
<file path=[Content_Types].xml><?xml version="1.0" encoding="utf-8"?>
<Types xmlns="http://schemas.openxmlformats.org/package/2006/content-types">
  <Default Extension="png" ContentType="image/png"/>
  <Default Extension="bin" ContentType="application/vnd.openxmlformats-officedocument.oleObject"/>
  <Default Extension="xlsm" ContentType="application/vnd.ms-excel.sheet.macroEnabled.12"/>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45E8" w:rsidRPr="00373DED" w:rsidRDefault="002645E8" w:rsidP="00D9673E">
      <w:pPr>
        <w:pStyle w:val="BodyText"/>
        <w:spacing w:before="9" w:line="360" w:lineRule="auto"/>
        <w:jc w:val="both"/>
      </w:pPr>
    </w:p>
    <w:p w:rsidR="002645E8" w:rsidRPr="00373DED" w:rsidRDefault="000F4BCE" w:rsidP="00D9673E">
      <w:pPr>
        <w:pStyle w:val="BodyText"/>
        <w:spacing w:line="360" w:lineRule="auto"/>
        <w:ind w:left="100"/>
        <w:jc w:val="both"/>
      </w:pPr>
      <w:r w:rsidRPr="000F4BCE">
        <w:rPr>
          <w:noProof/>
        </w:rPr>
        <w:drawing>
          <wp:inline distT="0" distB="0" distL="0" distR="0">
            <wp:extent cx="5613400" cy="3756454"/>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7">
                      <a:extLst>
                        <a:ext uri="{28A0092B-C50C-407E-A947-70E740481C1C}">
                          <a14:useLocalDpi xmlns:a14="http://schemas.microsoft.com/office/drawing/2010/main" val="0"/>
                        </a:ext>
                      </a:extLst>
                    </a:blip>
                    <a:stretch>
                      <a:fillRect/>
                    </a:stretch>
                  </pic:blipFill>
                  <pic:spPr bwMode="auto">
                    <a:xfrm>
                      <a:off x="0" y="0"/>
                      <a:ext cx="5618976" cy="3760185"/>
                    </a:xfrm>
                    <a:prstGeom prst="rect">
                      <a:avLst/>
                    </a:prstGeom>
                    <a:noFill/>
                    <a:ln>
                      <a:noFill/>
                    </a:ln>
                    <a:effectLst/>
                    <a:extLst/>
                  </pic:spPr>
                </pic:pic>
              </a:graphicData>
            </a:graphic>
          </wp:inline>
        </w:drawing>
      </w:r>
    </w:p>
    <w:p w:rsidR="002645E8" w:rsidRPr="00373DED" w:rsidRDefault="002645E8" w:rsidP="00D9673E">
      <w:pPr>
        <w:pStyle w:val="BodyText"/>
        <w:spacing w:line="360" w:lineRule="auto"/>
        <w:jc w:val="both"/>
      </w:pPr>
    </w:p>
    <w:p w:rsidR="002645E8" w:rsidRPr="00373DED" w:rsidRDefault="002645E8" w:rsidP="00D9673E">
      <w:pPr>
        <w:pStyle w:val="BodyText"/>
        <w:spacing w:before="9" w:line="360" w:lineRule="auto"/>
        <w:jc w:val="both"/>
      </w:pPr>
    </w:p>
    <w:p w:rsidR="002645E8" w:rsidRDefault="006B4F09" w:rsidP="000F4BCE">
      <w:pPr>
        <w:spacing w:line="360" w:lineRule="auto"/>
        <w:ind w:left="1459" w:right="1459"/>
        <w:jc w:val="center"/>
        <w:rPr>
          <w:b/>
        </w:rPr>
      </w:pPr>
      <w:r w:rsidRPr="000F4BCE">
        <w:rPr>
          <w:b/>
        </w:rPr>
        <w:t>Final</w:t>
      </w:r>
      <w:r w:rsidR="000F4BCE" w:rsidRPr="000F4BCE">
        <w:rPr>
          <w:b/>
        </w:rPr>
        <w:t xml:space="preserve"> Project</w:t>
      </w:r>
      <w:r w:rsidR="001454C5">
        <w:rPr>
          <w:b/>
        </w:rPr>
        <w:t xml:space="preserve"> </w:t>
      </w:r>
      <w:r w:rsidR="002E5FBB" w:rsidRPr="000F4BCE">
        <w:rPr>
          <w:b/>
        </w:rPr>
        <w:t>Report</w:t>
      </w:r>
    </w:p>
    <w:p w:rsidR="000F4BCE" w:rsidRDefault="000F4BCE" w:rsidP="000F4BCE">
      <w:pPr>
        <w:spacing w:line="360" w:lineRule="auto"/>
        <w:ind w:left="1459" w:right="1459"/>
        <w:rPr>
          <w:b/>
        </w:rPr>
      </w:pPr>
      <w:r>
        <w:rPr>
          <w:b/>
        </w:rPr>
        <w:tab/>
      </w:r>
      <w:r>
        <w:rPr>
          <w:b/>
        </w:rPr>
        <w:tab/>
      </w:r>
    </w:p>
    <w:p w:rsidR="000F4BCE" w:rsidRDefault="000F4BCE" w:rsidP="000F4BCE">
      <w:pPr>
        <w:spacing w:line="360" w:lineRule="auto"/>
        <w:ind w:left="1459" w:right="1459"/>
        <w:rPr>
          <w:b/>
        </w:rPr>
      </w:pPr>
      <w:r>
        <w:rPr>
          <w:b/>
        </w:rPr>
        <w:tab/>
      </w:r>
      <w:r>
        <w:rPr>
          <w:b/>
        </w:rPr>
        <w:tab/>
        <w:t>Abinaya Janakan | A20376287</w:t>
      </w:r>
    </w:p>
    <w:p w:rsidR="000F4BCE" w:rsidRDefault="000F4BCE" w:rsidP="000F4BCE">
      <w:pPr>
        <w:spacing w:line="360" w:lineRule="auto"/>
        <w:ind w:left="1459" w:right="1459"/>
        <w:rPr>
          <w:b/>
        </w:rPr>
      </w:pPr>
      <w:r>
        <w:rPr>
          <w:b/>
        </w:rPr>
        <w:tab/>
      </w:r>
      <w:r>
        <w:rPr>
          <w:b/>
        </w:rPr>
        <w:tab/>
        <w:t>Prathyusha Melapindi | A20358277</w:t>
      </w:r>
    </w:p>
    <w:p w:rsidR="000F4BCE" w:rsidRDefault="00AB1B6E" w:rsidP="000F4BCE">
      <w:pPr>
        <w:spacing w:line="360" w:lineRule="auto"/>
        <w:ind w:left="1459" w:right="1459"/>
        <w:rPr>
          <w:b/>
        </w:rPr>
      </w:pPr>
      <w:r>
        <w:rPr>
          <w:b/>
        </w:rPr>
        <w:tab/>
      </w:r>
      <w:r>
        <w:rPr>
          <w:b/>
        </w:rPr>
        <w:tab/>
        <w:t>Shringa Bai</w:t>
      </w:r>
      <w:r w:rsidR="000F4BCE">
        <w:rPr>
          <w:b/>
        </w:rPr>
        <w:t>s | A20382937</w:t>
      </w:r>
    </w:p>
    <w:p w:rsidR="000F4BCE" w:rsidRPr="000F4BCE" w:rsidRDefault="000F4BCE" w:rsidP="000F4BCE">
      <w:pPr>
        <w:spacing w:line="360" w:lineRule="auto"/>
        <w:ind w:left="1459" w:right="1459"/>
        <w:rPr>
          <w:b/>
        </w:rPr>
      </w:pPr>
      <w:r>
        <w:rPr>
          <w:b/>
        </w:rPr>
        <w:tab/>
      </w:r>
      <w:r>
        <w:rPr>
          <w:b/>
        </w:rPr>
        <w:tab/>
        <w:t>Tejas Sreenivasan | A20377089</w:t>
      </w:r>
    </w:p>
    <w:p w:rsidR="002645E8" w:rsidRPr="00373DED" w:rsidRDefault="002645E8" w:rsidP="00D9673E">
      <w:pPr>
        <w:pStyle w:val="BodyText"/>
        <w:spacing w:before="1" w:line="360" w:lineRule="auto"/>
        <w:jc w:val="both"/>
      </w:pPr>
    </w:p>
    <w:p w:rsidR="002645E8" w:rsidRDefault="002645E8"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Default="000F4BCE" w:rsidP="00D9673E">
      <w:pPr>
        <w:pStyle w:val="BodyText"/>
        <w:spacing w:before="8" w:line="360" w:lineRule="auto"/>
        <w:jc w:val="both"/>
      </w:pPr>
    </w:p>
    <w:p w:rsidR="000F4BCE" w:rsidRPr="00373DED" w:rsidRDefault="000F4BCE" w:rsidP="00D9673E">
      <w:pPr>
        <w:pStyle w:val="BodyText"/>
        <w:spacing w:before="8" w:line="360" w:lineRule="auto"/>
        <w:jc w:val="both"/>
      </w:pPr>
    </w:p>
    <w:p w:rsidR="002645E8" w:rsidRPr="00373DED" w:rsidRDefault="002E5FBB" w:rsidP="00D9673E">
      <w:pPr>
        <w:pStyle w:val="Heading1"/>
        <w:spacing w:before="35" w:line="360" w:lineRule="auto"/>
        <w:jc w:val="both"/>
        <w:rPr>
          <w:rFonts w:ascii="Arial" w:hAnsi="Arial" w:cs="Arial"/>
          <w:sz w:val="22"/>
          <w:szCs w:val="22"/>
        </w:rPr>
      </w:pPr>
      <w:r w:rsidRPr="00373DED">
        <w:rPr>
          <w:rFonts w:ascii="Arial" w:hAnsi="Arial" w:cs="Arial"/>
          <w:sz w:val="22"/>
          <w:szCs w:val="22"/>
        </w:rPr>
        <w:lastRenderedPageBreak/>
        <w:t>Contents</w:t>
      </w:r>
    </w:p>
    <w:sdt>
      <w:sdtPr>
        <w:rPr>
          <w:rFonts w:ascii="Arial" w:hAnsi="Arial" w:cs="Arial"/>
        </w:rPr>
        <w:id w:val="247313842"/>
        <w:docPartObj>
          <w:docPartGallery w:val="Table of Contents"/>
          <w:docPartUnique/>
        </w:docPartObj>
      </w:sdtPr>
      <w:sdtEndPr/>
      <w:sdtContent>
        <w:p w:rsidR="002645E8" w:rsidRDefault="00480539" w:rsidP="00D9673E">
          <w:pPr>
            <w:pStyle w:val="TOC1"/>
            <w:tabs>
              <w:tab w:val="right" w:leader="dot" w:pos="8733"/>
            </w:tabs>
            <w:spacing w:before="153" w:line="360" w:lineRule="auto"/>
            <w:jc w:val="both"/>
            <w:rPr>
              <w:rFonts w:ascii="Arial" w:hAnsi="Arial" w:cs="Arial"/>
            </w:rPr>
          </w:pPr>
          <w:hyperlink w:anchor="_bookmark0" w:history="1">
            <w:r w:rsidR="008E4316">
              <w:rPr>
                <w:rFonts w:ascii="Arial" w:hAnsi="Arial" w:cs="Arial"/>
              </w:rPr>
              <w:t>INTRODUCTION</w:t>
            </w:r>
            <w:r w:rsidR="002E5FBB" w:rsidRPr="00373DED">
              <w:rPr>
                <w:rFonts w:ascii="Arial" w:hAnsi="Arial" w:cs="Arial"/>
              </w:rPr>
              <w:tab/>
              <w:t>2</w:t>
            </w:r>
          </w:hyperlink>
        </w:p>
        <w:p w:rsidR="0032622B" w:rsidRDefault="008E4316" w:rsidP="00D9673E">
          <w:pPr>
            <w:pStyle w:val="TOC1"/>
            <w:tabs>
              <w:tab w:val="right" w:leader="dot" w:pos="8733"/>
            </w:tabs>
            <w:spacing w:before="153" w:line="360" w:lineRule="auto"/>
            <w:jc w:val="both"/>
            <w:rPr>
              <w:rFonts w:ascii="Arial" w:hAnsi="Arial" w:cs="Arial"/>
            </w:rPr>
          </w:pPr>
          <w:r>
            <w:rPr>
              <w:rFonts w:ascii="Arial" w:hAnsi="Arial" w:cs="Arial"/>
            </w:rPr>
            <w:t>HYPOTHESIS</w:t>
          </w:r>
          <w:r w:rsidR="0032622B">
            <w:rPr>
              <w:rFonts w:ascii="Arial" w:hAnsi="Arial" w:cs="Arial"/>
            </w:rPr>
            <w:t xml:space="preserve">  ………………………………………………………………………………</w:t>
          </w:r>
          <w:r>
            <w:rPr>
              <w:rFonts w:ascii="Arial" w:hAnsi="Arial" w:cs="Arial"/>
            </w:rPr>
            <w:t>…</w:t>
          </w:r>
          <w:r w:rsidR="0032622B">
            <w:rPr>
              <w:rFonts w:ascii="Arial" w:hAnsi="Arial" w:cs="Arial"/>
            </w:rPr>
            <w:t xml:space="preserve">  2</w:t>
          </w:r>
        </w:p>
        <w:p w:rsidR="006C14B3" w:rsidRDefault="006C14B3" w:rsidP="00D9673E">
          <w:pPr>
            <w:pStyle w:val="TOC1"/>
            <w:tabs>
              <w:tab w:val="right" w:leader="dot" w:pos="8733"/>
            </w:tabs>
            <w:spacing w:before="153" w:line="360" w:lineRule="auto"/>
            <w:jc w:val="both"/>
            <w:rPr>
              <w:rFonts w:ascii="Arial" w:hAnsi="Arial" w:cs="Arial"/>
            </w:rPr>
          </w:pPr>
          <w:r>
            <w:rPr>
              <w:rFonts w:ascii="Arial" w:hAnsi="Arial" w:cs="Arial"/>
            </w:rPr>
            <w:t xml:space="preserve">    Hypothesis-01 ……………………………………………………………………………….  2</w:t>
          </w:r>
        </w:p>
        <w:p w:rsidR="006C14B3" w:rsidRDefault="006C14B3" w:rsidP="00D9673E">
          <w:pPr>
            <w:pStyle w:val="TOC1"/>
            <w:tabs>
              <w:tab w:val="right" w:leader="dot" w:pos="8733"/>
            </w:tabs>
            <w:spacing w:before="153" w:line="360" w:lineRule="auto"/>
            <w:jc w:val="both"/>
            <w:rPr>
              <w:rFonts w:ascii="Arial" w:hAnsi="Arial" w:cs="Arial"/>
            </w:rPr>
          </w:pPr>
          <w:r>
            <w:rPr>
              <w:rFonts w:ascii="Arial" w:hAnsi="Arial" w:cs="Arial"/>
            </w:rPr>
            <w:t xml:space="preserve">    Hypothesis-02 ……………………………………………………………………………….  2</w:t>
          </w:r>
        </w:p>
        <w:p w:rsidR="006C14B3" w:rsidRDefault="006C14B3" w:rsidP="006C14B3">
          <w:pPr>
            <w:pStyle w:val="TOC1"/>
            <w:tabs>
              <w:tab w:val="right" w:leader="dot" w:pos="8733"/>
            </w:tabs>
            <w:spacing w:before="153" w:line="360" w:lineRule="auto"/>
            <w:jc w:val="both"/>
            <w:rPr>
              <w:rFonts w:ascii="Arial" w:hAnsi="Arial" w:cs="Arial"/>
            </w:rPr>
          </w:pPr>
          <w:r>
            <w:rPr>
              <w:rFonts w:ascii="Arial" w:hAnsi="Arial" w:cs="Arial"/>
            </w:rPr>
            <w:t>To Prove Hypothesis-01 ………………………………………………………………………  2</w:t>
          </w:r>
        </w:p>
        <w:p w:rsidR="006C14B3" w:rsidRDefault="006C14B3" w:rsidP="006C14B3">
          <w:pPr>
            <w:pStyle w:val="TOC1"/>
            <w:tabs>
              <w:tab w:val="right" w:leader="dot" w:pos="8733"/>
            </w:tabs>
            <w:spacing w:before="153" w:line="360" w:lineRule="auto"/>
            <w:jc w:val="both"/>
            <w:rPr>
              <w:rFonts w:ascii="Arial" w:hAnsi="Arial" w:cs="Arial"/>
            </w:rPr>
          </w:pPr>
          <w:r>
            <w:rPr>
              <w:rFonts w:ascii="Arial" w:hAnsi="Arial" w:cs="Arial"/>
            </w:rPr>
            <w:t>To Prove Hypothesis-02 ………………………………………………………………………  5</w:t>
          </w:r>
        </w:p>
        <w:p w:rsidR="002645E8" w:rsidRPr="00373DED" w:rsidRDefault="006C14B3" w:rsidP="006C14B3">
          <w:pPr>
            <w:pStyle w:val="TOC1"/>
            <w:tabs>
              <w:tab w:val="right" w:leader="dot" w:pos="8733"/>
            </w:tabs>
            <w:spacing w:before="144" w:line="360" w:lineRule="auto"/>
            <w:ind w:left="0"/>
            <w:jc w:val="both"/>
            <w:rPr>
              <w:rFonts w:ascii="Arial" w:hAnsi="Arial" w:cs="Arial"/>
            </w:rPr>
          </w:pPr>
          <w:r>
            <w:rPr>
              <w:noProof/>
            </w:rPr>
            <w:t xml:space="preserve">      </w:t>
          </w:r>
          <w:hyperlink w:anchor="_bookmark1" w:history="1">
            <w:r w:rsidR="005F162B">
              <w:rPr>
                <w:rFonts w:ascii="Arial" w:hAnsi="Arial" w:cs="Arial"/>
              </w:rPr>
              <w:t>Data collection</w:t>
            </w:r>
            <w:r>
              <w:rPr>
                <w:rFonts w:ascii="Arial" w:hAnsi="Arial" w:cs="Arial"/>
              </w:rPr>
              <w:t>……………………………………………………………………………….   5</w:t>
            </w:r>
          </w:hyperlink>
        </w:p>
        <w:p w:rsidR="002645E8" w:rsidRPr="00373DED" w:rsidRDefault="00480539" w:rsidP="00D9673E">
          <w:pPr>
            <w:pStyle w:val="TOC2"/>
            <w:tabs>
              <w:tab w:val="right" w:leader="dot" w:pos="8733"/>
            </w:tabs>
            <w:spacing w:line="360" w:lineRule="auto"/>
            <w:jc w:val="both"/>
            <w:rPr>
              <w:rFonts w:ascii="Arial" w:hAnsi="Arial" w:cs="Arial"/>
            </w:rPr>
          </w:pPr>
          <w:hyperlink w:anchor="_bookmark2" w:history="1">
            <w:r w:rsidR="002E5FBB" w:rsidRPr="00373DED">
              <w:rPr>
                <w:rFonts w:ascii="Arial" w:hAnsi="Arial" w:cs="Arial"/>
              </w:rPr>
              <w:t>WHY TWITTER?</w:t>
            </w:r>
            <w:r w:rsidR="002E5FBB" w:rsidRPr="00373DED">
              <w:rPr>
                <w:rFonts w:ascii="Arial" w:hAnsi="Arial" w:cs="Arial"/>
              </w:rPr>
              <w:tab/>
            </w:r>
            <w:r w:rsidR="00F10FD1">
              <w:rPr>
                <w:rFonts w:ascii="Arial" w:hAnsi="Arial" w:cs="Arial"/>
              </w:rPr>
              <w:t>5</w:t>
            </w:r>
          </w:hyperlink>
        </w:p>
        <w:p w:rsidR="002645E8" w:rsidRPr="00373DED" w:rsidRDefault="00480539" w:rsidP="00D9673E">
          <w:pPr>
            <w:pStyle w:val="TOC2"/>
            <w:tabs>
              <w:tab w:val="right" w:leader="dot" w:pos="8732"/>
            </w:tabs>
            <w:spacing w:before="149" w:line="360" w:lineRule="auto"/>
            <w:jc w:val="both"/>
            <w:rPr>
              <w:rFonts w:ascii="Arial" w:hAnsi="Arial" w:cs="Arial"/>
            </w:rPr>
          </w:pPr>
          <w:hyperlink w:anchor="_bookmark3" w:history="1">
            <w:r w:rsidR="005F162B">
              <w:rPr>
                <w:rFonts w:ascii="Arial" w:hAnsi="Arial" w:cs="Arial"/>
              </w:rPr>
              <w:t>keywords</w:t>
            </w:r>
            <w:r w:rsidR="005F162B">
              <w:rPr>
                <w:rFonts w:ascii="Arial" w:hAnsi="Arial" w:cs="Arial"/>
              </w:rPr>
              <w:tab/>
            </w:r>
            <w:r w:rsidR="00F10FD1">
              <w:rPr>
                <w:rFonts w:ascii="Arial" w:hAnsi="Arial" w:cs="Arial"/>
              </w:rPr>
              <w:t>6</w:t>
            </w:r>
          </w:hyperlink>
        </w:p>
        <w:p w:rsidR="002645E8" w:rsidRPr="00373DED" w:rsidRDefault="00480539" w:rsidP="00D9673E">
          <w:pPr>
            <w:pStyle w:val="TOC2"/>
            <w:tabs>
              <w:tab w:val="right" w:leader="dot" w:pos="8731"/>
            </w:tabs>
            <w:spacing w:line="360" w:lineRule="auto"/>
            <w:jc w:val="both"/>
            <w:rPr>
              <w:rFonts w:ascii="Arial" w:hAnsi="Arial" w:cs="Arial"/>
            </w:rPr>
          </w:pPr>
          <w:hyperlink w:anchor="_bookmark4" w:history="1">
            <w:r w:rsidR="002E5FBB" w:rsidRPr="00373DED">
              <w:rPr>
                <w:rFonts w:ascii="Arial" w:hAnsi="Arial" w:cs="Arial"/>
              </w:rPr>
              <w:t>Data cleansing</w:t>
            </w:r>
            <w:r w:rsidR="002E5FBB" w:rsidRPr="00373DED">
              <w:rPr>
                <w:rFonts w:ascii="Arial" w:hAnsi="Arial" w:cs="Arial"/>
              </w:rPr>
              <w:tab/>
            </w:r>
            <w:r w:rsidR="00F10FD1">
              <w:rPr>
                <w:rFonts w:ascii="Arial" w:hAnsi="Arial" w:cs="Arial"/>
              </w:rPr>
              <w:t>6</w:t>
            </w:r>
          </w:hyperlink>
        </w:p>
        <w:p w:rsidR="002645E8" w:rsidRDefault="00480539" w:rsidP="00D9673E">
          <w:pPr>
            <w:pStyle w:val="TOC1"/>
            <w:tabs>
              <w:tab w:val="right" w:leader="dot" w:pos="8731"/>
            </w:tabs>
            <w:spacing w:line="360" w:lineRule="auto"/>
            <w:jc w:val="both"/>
            <w:rPr>
              <w:rFonts w:ascii="Arial" w:hAnsi="Arial" w:cs="Arial"/>
            </w:rPr>
          </w:pPr>
          <w:hyperlink w:anchor="_bookmark5" w:history="1">
            <w:r w:rsidR="002E5FBB" w:rsidRPr="00373DED">
              <w:rPr>
                <w:rFonts w:ascii="Arial" w:hAnsi="Arial" w:cs="Arial"/>
              </w:rPr>
              <w:t>SENTIMENTANALYSIS</w:t>
            </w:r>
            <w:r w:rsidR="002E5FBB" w:rsidRPr="00373DED">
              <w:rPr>
                <w:rFonts w:ascii="Arial" w:hAnsi="Arial" w:cs="Arial"/>
              </w:rPr>
              <w:tab/>
            </w:r>
            <w:r w:rsidR="00332087">
              <w:rPr>
                <w:rFonts w:ascii="Arial" w:hAnsi="Arial" w:cs="Arial"/>
              </w:rPr>
              <w:t>7</w:t>
            </w:r>
          </w:hyperlink>
        </w:p>
        <w:p w:rsidR="00332087" w:rsidRPr="00373DED" w:rsidRDefault="00332087" w:rsidP="00D9673E">
          <w:pPr>
            <w:pStyle w:val="TOC1"/>
            <w:tabs>
              <w:tab w:val="right" w:leader="dot" w:pos="8731"/>
            </w:tabs>
            <w:spacing w:line="360" w:lineRule="auto"/>
            <w:jc w:val="both"/>
            <w:rPr>
              <w:rFonts w:ascii="Arial" w:hAnsi="Arial" w:cs="Arial"/>
            </w:rPr>
          </w:pPr>
          <w:r>
            <w:rPr>
              <w:rFonts w:ascii="Arial" w:hAnsi="Arial" w:cs="Arial"/>
            </w:rPr>
            <w:t>TF-IDF …………………………………………………………………………………………… 8</w:t>
          </w:r>
        </w:p>
        <w:p w:rsidR="002645E8" w:rsidRDefault="00480539" w:rsidP="00D9673E">
          <w:pPr>
            <w:pStyle w:val="TOC1"/>
            <w:tabs>
              <w:tab w:val="right" w:leader="dot" w:pos="8731"/>
            </w:tabs>
            <w:spacing w:line="360" w:lineRule="auto"/>
            <w:jc w:val="both"/>
            <w:rPr>
              <w:rFonts w:ascii="Arial" w:hAnsi="Arial" w:cs="Arial"/>
            </w:rPr>
          </w:pPr>
          <w:hyperlink w:anchor="_bookmark6" w:history="1">
            <w:r w:rsidR="002E5FBB" w:rsidRPr="00373DED">
              <w:rPr>
                <w:rFonts w:ascii="Arial" w:hAnsi="Arial" w:cs="Arial"/>
              </w:rPr>
              <w:t>INITIALCONCLUSION</w:t>
            </w:r>
            <w:r w:rsidR="002E5FBB" w:rsidRPr="00373DED">
              <w:rPr>
                <w:rFonts w:ascii="Arial" w:hAnsi="Arial" w:cs="Arial"/>
              </w:rPr>
              <w:tab/>
            </w:r>
            <w:r w:rsidR="00332087">
              <w:rPr>
                <w:rFonts w:ascii="Arial" w:hAnsi="Arial" w:cs="Arial"/>
              </w:rPr>
              <w:t>8</w:t>
            </w:r>
          </w:hyperlink>
        </w:p>
        <w:p w:rsidR="00332087" w:rsidRDefault="00332087" w:rsidP="00D9673E">
          <w:pPr>
            <w:pStyle w:val="TOC1"/>
            <w:tabs>
              <w:tab w:val="right" w:leader="dot" w:pos="8731"/>
            </w:tabs>
            <w:spacing w:line="360" w:lineRule="auto"/>
            <w:jc w:val="both"/>
            <w:rPr>
              <w:rFonts w:ascii="Arial" w:hAnsi="Arial" w:cs="Arial"/>
            </w:rPr>
          </w:pPr>
          <w:r>
            <w:rPr>
              <w:rFonts w:ascii="Arial" w:hAnsi="Arial" w:cs="Arial"/>
            </w:rPr>
            <w:t>CHALLENGES………………………………………………………………………………….. 9</w:t>
          </w:r>
        </w:p>
        <w:p w:rsidR="00332087" w:rsidRDefault="00332087" w:rsidP="00D9673E">
          <w:pPr>
            <w:pStyle w:val="TOC1"/>
            <w:tabs>
              <w:tab w:val="right" w:leader="dot" w:pos="8731"/>
            </w:tabs>
            <w:spacing w:line="360" w:lineRule="auto"/>
            <w:jc w:val="both"/>
            <w:rPr>
              <w:rFonts w:ascii="Arial" w:hAnsi="Arial" w:cs="Arial"/>
            </w:rPr>
          </w:pPr>
          <w:r>
            <w:rPr>
              <w:rFonts w:ascii="Arial" w:hAnsi="Arial" w:cs="Arial"/>
            </w:rPr>
            <w:t>HAPPINESS INDEX ………………………………………………………………………….  10</w:t>
          </w:r>
        </w:p>
        <w:p w:rsidR="00A05855" w:rsidRDefault="00A05855" w:rsidP="00D9673E">
          <w:pPr>
            <w:pStyle w:val="TOC1"/>
            <w:tabs>
              <w:tab w:val="right" w:leader="dot" w:pos="8731"/>
            </w:tabs>
            <w:spacing w:line="360" w:lineRule="auto"/>
            <w:jc w:val="both"/>
            <w:rPr>
              <w:rFonts w:ascii="Arial" w:hAnsi="Arial" w:cs="Arial"/>
            </w:rPr>
          </w:pPr>
          <w:r>
            <w:rPr>
              <w:rFonts w:ascii="Arial" w:hAnsi="Arial" w:cs="Arial"/>
            </w:rPr>
            <w:t>VISUALIZATIONS …………………………………………………………………………….10</w:t>
          </w:r>
        </w:p>
        <w:p w:rsidR="00A05855" w:rsidRDefault="00A05855" w:rsidP="00D9673E">
          <w:pPr>
            <w:pStyle w:val="TOC1"/>
            <w:tabs>
              <w:tab w:val="right" w:leader="dot" w:pos="8731"/>
            </w:tabs>
            <w:spacing w:line="360" w:lineRule="auto"/>
            <w:jc w:val="both"/>
            <w:rPr>
              <w:rFonts w:ascii="Arial" w:hAnsi="Arial" w:cs="Arial"/>
            </w:rPr>
          </w:pPr>
          <w:r>
            <w:rPr>
              <w:rFonts w:ascii="Arial" w:hAnsi="Arial" w:cs="Arial"/>
            </w:rPr>
            <w:t>FINAL CONCLUSION ………………………………………………………………………..12</w:t>
          </w:r>
        </w:p>
        <w:p w:rsidR="002645E8" w:rsidRPr="00373DED" w:rsidRDefault="00A05855" w:rsidP="00A05855">
          <w:pPr>
            <w:pStyle w:val="TOC1"/>
            <w:tabs>
              <w:tab w:val="right" w:leader="dot" w:pos="8731"/>
            </w:tabs>
            <w:spacing w:line="360" w:lineRule="auto"/>
            <w:jc w:val="both"/>
            <w:rPr>
              <w:rFonts w:ascii="Arial" w:hAnsi="Arial" w:cs="Arial"/>
            </w:rPr>
          </w:pPr>
          <w:r>
            <w:rPr>
              <w:rFonts w:ascii="Arial" w:hAnsi="Arial" w:cs="Arial"/>
            </w:rPr>
            <w:t xml:space="preserve">REFERENCES ………………………………………………………………………………..12  </w:t>
          </w:r>
        </w:p>
      </w:sdtContent>
    </w:sdt>
    <w:p w:rsidR="002645E8" w:rsidRPr="00373DED" w:rsidRDefault="002645E8" w:rsidP="00D9673E">
      <w:pPr>
        <w:spacing w:line="360" w:lineRule="auto"/>
        <w:jc w:val="both"/>
        <w:sectPr w:rsidR="002645E8" w:rsidRPr="00373DED">
          <w:footerReference w:type="default" r:id="rId8"/>
          <w:pgSz w:w="12240" w:h="15840"/>
          <w:pgMar w:top="1500" w:right="1680" w:bottom="940" w:left="1700" w:header="0" w:footer="744" w:gutter="0"/>
          <w:pgNumType w:start="1"/>
          <w:cols w:space="720"/>
        </w:sectPr>
      </w:pPr>
    </w:p>
    <w:p w:rsidR="002645E8" w:rsidRPr="00C56CFC" w:rsidRDefault="00C56CFC" w:rsidP="00D9673E">
      <w:pPr>
        <w:pStyle w:val="Heading1"/>
        <w:spacing w:before="228" w:line="360" w:lineRule="auto"/>
        <w:jc w:val="both"/>
        <w:rPr>
          <w:rFonts w:ascii="Arial" w:hAnsi="Arial" w:cs="Arial"/>
          <w:b/>
          <w:sz w:val="22"/>
          <w:szCs w:val="22"/>
          <w:u w:val="single"/>
        </w:rPr>
      </w:pPr>
      <w:bookmarkStart w:id="0" w:name="_bookmark0"/>
      <w:bookmarkEnd w:id="0"/>
      <w:r w:rsidRPr="00C56CFC">
        <w:rPr>
          <w:rFonts w:ascii="Arial" w:hAnsi="Arial" w:cs="Arial"/>
          <w:b/>
          <w:sz w:val="22"/>
          <w:szCs w:val="22"/>
          <w:u w:val="single"/>
        </w:rPr>
        <w:lastRenderedPageBreak/>
        <w:t>INTRODUCTION</w:t>
      </w:r>
    </w:p>
    <w:p w:rsidR="002645E8" w:rsidRPr="00373DED" w:rsidRDefault="002E5FBB" w:rsidP="00D9673E">
      <w:pPr>
        <w:pStyle w:val="BodyText"/>
        <w:spacing w:before="156" w:line="360" w:lineRule="auto"/>
        <w:ind w:left="100" w:right="115" w:firstLine="719"/>
        <w:jc w:val="both"/>
      </w:pPr>
      <w:r w:rsidRPr="00373DED">
        <w:t xml:space="preserve">Psychological studies have shown that weather affects human lives, by having an impact on mood. Their study indicated that the </w:t>
      </w:r>
      <w:r w:rsidR="00373DED" w:rsidRPr="00373DED">
        <w:t>seasonal</w:t>
      </w:r>
      <w:r w:rsidRPr="00373DED">
        <w:t xml:space="preserve"> weather </w:t>
      </w:r>
      <w:r w:rsidR="00DC7E89" w:rsidRPr="00373DED">
        <w:t>changes make</w:t>
      </w:r>
      <w:r w:rsidRPr="00373DED">
        <w:t xml:space="preserve"> people experience aggressive, sad, lethargic, energetic mood changes throughout the seasons.</w:t>
      </w:r>
    </w:p>
    <w:p w:rsidR="002645E8" w:rsidRPr="00373DED" w:rsidRDefault="002645E8" w:rsidP="00D9673E">
      <w:pPr>
        <w:pStyle w:val="BodyText"/>
        <w:spacing w:before="9" w:line="360" w:lineRule="auto"/>
        <w:jc w:val="both"/>
      </w:pPr>
    </w:p>
    <w:p w:rsidR="002645E8" w:rsidRDefault="002E5FBB" w:rsidP="00D9673E">
      <w:pPr>
        <w:pStyle w:val="BodyText"/>
        <w:spacing w:line="360" w:lineRule="auto"/>
        <w:ind w:left="100" w:right="112"/>
        <w:jc w:val="both"/>
      </w:pPr>
      <w:r w:rsidRPr="00373DED">
        <w:t>How would humans react if there was a change in the seasonal weather due to climate change? Observations held in the U.S have also shown that Climate change is evident. Scientific studies have shown that the average temperature of Earth’s global surface has risen 1.5°F over the past few 100 years, and is expected to grow even further in the next few</w:t>
      </w:r>
      <w:r w:rsidR="009C034C">
        <w:t xml:space="preserve"> </w:t>
      </w:r>
      <w:r w:rsidRPr="00373DED">
        <w:t>centuries.</w:t>
      </w:r>
      <w:r w:rsidR="009C034C">
        <w:t xml:space="preserve"> </w:t>
      </w:r>
      <w:r w:rsidRPr="00373DED">
        <w:t>In</w:t>
      </w:r>
      <w:r w:rsidR="009C034C">
        <w:t xml:space="preserve"> </w:t>
      </w:r>
      <w:r w:rsidRPr="00373DED">
        <w:t>this</w:t>
      </w:r>
      <w:r w:rsidR="009C034C">
        <w:t xml:space="preserve"> </w:t>
      </w:r>
      <w:r w:rsidRPr="00373DED">
        <w:t>project,</w:t>
      </w:r>
      <w:r w:rsidR="009C034C">
        <w:t xml:space="preserve"> </w:t>
      </w:r>
      <w:r w:rsidRPr="00373DED">
        <w:t>we</w:t>
      </w:r>
      <w:r w:rsidR="00DC7E89">
        <w:t xml:space="preserve"> </w:t>
      </w:r>
      <w:r w:rsidRPr="00373DED">
        <w:t>aim</w:t>
      </w:r>
      <w:r w:rsidR="00DC7E89">
        <w:t xml:space="preserve"> </w:t>
      </w:r>
      <w:r w:rsidRPr="00373DED">
        <w:t>to</w:t>
      </w:r>
      <w:r w:rsidR="00DC7E89">
        <w:t xml:space="preserve"> </w:t>
      </w:r>
      <w:r w:rsidRPr="00373DED">
        <w:t>find</w:t>
      </w:r>
      <w:r w:rsidR="00DC7E89">
        <w:t xml:space="preserve"> </w:t>
      </w:r>
      <w:r w:rsidR="00C53349" w:rsidRPr="00373DED">
        <w:t>an</w:t>
      </w:r>
      <w:r w:rsidR="00C53349">
        <w:t>alytical</w:t>
      </w:r>
      <w:r w:rsidR="009C034C">
        <w:t xml:space="preserve"> </w:t>
      </w:r>
      <w:r w:rsidRPr="00373DED">
        <w:t>evidence</w:t>
      </w:r>
      <w:r w:rsidR="009C034C">
        <w:t xml:space="preserve"> </w:t>
      </w:r>
      <w:r w:rsidRPr="00373DED">
        <w:t>on</w:t>
      </w:r>
      <w:r w:rsidR="009C034C">
        <w:t xml:space="preserve"> </w:t>
      </w:r>
      <w:r w:rsidRPr="00373DED">
        <w:t>how</w:t>
      </w:r>
      <w:r w:rsidR="009C034C">
        <w:t xml:space="preserve"> </w:t>
      </w:r>
      <w:r w:rsidRPr="00373DED">
        <w:t>weather</w:t>
      </w:r>
      <w:r w:rsidR="009C034C">
        <w:t xml:space="preserve"> </w:t>
      </w:r>
      <w:r w:rsidRPr="00373DED">
        <w:t>conditions modulate human behavior and see how the impact of climate change affects their sentiment towards</w:t>
      </w:r>
      <w:r w:rsidR="009C034C">
        <w:t xml:space="preserve"> </w:t>
      </w:r>
      <w:r w:rsidRPr="00373DED">
        <w:t>it.</w:t>
      </w:r>
    </w:p>
    <w:p w:rsidR="00B0315C" w:rsidRDefault="00B0315C" w:rsidP="00D9673E">
      <w:pPr>
        <w:pStyle w:val="BodyText"/>
        <w:spacing w:line="360" w:lineRule="auto"/>
        <w:ind w:left="100" w:right="112"/>
        <w:jc w:val="both"/>
      </w:pPr>
    </w:p>
    <w:p w:rsidR="00B1776B" w:rsidRDefault="00C56CFC" w:rsidP="00D9673E">
      <w:pPr>
        <w:pStyle w:val="BodyText"/>
        <w:spacing w:line="360" w:lineRule="auto"/>
        <w:ind w:left="100" w:right="112"/>
        <w:jc w:val="both"/>
        <w:rPr>
          <w:b/>
          <w:u w:val="single"/>
        </w:rPr>
      </w:pPr>
      <w:r w:rsidRPr="00C56CFC">
        <w:rPr>
          <w:b/>
          <w:u w:val="single"/>
        </w:rPr>
        <w:t>HYPOTHESIS</w:t>
      </w:r>
    </w:p>
    <w:p w:rsidR="00B372A5" w:rsidRDefault="00B372A5" w:rsidP="00B372A5">
      <w:pPr>
        <w:pStyle w:val="BodyText"/>
        <w:spacing w:line="360" w:lineRule="auto"/>
        <w:ind w:right="112" w:firstLine="720"/>
        <w:jc w:val="both"/>
        <w:rPr>
          <w:u w:val="single"/>
        </w:rPr>
      </w:pPr>
      <w:r>
        <w:t xml:space="preserve">We have considered that both the hypothesis is true and have proceeded with the further analysis which is </w:t>
      </w:r>
      <w:r w:rsidR="00C53349">
        <w:t>described</w:t>
      </w:r>
      <w:r>
        <w:t xml:space="preserve"> below and the final conclusion has mentioned what has happened when the hypothesis considered is true.</w:t>
      </w:r>
    </w:p>
    <w:p w:rsidR="001974E7" w:rsidRPr="006921BA" w:rsidRDefault="001974E7" w:rsidP="00B372A5">
      <w:pPr>
        <w:pStyle w:val="BodyText"/>
        <w:spacing w:line="360" w:lineRule="auto"/>
        <w:ind w:right="112" w:firstLine="100"/>
        <w:jc w:val="both"/>
        <w:rPr>
          <w:b/>
        </w:rPr>
      </w:pPr>
      <w:r w:rsidRPr="006921BA">
        <w:rPr>
          <w:b/>
          <w:u w:val="single"/>
        </w:rPr>
        <w:t>Hypothesis-01:</w:t>
      </w:r>
    </w:p>
    <w:p w:rsidR="00B1776B" w:rsidRDefault="001974E7" w:rsidP="001974E7">
      <w:pPr>
        <w:pStyle w:val="BodyText"/>
        <w:spacing w:line="360" w:lineRule="auto"/>
        <w:ind w:right="112" w:firstLine="720"/>
        <w:jc w:val="both"/>
      </w:pPr>
      <w:r>
        <w:t xml:space="preserve">There is relationship </w:t>
      </w:r>
      <w:r w:rsidR="00B1776B" w:rsidRPr="001974E7">
        <w:t xml:space="preserve">between human </w:t>
      </w:r>
      <w:r w:rsidR="009E2CBB" w:rsidRPr="001974E7">
        <w:t>behavior</w:t>
      </w:r>
      <w:r w:rsidR="00B1776B" w:rsidRPr="001974E7">
        <w:t xml:space="preserve"> and climate change </w:t>
      </w:r>
    </w:p>
    <w:p w:rsidR="00756B3B" w:rsidRPr="006921BA" w:rsidRDefault="00756B3B" w:rsidP="00756B3B">
      <w:pPr>
        <w:pStyle w:val="BodyText"/>
        <w:spacing w:line="360" w:lineRule="auto"/>
        <w:ind w:right="112"/>
        <w:jc w:val="both"/>
        <w:rPr>
          <w:b/>
          <w:u w:val="single"/>
        </w:rPr>
      </w:pPr>
      <w:r w:rsidRPr="006921BA">
        <w:rPr>
          <w:b/>
          <w:u w:val="single"/>
        </w:rPr>
        <w:t>Hypothesis-02:</w:t>
      </w:r>
    </w:p>
    <w:p w:rsidR="00ED2C72" w:rsidRDefault="00D61402" w:rsidP="00756B3B">
      <w:pPr>
        <w:pStyle w:val="BodyText"/>
        <w:spacing w:line="360" w:lineRule="auto"/>
        <w:ind w:right="112"/>
        <w:jc w:val="both"/>
        <w:rPr>
          <w:b/>
          <w:u w:val="single"/>
        </w:rPr>
      </w:pPr>
      <w:r>
        <w:tab/>
        <w:t>There is relationship between climate change and happiness.</w:t>
      </w:r>
    </w:p>
    <w:p w:rsidR="00ED2C72" w:rsidRDefault="00ED2C72" w:rsidP="00756B3B">
      <w:pPr>
        <w:pStyle w:val="BodyText"/>
        <w:spacing w:line="360" w:lineRule="auto"/>
        <w:ind w:right="112"/>
        <w:jc w:val="both"/>
        <w:rPr>
          <w:b/>
          <w:u w:val="single"/>
        </w:rPr>
      </w:pPr>
    </w:p>
    <w:p w:rsidR="00ED2C72" w:rsidRDefault="00ED2C72" w:rsidP="00756B3B">
      <w:pPr>
        <w:pStyle w:val="BodyText"/>
        <w:spacing w:line="360" w:lineRule="auto"/>
        <w:ind w:right="112"/>
        <w:jc w:val="both"/>
        <w:rPr>
          <w:b/>
          <w:u w:val="single"/>
        </w:rPr>
      </w:pPr>
      <w:r w:rsidRPr="00ED2C72">
        <w:rPr>
          <w:b/>
          <w:u w:val="single"/>
        </w:rPr>
        <w:t>To Prove Hypothesis-01:</w:t>
      </w:r>
    </w:p>
    <w:p w:rsidR="00ED2C72" w:rsidRPr="00ED2C72" w:rsidRDefault="00ED2C72" w:rsidP="00756B3B">
      <w:pPr>
        <w:pStyle w:val="BodyText"/>
        <w:spacing w:line="360" w:lineRule="auto"/>
        <w:ind w:right="112"/>
        <w:jc w:val="both"/>
      </w:pPr>
      <w:r>
        <w:tab/>
        <w:t xml:space="preserve">The main goal to prove this hypothesis is that when there is increase in population, we believe that there is increase in the amount of carbon </w:t>
      </w:r>
      <w:r w:rsidR="00612CC0">
        <w:t>dioxide</w:t>
      </w:r>
      <w:r>
        <w:t xml:space="preserve"> in the environment which makes the temperature warmer over the years. So, we can prove the hypothesis by saying the increase in population changes the climate which is proved that human </w:t>
      </w:r>
      <w:r w:rsidR="00612CC0">
        <w:t>behavior</w:t>
      </w:r>
      <w:r>
        <w:t xml:space="preserve"> is related to change in climate.</w:t>
      </w:r>
    </w:p>
    <w:p w:rsidR="00ED2C72" w:rsidRDefault="00ED2C72" w:rsidP="00ED2C72">
      <w:pPr>
        <w:pStyle w:val="BodyText"/>
        <w:spacing w:line="360" w:lineRule="auto"/>
        <w:ind w:right="112"/>
      </w:pPr>
      <w:r>
        <w:tab/>
        <w:t>To prove Hypothesis-01, we have taken the data</w:t>
      </w:r>
      <w:r w:rsidR="006B39B0">
        <w:t xml:space="preserve"> for the country India</w:t>
      </w:r>
      <w:r>
        <w:t xml:space="preserve"> from the given </w:t>
      </w:r>
      <w:r w:rsidRPr="005F162B">
        <w:rPr>
          <w:noProof/>
        </w:rPr>
        <w:t>url</w:t>
      </w:r>
      <w:r>
        <w:t xml:space="preserve"> </w:t>
      </w:r>
      <w:hyperlink r:id="rId9" w:history="1">
        <w:r w:rsidRPr="0065080F">
          <w:rPr>
            <w:rStyle w:val="Hyperlink"/>
          </w:rPr>
          <w:t>https://data.gov.in/catalog/global-average-temperature-and-atmosphere-concentration-carbon-dioxide</w:t>
        </w:r>
      </w:hyperlink>
      <w:r>
        <w:t>. The data has the carbon-dioxide content over the years 2003 to 2013</w:t>
      </w:r>
      <w:r w:rsidR="006B39B0">
        <w:t xml:space="preserve"> in India</w:t>
      </w:r>
      <w:r>
        <w:t>.</w:t>
      </w:r>
    </w:p>
    <w:p w:rsidR="005F61F0" w:rsidRDefault="00675C53" w:rsidP="00ED2C72">
      <w:pPr>
        <w:pStyle w:val="BodyText"/>
        <w:spacing w:line="360" w:lineRule="auto"/>
        <w:ind w:right="112"/>
        <w:rPr>
          <w:rStyle w:val="Hyperlink"/>
          <w:color w:val="auto"/>
          <w:u w:val="none"/>
        </w:rPr>
      </w:pPr>
      <w:r>
        <w:tab/>
        <w:t xml:space="preserve">To get the population over the years 2003 to 2013, we have collected data from </w:t>
      </w:r>
      <w:hyperlink r:id="rId10" w:history="1">
        <w:r w:rsidR="006B39B0" w:rsidRPr="0065080F">
          <w:rPr>
            <w:rStyle w:val="Hyperlink"/>
          </w:rPr>
          <w:t>http://www.indexmundi.com/g/g.aspx?v=21000&amp;c=in&amp;l=en</w:t>
        </w:r>
      </w:hyperlink>
      <w:r w:rsidR="006B39B0">
        <w:rPr>
          <w:rStyle w:val="Hyperlink"/>
          <w:color w:val="auto"/>
          <w:u w:val="none"/>
        </w:rPr>
        <w:t xml:space="preserve">  . This data has the population </w:t>
      </w:r>
      <w:r w:rsidR="006B39B0">
        <w:rPr>
          <w:rStyle w:val="Hyperlink"/>
          <w:color w:val="auto"/>
          <w:u w:val="none"/>
        </w:rPr>
        <w:lastRenderedPageBreak/>
        <w:t>over the years from 2003 to 2013 in the country India.</w:t>
      </w:r>
    </w:p>
    <w:p w:rsidR="005F162B" w:rsidRDefault="005F162B" w:rsidP="005F162B">
      <w:pPr>
        <w:pStyle w:val="BodyText"/>
        <w:spacing w:line="360" w:lineRule="auto"/>
        <w:ind w:right="112"/>
        <w:rPr>
          <w:rStyle w:val="Hyperlink"/>
          <w:color w:val="auto"/>
          <w:u w:val="none"/>
        </w:rPr>
      </w:pPr>
      <w:r>
        <w:rPr>
          <w:rStyle w:val="Hyperlink"/>
          <w:color w:val="auto"/>
          <w:u w:val="none"/>
        </w:rPr>
        <w:t>Below is the data for pollution and carbondioxide over 2003 to 2013</w:t>
      </w:r>
    </w:p>
    <w:p w:rsidR="005F162B" w:rsidRDefault="005F162B" w:rsidP="005F162B">
      <w:pPr>
        <w:pStyle w:val="BodyText"/>
        <w:spacing w:line="360" w:lineRule="auto"/>
        <w:ind w:right="112"/>
        <w:rPr>
          <w:rStyle w:val="Hyperlink"/>
          <w:color w:val="auto"/>
          <w:u w:val="none"/>
        </w:rPr>
      </w:pPr>
      <w:r>
        <w:rPr>
          <w:rStyle w:val="Hyperlink"/>
          <w:color w:val="auto"/>
          <w:u w:val="none"/>
        </w:rPr>
        <w:object w:dxaOrig="1498" w:dyaOrig="9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95pt;height:48.75pt" o:ole="">
            <v:imagedata r:id="rId11" o:title=""/>
          </v:shape>
          <o:OLEObject Type="Embed" ProgID="Excel.SheetMacroEnabled.12" ShapeID="_x0000_i1025" DrawAspect="Icon" ObjectID="_1554997740" r:id="rId12"/>
        </w:object>
      </w:r>
    </w:p>
    <w:p w:rsidR="005F162B" w:rsidRPr="006B39B0" w:rsidRDefault="005F162B" w:rsidP="00ED2C72">
      <w:pPr>
        <w:pStyle w:val="BodyText"/>
        <w:spacing w:line="360" w:lineRule="auto"/>
        <w:ind w:right="112"/>
      </w:pPr>
    </w:p>
    <w:p w:rsidR="00ED2C72" w:rsidRDefault="00955E62" w:rsidP="00ED2C72">
      <w:pPr>
        <w:pStyle w:val="BodyText"/>
        <w:spacing w:line="360" w:lineRule="auto"/>
        <w:ind w:right="112"/>
      </w:pPr>
      <w:r w:rsidRPr="00955E62">
        <w:rPr>
          <w:noProof/>
        </w:rPr>
        <w:drawing>
          <wp:inline distT="0" distB="0" distL="0" distR="0">
            <wp:extent cx="5626100" cy="3035474"/>
            <wp:effectExtent l="0" t="0" r="0" b="0"/>
            <wp:docPr id="10" name="Picture 10" descr="C:\Users\prath\Documents\SEM4\Dataprep\png\pop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th\Documents\SEM4\Dataprep\png\popula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6100" cy="3035474"/>
                    </a:xfrm>
                    <a:prstGeom prst="rect">
                      <a:avLst/>
                    </a:prstGeom>
                    <a:noFill/>
                    <a:ln>
                      <a:noFill/>
                    </a:ln>
                  </pic:spPr>
                </pic:pic>
              </a:graphicData>
            </a:graphic>
          </wp:inline>
        </w:drawing>
      </w:r>
    </w:p>
    <w:p w:rsidR="002645E8" w:rsidRDefault="005F61F0" w:rsidP="00955E62">
      <w:pPr>
        <w:pStyle w:val="BodyText"/>
        <w:spacing w:line="360" w:lineRule="auto"/>
        <w:ind w:right="112"/>
      </w:pPr>
      <w:r>
        <w:tab/>
        <w:t>The above gr</w:t>
      </w:r>
      <w:r w:rsidR="00D47FEB">
        <w:t>aph clearly shows that if there is increase in the population then ther</w:t>
      </w:r>
      <w:r w:rsidR="00976EE4">
        <w:t>e is increase in the carbon dio</w:t>
      </w:r>
      <w:r w:rsidR="00D47FEB">
        <w:t>xide content in the atmos</w:t>
      </w:r>
      <w:r w:rsidR="003E0EF2">
        <w:t>p</w:t>
      </w:r>
      <w:r w:rsidR="00D47FEB">
        <w:t>here.</w:t>
      </w:r>
      <w:r w:rsidR="00612CC0">
        <w:t xml:space="preserve"> It clearly shows there is relationship between human behavior and climate change proving Hypothesis-01</w:t>
      </w:r>
    </w:p>
    <w:p w:rsidR="00987EEC" w:rsidRDefault="00987EEC" w:rsidP="00955E62">
      <w:pPr>
        <w:pStyle w:val="BodyText"/>
        <w:spacing w:line="360" w:lineRule="auto"/>
        <w:ind w:right="112"/>
      </w:pPr>
      <w:r w:rsidRPr="00987EEC">
        <w:rPr>
          <w:noProof/>
        </w:rPr>
        <w:drawing>
          <wp:inline distT="0" distB="0" distL="0" distR="0">
            <wp:extent cx="5626100" cy="3035474"/>
            <wp:effectExtent l="0" t="0" r="0" b="0"/>
            <wp:docPr id="11" name="Picture 11" descr="C:\Users\prath\Documents\SEM4\Dataprep\png\Temper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th\Documents\SEM4\Dataprep\png\Temperatur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6100" cy="3035474"/>
                    </a:xfrm>
                    <a:prstGeom prst="rect">
                      <a:avLst/>
                    </a:prstGeom>
                    <a:noFill/>
                    <a:ln>
                      <a:noFill/>
                    </a:ln>
                  </pic:spPr>
                </pic:pic>
              </a:graphicData>
            </a:graphic>
          </wp:inline>
        </w:drawing>
      </w:r>
    </w:p>
    <w:p w:rsidR="002B1D00" w:rsidRDefault="002B1D00" w:rsidP="00955E62">
      <w:pPr>
        <w:pStyle w:val="BodyText"/>
        <w:spacing w:line="360" w:lineRule="auto"/>
        <w:ind w:right="112"/>
      </w:pPr>
      <w:r>
        <w:lastRenderedPageBreak/>
        <w:tab/>
        <w:t>To make the hypothesis-01 stronger we have also considered the average temperatures over the years 2003-</w:t>
      </w:r>
      <w:r w:rsidR="005F7A8C">
        <w:t>2013 in India with in carbon</w:t>
      </w:r>
      <w:r w:rsidR="00612CC0">
        <w:t xml:space="preserve"> </w:t>
      </w:r>
      <w:r w:rsidR="005F7A8C">
        <w:t>dioxide in atmosphere</w:t>
      </w:r>
      <w:r w:rsidR="00987EEC">
        <w:t xml:space="preserve"> which in the above graph shows that when there is increase in the carbon</w:t>
      </w:r>
      <w:r w:rsidR="00612CC0">
        <w:t xml:space="preserve"> </w:t>
      </w:r>
      <w:r w:rsidR="00987EEC">
        <w:t>dioxide then there increase in the average temperature too.</w:t>
      </w:r>
    </w:p>
    <w:p w:rsidR="006921BA" w:rsidRDefault="006921BA" w:rsidP="00955E62">
      <w:pPr>
        <w:pStyle w:val="BodyText"/>
        <w:spacing w:line="360" w:lineRule="auto"/>
        <w:ind w:right="112"/>
      </w:pPr>
    </w:p>
    <w:p w:rsidR="00A071C1" w:rsidRDefault="00A071C1" w:rsidP="00A071C1">
      <w:pPr>
        <w:pStyle w:val="BodyText"/>
        <w:spacing w:line="360" w:lineRule="auto"/>
        <w:ind w:right="112"/>
        <w:jc w:val="both"/>
        <w:rPr>
          <w:b/>
          <w:u w:val="single"/>
        </w:rPr>
      </w:pPr>
      <w:r>
        <w:rPr>
          <w:b/>
          <w:u w:val="single"/>
        </w:rPr>
        <w:t>To Prove Hypothesis-02</w:t>
      </w:r>
      <w:r w:rsidRPr="00ED2C72">
        <w:rPr>
          <w:b/>
          <w:u w:val="single"/>
        </w:rPr>
        <w:t>:</w:t>
      </w:r>
    </w:p>
    <w:p w:rsidR="00987EEC" w:rsidRPr="00373DED" w:rsidRDefault="00A071C1" w:rsidP="003C2490">
      <w:pPr>
        <w:pStyle w:val="BodyText"/>
        <w:spacing w:line="360" w:lineRule="auto"/>
        <w:ind w:right="112"/>
        <w:jc w:val="both"/>
      </w:pPr>
      <w:r>
        <w:tab/>
        <w:t>To prove hypothesis-02 we have to consider the sentiments of the people because to get the happiness, we have to consider the social media where people express their feelings or concerns to get the happiness scores. This is done using Twitter analysis which is explained below.</w:t>
      </w:r>
    </w:p>
    <w:p w:rsidR="002645E8" w:rsidRPr="00A071C1" w:rsidRDefault="00C56CFC" w:rsidP="00D9673E">
      <w:pPr>
        <w:pStyle w:val="Heading1"/>
        <w:spacing w:line="360" w:lineRule="auto"/>
        <w:jc w:val="both"/>
        <w:rPr>
          <w:rFonts w:ascii="Arial" w:hAnsi="Arial" w:cs="Arial"/>
          <w:b/>
          <w:sz w:val="18"/>
          <w:szCs w:val="18"/>
          <w:u w:val="single"/>
        </w:rPr>
      </w:pPr>
      <w:bookmarkStart w:id="1" w:name="_bookmark1"/>
      <w:bookmarkEnd w:id="1"/>
      <w:r w:rsidRPr="00A071C1">
        <w:rPr>
          <w:rFonts w:ascii="Arial" w:hAnsi="Arial" w:cs="Arial"/>
          <w:b/>
          <w:sz w:val="18"/>
          <w:szCs w:val="18"/>
          <w:u w:val="single"/>
        </w:rPr>
        <w:t>DATA COLLECTION</w:t>
      </w:r>
    </w:p>
    <w:p w:rsidR="002E5FBB" w:rsidRPr="00373DED" w:rsidRDefault="002E5FBB" w:rsidP="00D9673E">
      <w:pPr>
        <w:pStyle w:val="BodyText"/>
        <w:spacing w:before="156" w:line="360" w:lineRule="auto"/>
        <w:ind w:left="100" w:right="113" w:firstLine="719"/>
        <w:jc w:val="both"/>
      </w:pPr>
      <w:r w:rsidRPr="00373DED">
        <w:t>Data Collection is the main phase of the analysis. The source of our data should be</w:t>
      </w:r>
      <w:r w:rsidR="00612CC0">
        <w:t xml:space="preserve"> </w:t>
      </w:r>
      <w:r w:rsidRPr="00373DED">
        <w:t>areas</w:t>
      </w:r>
      <w:r w:rsidR="00612CC0">
        <w:t xml:space="preserve"> </w:t>
      </w:r>
      <w:r w:rsidRPr="00373DED">
        <w:t>where</w:t>
      </w:r>
      <w:r w:rsidR="00612CC0">
        <w:t xml:space="preserve"> </w:t>
      </w:r>
      <w:r w:rsidRPr="00373DED">
        <w:t>humans</w:t>
      </w:r>
      <w:r w:rsidR="00612CC0">
        <w:t xml:space="preserve"> </w:t>
      </w:r>
      <w:r w:rsidRPr="00373DED">
        <w:t>can</w:t>
      </w:r>
      <w:r w:rsidR="00612CC0">
        <w:t xml:space="preserve"> </w:t>
      </w:r>
      <w:r w:rsidRPr="00373DED">
        <w:t>express</w:t>
      </w:r>
      <w:r w:rsidR="00612CC0">
        <w:t xml:space="preserve"> </w:t>
      </w:r>
      <w:r w:rsidRPr="00373DED">
        <w:t>their</w:t>
      </w:r>
      <w:r w:rsidR="00612CC0">
        <w:t xml:space="preserve"> </w:t>
      </w:r>
      <w:r w:rsidRPr="00373DED">
        <w:t>emotions</w:t>
      </w:r>
      <w:r w:rsidR="00612CC0">
        <w:t xml:space="preserve"> </w:t>
      </w:r>
      <w:r w:rsidRPr="00373DED">
        <w:t>against</w:t>
      </w:r>
      <w:r w:rsidR="00612CC0">
        <w:t xml:space="preserve"> </w:t>
      </w:r>
      <w:r w:rsidRPr="00373DED">
        <w:t>climate</w:t>
      </w:r>
      <w:r w:rsidR="00612CC0">
        <w:t xml:space="preserve"> </w:t>
      </w:r>
      <w:r w:rsidRPr="00373DED">
        <w:t>change.</w:t>
      </w:r>
      <w:r w:rsidR="00612CC0">
        <w:t xml:space="preserve"> </w:t>
      </w:r>
      <w:r w:rsidRPr="00373DED">
        <w:t>Many</w:t>
      </w:r>
      <w:r w:rsidR="00612CC0">
        <w:t xml:space="preserve"> </w:t>
      </w:r>
      <w:r w:rsidRPr="00373DED">
        <w:t xml:space="preserve">places where we can find human interactions with environmental activities are blogging sites, social networking sites, news articles, and social conferences. There are many other indirect ways of extracting human behavior such as public transport details, taxi usage, historic weather information etc. To maintain the integrity and quality of data, </w:t>
      </w:r>
      <w:r w:rsidRPr="00373DED">
        <w:rPr>
          <w:b/>
        </w:rPr>
        <w:t xml:space="preserve">Twitter </w:t>
      </w:r>
      <w:r w:rsidRPr="00373DED">
        <w:t>is used for data</w:t>
      </w:r>
      <w:r w:rsidR="00612CC0">
        <w:t xml:space="preserve"> </w:t>
      </w:r>
      <w:r w:rsidRPr="00373DED">
        <w:t>collection.</w:t>
      </w:r>
    </w:p>
    <w:p w:rsidR="002645E8" w:rsidRPr="00373DED" w:rsidRDefault="002645E8" w:rsidP="00D9673E">
      <w:pPr>
        <w:pStyle w:val="BodyText"/>
        <w:spacing w:before="7" w:line="360" w:lineRule="auto"/>
        <w:jc w:val="both"/>
      </w:pPr>
    </w:p>
    <w:p w:rsidR="002645E8" w:rsidRPr="00373DED" w:rsidRDefault="002E5FBB" w:rsidP="00D9673E">
      <w:pPr>
        <w:pStyle w:val="BodyText"/>
        <w:spacing w:line="360" w:lineRule="auto"/>
        <w:ind w:left="100" w:right="119"/>
        <w:jc w:val="both"/>
      </w:pPr>
      <w:r w:rsidRPr="00373DED">
        <w:t>Below shown is the example tweets related to the keywords Global Warming and climate change.</w:t>
      </w:r>
    </w:p>
    <w:p w:rsidR="002645E8" w:rsidRPr="00373DED" w:rsidRDefault="002E5FBB" w:rsidP="003C2490">
      <w:pPr>
        <w:pStyle w:val="BodyText"/>
        <w:spacing w:before="5" w:line="360" w:lineRule="auto"/>
        <w:jc w:val="both"/>
      </w:pPr>
      <w:r w:rsidRPr="00373DED">
        <w:rPr>
          <w:noProof/>
        </w:rPr>
        <w:drawing>
          <wp:anchor distT="0" distB="0" distL="0" distR="0" simplePos="0" relativeHeight="251658240" behindDoc="0" locked="0" layoutInCell="1" allowOverlap="1">
            <wp:simplePos x="0" y="0"/>
            <wp:positionH relativeFrom="page">
              <wp:posOffset>1600200</wp:posOffset>
            </wp:positionH>
            <wp:positionV relativeFrom="paragraph">
              <wp:posOffset>130739</wp:posOffset>
            </wp:positionV>
            <wp:extent cx="4807193" cy="1036129"/>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4807193" cy="1036129"/>
                    </a:xfrm>
                    <a:prstGeom prst="rect">
                      <a:avLst/>
                    </a:prstGeom>
                  </pic:spPr>
                </pic:pic>
              </a:graphicData>
            </a:graphic>
          </wp:anchor>
        </w:drawing>
      </w:r>
      <w:r w:rsidR="00A4676B">
        <w:t xml:space="preserve">Below </w:t>
      </w:r>
      <w:r w:rsidR="000C3881">
        <w:t>is</w:t>
      </w:r>
      <w:r w:rsidR="00A4676B">
        <w:t xml:space="preserve"> the sample tweets collected on the </w:t>
      </w:r>
      <w:r w:rsidR="00703116">
        <w:t xml:space="preserve">keywords for </w:t>
      </w:r>
      <w:r w:rsidR="00A4676B">
        <w:t>natural disasters</w:t>
      </w:r>
    </w:p>
    <w:p w:rsidR="002645E8" w:rsidRPr="003C2490" w:rsidRDefault="002E5FBB" w:rsidP="005823DC">
      <w:pPr>
        <w:pStyle w:val="BodyText"/>
        <w:spacing w:line="360" w:lineRule="auto"/>
        <w:ind w:left="192" w:right="6977"/>
        <w:jc w:val="both"/>
        <w:rPr>
          <w:sz w:val="18"/>
          <w:szCs w:val="18"/>
        </w:rPr>
      </w:pPr>
      <w:bookmarkStart w:id="2" w:name="_bookmark2"/>
      <w:bookmarkEnd w:id="2"/>
      <w:r w:rsidRPr="003C2490">
        <w:rPr>
          <w:b/>
          <w:sz w:val="18"/>
          <w:szCs w:val="18"/>
        </w:rPr>
        <w:t>WHY TWITTER?</w:t>
      </w:r>
    </w:p>
    <w:p w:rsidR="002645E8" w:rsidRPr="00373DED" w:rsidRDefault="002E5FBB" w:rsidP="00D9673E">
      <w:pPr>
        <w:pStyle w:val="BodyText"/>
        <w:spacing w:line="360" w:lineRule="auto"/>
        <w:ind w:left="100" w:right="112" w:firstLine="719"/>
        <w:jc w:val="both"/>
      </w:pPr>
      <w:r w:rsidRPr="00373DED">
        <w:t>The source we refer to for this project is Twitter, a very popular social networking micro</w:t>
      </w:r>
      <w:r w:rsidR="000C3881">
        <w:t xml:space="preserve"> </w:t>
      </w:r>
      <w:r w:rsidRPr="00373DED">
        <w:t>blogging site. A unique engagement is the messages (known as tweets) posted</w:t>
      </w:r>
    </w:p>
    <w:p w:rsidR="002645E8" w:rsidRPr="00373DED" w:rsidRDefault="002E5FBB" w:rsidP="00D9673E">
      <w:pPr>
        <w:pStyle w:val="BodyText"/>
        <w:spacing w:before="72" w:line="360" w:lineRule="auto"/>
        <w:ind w:left="100" w:right="115"/>
        <w:jc w:val="both"/>
      </w:pPr>
      <w:r w:rsidRPr="00373DED">
        <w:t>have a size restriction of 140 characters, which keeps things scan-friendly, simple and makes</w:t>
      </w:r>
      <w:r w:rsidR="000C3881">
        <w:t xml:space="preserve"> </w:t>
      </w:r>
      <w:r w:rsidRPr="00373DED">
        <w:t>focused</w:t>
      </w:r>
      <w:r w:rsidR="000C3881">
        <w:t xml:space="preserve"> </w:t>
      </w:r>
      <w:r w:rsidRPr="00373DED">
        <w:t>and</w:t>
      </w:r>
      <w:r w:rsidR="000C3881">
        <w:t xml:space="preserve"> </w:t>
      </w:r>
      <w:r w:rsidRPr="00373DED">
        <w:t>clever</w:t>
      </w:r>
      <w:r w:rsidR="000C3881">
        <w:t xml:space="preserve"> </w:t>
      </w:r>
      <w:r w:rsidRPr="00373DED">
        <w:t>use</w:t>
      </w:r>
      <w:r w:rsidR="000C3881">
        <w:t xml:space="preserve"> </w:t>
      </w:r>
      <w:r w:rsidRPr="00373DED">
        <w:t>of</w:t>
      </w:r>
      <w:r w:rsidR="000C3881">
        <w:t xml:space="preserve"> </w:t>
      </w:r>
      <w:r w:rsidRPr="00373DED">
        <w:t>language</w:t>
      </w:r>
      <w:r w:rsidR="000C3881">
        <w:t xml:space="preserve"> </w:t>
      </w:r>
      <w:r w:rsidRPr="00373DED">
        <w:t>in</w:t>
      </w:r>
      <w:r w:rsidR="000C3881">
        <w:t xml:space="preserve"> </w:t>
      </w:r>
      <w:r w:rsidRPr="00373DED">
        <w:t>every</w:t>
      </w:r>
      <w:r w:rsidR="000C3881">
        <w:t xml:space="preserve"> </w:t>
      </w:r>
      <w:r w:rsidRPr="00373DED">
        <w:t>message.</w:t>
      </w:r>
      <w:r w:rsidR="000C3881">
        <w:t xml:space="preserve"> </w:t>
      </w:r>
      <w:r w:rsidRPr="00373DED">
        <w:t>Twitter</w:t>
      </w:r>
      <w:r w:rsidR="000C3881">
        <w:t xml:space="preserve"> </w:t>
      </w:r>
      <w:r w:rsidRPr="00373DED">
        <w:t>also</w:t>
      </w:r>
      <w:r w:rsidR="000C3881">
        <w:t xml:space="preserve"> </w:t>
      </w:r>
      <w:r w:rsidRPr="00373DED">
        <w:t>provides</w:t>
      </w:r>
      <w:r w:rsidR="000C3881">
        <w:t xml:space="preserve"> </w:t>
      </w:r>
      <w:r w:rsidRPr="00373DED">
        <w:t xml:space="preserve">REST API’s for </w:t>
      </w:r>
      <w:r w:rsidR="000C3881" w:rsidRPr="00373DED">
        <w:t>programmatically</w:t>
      </w:r>
      <w:r w:rsidRPr="00373DED">
        <w:t xml:space="preserve"> data extraction through their web</w:t>
      </w:r>
      <w:r w:rsidR="000C3881">
        <w:t xml:space="preserve"> </w:t>
      </w:r>
      <w:r w:rsidRPr="00373DED">
        <w:t>services.</w:t>
      </w:r>
    </w:p>
    <w:p w:rsidR="002645E8" w:rsidRPr="00373DED" w:rsidRDefault="002645E8" w:rsidP="00D9673E">
      <w:pPr>
        <w:pStyle w:val="BodyText"/>
        <w:spacing w:before="9" w:line="360" w:lineRule="auto"/>
        <w:jc w:val="both"/>
      </w:pPr>
    </w:p>
    <w:p w:rsidR="002645E8" w:rsidRPr="00373DED" w:rsidRDefault="002E5FBB" w:rsidP="005823DC">
      <w:pPr>
        <w:pStyle w:val="BodyText"/>
        <w:spacing w:line="360" w:lineRule="auto"/>
        <w:ind w:left="100" w:right="116"/>
        <w:jc w:val="both"/>
      </w:pPr>
      <w:r w:rsidRPr="00373DED">
        <w:t xml:space="preserve">We use the twitter Streaming API to capture tweets posted at real time. This service was </w:t>
      </w:r>
      <w:r w:rsidRPr="00373DED">
        <w:lastRenderedPageBreak/>
        <w:t xml:space="preserve">run intermittently over the week and over 20,000 tweets were collected. </w:t>
      </w:r>
      <w:r w:rsidRPr="00373DED">
        <w:rPr>
          <w:spacing w:val="2"/>
        </w:rPr>
        <w:t xml:space="preserve">We </w:t>
      </w:r>
      <w:r w:rsidRPr="00373DED">
        <w:t xml:space="preserve">utilized the glossary of climate change terms to target tweets about environmental science. </w:t>
      </w:r>
      <w:r w:rsidRPr="00373DED">
        <w:rPr>
          <w:spacing w:val="3"/>
        </w:rPr>
        <w:t>We</w:t>
      </w:r>
      <w:r w:rsidR="000C3881">
        <w:rPr>
          <w:spacing w:val="3"/>
        </w:rPr>
        <w:t xml:space="preserve"> </w:t>
      </w:r>
      <w:r w:rsidRPr="00373DED">
        <w:t>have also</w:t>
      </w:r>
      <w:r w:rsidR="000C3881">
        <w:t xml:space="preserve"> </w:t>
      </w:r>
      <w:r w:rsidRPr="00373DED">
        <w:t>analyzed</w:t>
      </w:r>
      <w:r w:rsidR="000C3881">
        <w:t xml:space="preserve"> </w:t>
      </w:r>
      <w:r w:rsidRPr="00373DED">
        <w:t>the</w:t>
      </w:r>
      <w:r w:rsidR="000C3881">
        <w:t xml:space="preserve"> </w:t>
      </w:r>
      <w:r w:rsidRPr="00373DED">
        <w:t>message</w:t>
      </w:r>
      <w:r w:rsidR="000C3881">
        <w:t xml:space="preserve"> </w:t>
      </w:r>
      <w:r w:rsidRPr="00373DED">
        <w:t>contents</w:t>
      </w:r>
      <w:r w:rsidR="000C3881">
        <w:t xml:space="preserve"> </w:t>
      </w:r>
      <w:r w:rsidRPr="00373DED">
        <w:t>to</w:t>
      </w:r>
      <w:r w:rsidR="000C3881">
        <w:t xml:space="preserve"> </w:t>
      </w:r>
      <w:r w:rsidRPr="00373DED">
        <w:t>assess</w:t>
      </w:r>
      <w:r w:rsidR="000C3881">
        <w:t xml:space="preserve"> </w:t>
      </w:r>
      <w:r w:rsidRPr="00373DED">
        <w:t>user</w:t>
      </w:r>
      <w:r w:rsidR="000C3881">
        <w:t xml:space="preserve"> </w:t>
      </w:r>
      <w:r w:rsidRPr="00373DED">
        <w:t>attitudes</w:t>
      </w:r>
      <w:r w:rsidR="000C3881">
        <w:t xml:space="preserve"> </w:t>
      </w:r>
      <w:r w:rsidRPr="00373DED">
        <w:t>towards</w:t>
      </w:r>
      <w:r w:rsidR="000C3881">
        <w:t xml:space="preserve"> </w:t>
      </w:r>
      <w:r w:rsidRPr="00373DED">
        <w:t>climate</w:t>
      </w:r>
      <w:r w:rsidR="000C3881">
        <w:t xml:space="preserve"> </w:t>
      </w:r>
      <w:r w:rsidRPr="00373DED">
        <w:t>change</w:t>
      </w:r>
      <w:r w:rsidR="000C3881">
        <w:t xml:space="preserve"> </w:t>
      </w:r>
      <w:r w:rsidRPr="00373DED">
        <w:t>and sentiment in user</w:t>
      </w:r>
      <w:r w:rsidR="000C3881">
        <w:t xml:space="preserve"> </w:t>
      </w:r>
      <w:r w:rsidRPr="00373DED">
        <w:t>interactions.</w:t>
      </w:r>
    </w:p>
    <w:p w:rsidR="002645E8" w:rsidRPr="00373DED" w:rsidRDefault="000C3881" w:rsidP="00D9673E">
      <w:pPr>
        <w:pStyle w:val="BodyText"/>
        <w:spacing w:line="360" w:lineRule="auto"/>
        <w:ind w:left="100" w:right="123" w:firstLine="719"/>
        <w:jc w:val="both"/>
      </w:pPr>
      <w:r>
        <w:t xml:space="preserve">Below is the </w:t>
      </w:r>
      <w:r w:rsidR="002E5FBB" w:rsidRPr="00373DED">
        <w:t>csv file of the tweets after data preprocessing of twenty thousand tweets which resulted to 3500 tweets.</w:t>
      </w:r>
    </w:p>
    <w:p w:rsidR="002645E8" w:rsidRPr="00373DED" w:rsidRDefault="002E5FBB" w:rsidP="00D9673E">
      <w:pPr>
        <w:pStyle w:val="BodyText"/>
        <w:spacing w:before="2" w:line="360" w:lineRule="auto"/>
        <w:jc w:val="both"/>
      </w:pPr>
      <w:r w:rsidRPr="00373DED">
        <w:rPr>
          <w:noProof/>
        </w:rPr>
        <w:drawing>
          <wp:anchor distT="0" distB="0" distL="0" distR="0" simplePos="0" relativeHeight="1048" behindDoc="0" locked="0" layoutInCell="1" allowOverlap="1">
            <wp:simplePos x="0" y="0"/>
            <wp:positionH relativeFrom="page">
              <wp:posOffset>1473345</wp:posOffset>
            </wp:positionH>
            <wp:positionV relativeFrom="paragraph">
              <wp:posOffset>136007</wp:posOffset>
            </wp:positionV>
            <wp:extent cx="314271" cy="341375"/>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314271" cy="341375"/>
                    </a:xfrm>
                    <a:prstGeom prst="rect">
                      <a:avLst/>
                    </a:prstGeom>
                  </pic:spPr>
                </pic:pic>
              </a:graphicData>
            </a:graphic>
          </wp:anchor>
        </w:drawing>
      </w:r>
    </w:p>
    <w:p w:rsidR="00DD3330" w:rsidRPr="00373DED" w:rsidRDefault="002E5FBB" w:rsidP="00DD3330">
      <w:pPr>
        <w:spacing w:line="360" w:lineRule="auto"/>
        <w:ind w:left="479"/>
        <w:jc w:val="both"/>
      </w:pPr>
      <w:r w:rsidRPr="00373DED">
        <w:t>Tweets.csv</w:t>
      </w:r>
    </w:p>
    <w:p w:rsidR="002645E8" w:rsidRPr="003C2490" w:rsidRDefault="002E5FBB" w:rsidP="00D9673E">
      <w:pPr>
        <w:pStyle w:val="BodyText"/>
        <w:spacing w:before="1" w:line="360" w:lineRule="auto"/>
        <w:ind w:left="100"/>
        <w:jc w:val="both"/>
        <w:rPr>
          <w:b/>
          <w:sz w:val="18"/>
          <w:szCs w:val="18"/>
          <w:u w:val="single"/>
        </w:rPr>
      </w:pPr>
      <w:bookmarkStart w:id="3" w:name="_bookmark3"/>
      <w:bookmarkEnd w:id="3"/>
      <w:r w:rsidRPr="003C2490">
        <w:rPr>
          <w:b/>
          <w:sz w:val="18"/>
          <w:szCs w:val="18"/>
          <w:u w:val="single"/>
        </w:rPr>
        <w:t>KEYWORDS</w:t>
      </w:r>
    </w:p>
    <w:p w:rsidR="002645E8" w:rsidRPr="00373DED" w:rsidRDefault="002E5FBB" w:rsidP="002C6485">
      <w:pPr>
        <w:pStyle w:val="BodyText"/>
        <w:spacing w:line="360" w:lineRule="auto"/>
        <w:ind w:right="116" w:firstLine="720"/>
        <w:jc w:val="both"/>
      </w:pPr>
      <w:r w:rsidRPr="00373DED">
        <w:t>The diction used to describe the climate change on Twitter varies among users. Example, some users may use the keyword ‘global warming’ and others may use the keyword ‘Climate change’.</w:t>
      </w:r>
    </w:p>
    <w:p w:rsidR="002645E8" w:rsidRPr="00373DED" w:rsidRDefault="002E5FBB" w:rsidP="00AD5558">
      <w:pPr>
        <w:pStyle w:val="BodyText"/>
        <w:spacing w:line="360" w:lineRule="auto"/>
        <w:ind w:right="113"/>
        <w:jc w:val="both"/>
      </w:pPr>
      <w:r w:rsidRPr="00373DED">
        <w:t>There</w:t>
      </w:r>
      <w:r w:rsidR="000C3881">
        <w:t xml:space="preserve"> </w:t>
      </w:r>
      <w:r w:rsidRPr="00373DED">
        <w:t>are</w:t>
      </w:r>
      <w:r w:rsidR="000C3881">
        <w:t xml:space="preserve"> </w:t>
      </w:r>
      <w:r w:rsidRPr="00373DED">
        <w:t>also</w:t>
      </w:r>
      <w:r w:rsidR="000C3881">
        <w:t xml:space="preserve"> </w:t>
      </w:r>
      <w:r w:rsidRPr="00373DED">
        <w:t>people</w:t>
      </w:r>
      <w:r w:rsidR="000C3881">
        <w:t xml:space="preserve"> </w:t>
      </w:r>
      <w:r w:rsidRPr="00373DED">
        <w:t>who</w:t>
      </w:r>
      <w:r w:rsidR="000C3881">
        <w:t xml:space="preserve"> </w:t>
      </w:r>
      <w:r w:rsidRPr="00373DED">
        <w:t>have</w:t>
      </w:r>
      <w:r w:rsidR="000C3881">
        <w:t xml:space="preserve"> </w:t>
      </w:r>
      <w:r w:rsidRPr="00373DED">
        <w:t>used</w:t>
      </w:r>
      <w:r w:rsidR="000C3881">
        <w:t xml:space="preserve"> </w:t>
      </w:r>
      <w:r w:rsidRPr="00373DED">
        <w:t>different</w:t>
      </w:r>
      <w:r w:rsidR="000C3881">
        <w:t xml:space="preserve"> </w:t>
      </w:r>
      <w:r w:rsidRPr="00373DED">
        <w:t>hash</w:t>
      </w:r>
      <w:r w:rsidR="000C3881">
        <w:t xml:space="preserve"> </w:t>
      </w:r>
      <w:r w:rsidRPr="00373DED">
        <w:t>tags</w:t>
      </w:r>
      <w:r w:rsidR="000C3881">
        <w:t xml:space="preserve"> </w:t>
      </w:r>
      <w:r w:rsidRPr="00373DED">
        <w:t>to</w:t>
      </w:r>
      <w:r w:rsidR="000C3881">
        <w:t xml:space="preserve"> </w:t>
      </w:r>
      <w:r w:rsidRPr="00373DED">
        <w:t>express</w:t>
      </w:r>
      <w:r w:rsidR="000C3881">
        <w:t xml:space="preserve"> </w:t>
      </w:r>
      <w:r w:rsidRPr="00373DED">
        <w:t>their</w:t>
      </w:r>
      <w:r w:rsidR="000C3881">
        <w:t xml:space="preserve"> </w:t>
      </w:r>
      <w:r w:rsidRPr="00373DED">
        <w:t>feelings</w:t>
      </w:r>
      <w:r w:rsidR="000C3881">
        <w:t xml:space="preserve"> </w:t>
      </w:r>
      <w:r w:rsidRPr="00373DED">
        <w:t>towards climate change. Some of the keywords used to collect</w:t>
      </w:r>
      <w:r w:rsidR="000C3881">
        <w:t xml:space="preserve"> the tweets are ‘Abrupt Climate</w:t>
      </w:r>
      <w:r w:rsidRPr="00373DED">
        <w:t>Change’,’Anthropogenic’,’AtmosphericLifetime’,’BlackCarbonAerosol’,’CarbonCycle’, ’Ocean Acidity’, ’Climate Change’, ’Climate System (or Earth System)’,’Fluorinated Gases’, ’Global Average Temperature’, ’Global</w:t>
      </w:r>
      <w:r w:rsidR="000C3881">
        <w:t xml:space="preserve"> </w:t>
      </w:r>
      <w:r w:rsidRPr="00373DED">
        <w:t>Warming’.</w:t>
      </w:r>
    </w:p>
    <w:p w:rsidR="002645E8" w:rsidRPr="00373DED" w:rsidRDefault="002645E8" w:rsidP="00D9673E">
      <w:pPr>
        <w:pStyle w:val="BodyText"/>
        <w:spacing w:before="9" w:line="360" w:lineRule="auto"/>
        <w:jc w:val="both"/>
      </w:pPr>
    </w:p>
    <w:p w:rsidR="00A47D22" w:rsidRDefault="002E5FBB" w:rsidP="00524448">
      <w:pPr>
        <w:pStyle w:val="BodyText"/>
        <w:spacing w:line="360" w:lineRule="auto"/>
        <w:ind w:left="100" w:right="114" w:firstLine="620"/>
        <w:jc w:val="both"/>
      </w:pPr>
      <w:r w:rsidRPr="00373DED">
        <w:t xml:space="preserve">By considering the sample tweets, it is found that the tweets having the keyword ‘Global Warming’ has more negatively rated words than the keyword ‘Climate’ such as ‘die’, ’threat’, ’fraud’ etc. The words “disaster” and “hurricane” are used more frequently in climate tweets, suggesting that the subject of climate change co-occurs with mention </w:t>
      </w:r>
      <w:r w:rsidRPr="00373DED">
        <w:rPr>
          <w:spacing w:val="-3"/>
        </w:rPr>
        <w:t xml:space="preserve">of </w:t>
      </w:r>
      <w:r w:rsidRPr="00373DED">
        <w:t>natural</w:t>
      </w:r>
      <w:r w:rsidR="000C3881">
        <w:t xml:space="preserve"> </w:t>
      </w:r>
      <w:r w:rsidRPr="00373DED">
        <w:t>disasters,</w:t>
      </w:r>
      <w:r w:rsidR="000C3881">
        <w:t xml:space="preserve"> </w:t>
      </w:r>
      <w:r w:rsidRPr="00373DED">
        <w:t>and</w:t>
      </w:r>
      <w:r w:rsidR="000C3881">
        <w:t xml:space="preserve"> </w:t>
      </w:r>
      <w:r w:rsidRPr="00373DED">
        <w:t>strong</w:t>
      </w:r>
      <w:r w:rsidR="000C3881">
        <w:t xml:space="preserve"> </w:t>
      </w:r>
      <w:r w:rsidRPr="00373DED">
        <w:t>evidence</w:t>
      </w:r>
      <w:r w:rsidR="000C3881">
        <w:t xml:space="preserve"> </w:t>
      </w:r>
      <w:r w:rsidRPr="00373DED">
        <w:t>exists</w:t>
      </w:r>
      <w:r w:rsidR="000C3881">
        <w:t xml:space="preserve"> </w:t>
      </w:r>
      <w:r w:rsidRPr="00373DED">
        <w:t>proving</w:t>
      </w:r>
      <w:r w:rsidR="000C3881">
        <w:t xml:space="preserve"> </w:t>
      </w:r>
      <w:r w:rsidRPr="00373DED">
        <w:t>Twitter</w:t>
      </w:r>
      <w:r w:rsidR="000C3881">
        <w:t xml:space="preserve"> </w:t>
      </w:r>
      <w:r w:rsidRPr="00373DED">
        <w:t>is</w:t>
      </w:r>
      <w:r w:rsidR="000C3881">
        <w:t xml:space="preserve"> </w:t>
      </w:r>
      <w:r w:rsidRPr="00373DED">
        <w:t>a</w:t>
      </w:r>
      <w:r w:rsidR="000C3881">
        <w:t xml:space="preserve"> </w:t>
      </w:r>
      <w:r w:rsidRPr="00373DED">
        <w:t>valid</w:t>
      </w:r>
      <w:r w:rsidR="000C3881">
        <w:t xml:space="preserve"> </w:t>
      </w:r>
      <w:r w:rsidRPr="00373DED">
        <w:t>indicator</w:t>
      </w:r>
      <w:r w:rsidR="000C3881">
        <w:t xml:space="preserve"> </w:t>
      </w:r>
      <w:r w:rsidRPr="00373DED">
        <w:t>of</w:t>
      </w:r>
      <w:r w:rsidR="000C3881">
        <w:t xml:space="preserve"> </w:t>
      </w:r>
      <w:r w:rsidRPr="00373DED">
        <w:t>real</w:t>
      </w:r>
      <w:r w:rsidR="000C3881">
        <w:t xml:space="preserve"> </w:t>
      </w:r>
      <w:r w:rsidRPr="00373DED">
        <w:t>time attention to natural</w:t>
      </w:r>
      <w:r w:rsidR="000C3881">
        <w:t xml:space="preserve"> </w:t>
      </w:r>
      <w:r w:rsidRPr="00373DED">
        <w:t>disasters.</w:t>
      </w:r>
    </w:p>
    <w:p w:rsidR="002645E8" w:rsidRPr="00373DED" w:rsidRDefault="00A47D22" w:rsidP="00AD5558">
      <w:pPr>
        <w:pStyle w:val="BodyText"/>
        <w:spacing w:line="360" w:lineRule="auto"/>
        <w:ind w:right="114" w:firstLine="720"/>
        <w:jc w:val="both"/>
      </w:pPr>
      <w:r>
        <w:t>To extend the  key</w:t>
      </w:r>
      <w:r w:rsidR="00C40884">
        <w:t xml:space="preserve"> </w:t>
      </w:r>
      <w:r>
        <w:t xml:space="preserve">words we had gone through the disasters list in United States and have taken few keywords such as </w:t>
      </w:r>
      <w:r w:rsidR="005155AF">
        <w:t>Tsunami, Earthquake, Riverine floods, Storm and ozone layer.</w:t>
      </w:r>
      <w:r w:rsidR="0027072F">
        <w:t xml:space="preserve"> We have found tweets that people show a lot of concern when there is a natural </w:t>
      </w:r>
      <w:r w:rsidR="00C40884">
        <w:t>disaster</w:t>
      </w:r>
      <w:r w:rsidR="0027072F">
        <w:t>.</w:t>
      </w:r>
    </w:p>
    <w:p w:rsidR="002645E8" w:rsidRPr="0032622B" w:rsidRDefault="002E5FBB" w:rsidP="005823DC">
      <w:pPr>
        <w:pStyle w:val="BodyText"/>
        <w:spacing w:before="56" w:line="360" w:lineRule="auto"/>
        <w:ind w:left="100"/>
        <w:jc w:val="both"/>
        <w:rPr>
          <w:sz w:val="18"/>
          <w:szCs w:val="18"/>
          <w:u w:val="single"/>
        </w:rPr>
      </w:pPr>
      <w:bookmarkStart w:id="4" w:name="_bookmark4"/>
      <w:bookmarkEnd w:id="4"/>
      <w:r w:rsidRPr="0032622B">
        <w:rPr>
          <w:b/>
          <w:sz w:val="18"/>
          <w:szCs w:val="18"/>
          <w:u w:val="single"/>
        </w:rPr>
        <w:t>DATA CLEANSING</w:t>
      </w:r>
    </w:p>
    <w:p w:rsidR="002645E8" w:rsidRPr="00373DED" w:rsidRDefault="002E5FBB" w:rsidP="00D9673E">
      <w:pPr>
        <w:pStyle w:val="BodyText"/>
        <w:spacing w:line="360" w:lineRule="auto"/>
        <w:ind w:left="100" w:right="117" w:firstLine="719"/>
        <w:jc w:val="both"/>
      </w:pPr>
      <w:r w:rsidRPr="00373DED">
        <w:t>Data cleansing is done by detecting and removing the inaccurate records such</w:t>
      </w:r>
      <w:r w:rsidR="00C40884">
        <w:t xml:space="preserve"> </w:t>
      </w:r>
      <w:r w:rsidRPr="00373DED">
        <w:t>as the value [RT] is removed from the tweets as it specifies the meaning that the tweet is a retweet, URL’s, emoticons, hash tags, special characters, and</w:t>
      </w:r>
      <w:r w:rsidR="00C40884">
        <w:t xml:space="preserve"> </w:t>
      </w:r>
      <w:r w:rsidRPr="00373DED">
        <w:t>punctuations.</w:t>
      </w:r>
    </w:p>
    <w:p w:rsidR="002645E8" w:rsidRPr="00373DED" w:rsidRDefault="002E5FBB" w:rsidP="00EB4A8E">
      <w:pPr>
        <w:pStyle w:val="BodyText"/>
        <w:spacing w:line="360" w:lineRule="auto"/>
        <w:ind w:left="100" w:right="116" w:firstLine="620"/>
        <w:jc w:val="both"/>
      </w:pPr>
      <w:r w:rsidRPr="00373DED">
        <w:t xml:space="preserve">After the first stage of removing characters, we start by removing duplicate tweets. </w:t>
      </w:r>
      <w:r w:rsidRPr="00373DED">
        <w:lastRenderedPageBreak/>
        <w:t xml:space="preserve">We observed that, many of the tweets where </w:t>
      </w:r>
      <w:r w:rsidR="00C40884" w:rsidRPr="00373DED">
        <w:t>programs re-tweet of popular awareness</w:t>
      </w:r>
      <w:r w:rsidRPr="00373DED">
        <w:t>. By removing the repeating tweets, we could reduce the tweets from 20,000 to 3500.</w:t>
      </w:r>
    </w:p>
    <w:p w:rsidR="002645E8" w:rsidRPr="00373DED" w:rsidRDefault="002E5FBB" w:rsidP="00EB4A8E">
      <w:pPr>
        <w:pStyle w:val="BodyText"/>
        <w:spacing w:line="360" w:lineRule="auto"/>
        <w:ind w:left="100" w:right="114" w:firstLine="620"/>
        <w:jc w:val="both"/>
      </w:pPr>
      <w:r w:rsidRPr="00373DED">
        <w:t>This</w:t>
      </w:r>
      <w:r w:rsidR="00C40884">
        <w:t xml:space="preserve"> </w:t>
      </w:r>
      <w:r w:rsidRPr="00373DED">
        <w:t>process</w:t>
      </w:r>
      <w:r w:rsidR="00C40884">
        <w:t xml:space="preserve"> </w:t>
      </w:r>
      <w:r w:rsidRPr="00373DED">
        <w:t>is</w:t>
      </w:r>
      <w:r w:rsidR="00C40884">
        <w:t xml:space="preserve"> </w:t>
      </w:r>
      <w:r w:rsidRPr="00373DED">
        <w:t>done</w:t>
      </w:r>
      <w:r w:rsidR="00C40884">
        <w:t xml:space="preserve"> </w:t>
      </w:r>
      <w:r w:rsidRPr="00373DED">
        <w:t>repeatedly</w:t>
      </w:r>
      <w:r w:rsidR="00C40884">
        <w:t xml:space="preserve"> </w:t>
      </w:r>
      <w:r w:rsidRPr="00373DED">
        <w:t>to</w:t>
      </w:r>
      <w:r w:rsidR="00C40884">
        <w:t xml:space="preserve"> </w:t>
      </w:r>
      <w:r w:rsidRPr="00373DED">
        <w:t>remove</w:t>
      </w:r>
      <w:r w:rsidR="00C40884">
        <w:t xml:space="preserve"> </w:t>
      </w:r>
      <w:r w:rsidRPr="00373DED">
        <w:t>the</w:t>
      </w:r>
      <w:r w:rsidR="00C40884">
        <w:t xml:space="preserve"> </w:t>
      </w:r>
      <w:r w:rsidRPr="00373DED">
        <w:t>tweets</w:t>
      </w:r>
      <w:r w:rsidR="00C40884">
        <w:t xml:space="preserve"> </w:t>
      </w:r>
      <w:r w:rsidRPr="00373DED">
        <w:t>which</w:t>
      </w:r>
      <w:r w:rsidR="00C40884">
        <w:t xml:space="preserve"> </w:t>
      </w:r>
      <w:r w:rsidRPr="00373DED">
        <w:t>are</w:t>
      </w:r>
      <w:r w:rsidR="00C40884">
        <w:t xml:space="preserve"> </w:t>
      </w:r>
      <w:r w:rsidRPr="00373DED">
        <w:t>about</w:t>
      </w:r>
      <w:r w:rsidR="00C40884">
        <w:t xml:space="preserve"> </w:t>
      </w:r>
      <w:r w:rsidRPr="00373DED">
        <w:t>climate</w:t>
      </w:r>
      <w:r w:rsidR="00C40884">
        <w:t xml:space="preserve"> </w:t>
      </w:r>
      <w:r w:rsidRPr="00373DED">
        <w:t>change</w:t>
      </w:r>
      <w:r w:rsidR="00C40884">
        <w:t xml:space="preserve"> </w:t>
      </w:r>
      <w:r w:rsidRPr="00373DED">
        <w:t>but does not have much meaning in it by changing the glossary of keywords and running the analysis</w:t>
      </w:r>
      <w:r w:rsidR="00C40884">
        <w:t xml:space="preserve"> </w:t>
      </w:r>
      <w:r w:rsidRPr="00373DED">
        <w:t>repeatedly.</w:t>
      </w:r>
    </w:p>
    <w:p w:rsidR="002645E8" w:rsidRPr="0032622B" w:rsidRDefault="002E5FBB" w:rsidP="00D9673E">
      <w:pPr>
        <w:pStyle w:val="Heading1"/>
        <w:spacing w:before="1" w:line="360" w:lineRule="auto"/>
        <w:jc w:val="both"/>
        <w:rPr>
          <w:rFonts w:ascii="Arial" w:hAnsi="Arial" w:cs="Arial"/>
          <w:b/>
          <w:sz w:val="18"/>
          <w:szCs w:val="18"/>
          <w:u w:val="single"/>
        </w:rPr>
      </w:pPr>
      <w:bookmarkStart w:id="5" w:name="_bookmark5"/>
      <w:bookmarkEnd w:id="5"/>
      <w:r w:rsidRPr="0032622B">
        <w:rPr>
          <w:rFonts w:ascii="Arial" w:hAnsi="Arial" w:cs="Arial"/>
          <w:b/>
          <w:sz w:val="18"/>
          <w:szCs w:val="18"/>
          <w:u w:val="single"/>
        </w:rPr>
        <w:t>SENTIMENT ANALYSIS</w:t>
      </w:r>
    </w:p>
    <w:p w:rsidR="002645E8" w:rsidRPr="00373DED" w:rsidRDefault="002E5FBB" w:rsidP="00D9673E">
      <w:pPr>
        <w:pStyle w:val="BodyText"/>
        <w:spacing w:before="156" w:line="360" w:lineRule="auto"/>
        <w:ind w:left="100" w:right="113" w:firstLine="719"/>
        <w:jc w:val="both"/>
      </w:pPr>
      <w:r w:rsidRPr="00373DED">
        <w:t xml:space="preserve">We train a Logistic classifier from a dataset of </w:t>
      </w:r>
      <w:r w:rsidR="00DA48E7" w:rsidRPr="00373DED">
        <w:t>pre</w:t>
      </w:r>
      <w:r w:rsidR="00DA48E7">
        <w:t xml:space="preserve"> labeled</w:t>
      </w:r>
      <w:r w:rsidR="00A76330">
        <w:t xml:space="preserve"> tweets [ (Sentiment140,</w:t>
      </w:r>
      <w:r w:rsidRPr="00373DED">
        <w:t>n.d.)].Over</w:t>
      </w:r>
      <w:r w:rsidR="00A76330">
        <w:t xml:space="preserve"> </w:t>
      </w:r>
      <w:r w:rsidRPr="00373DED">
        <w:t>16</w:t>
      </w:r>
      <w:r w:rsidR="00A76330">
        <w:t xml:space="preserve"> </w:t>
      </w:r>
      <w:r w:rsidRPr="00373DED">
        <w:t>million</w:t>
      </w:r>
      <w:r w:rsidR="00A76330">
        <w:t xml:space="preserve"> </w:t>
      </w:r>
      <w:r w:rsidRPr="00373DED">
        <w:t>tweets</w:t>
      </w:r>
      <w:r w:rsidR="00A76330">
        <w:t xml:space="preserve"> </w:t>
      </w:r>
      <w:r w:rsidRPr="00373DED">
        <w:t>have</w:t>
      </w:r>
      <w:r w:rsidR="00A76330">
        <w:t xml:space="preserve"> </w:t>
      </w:r>
      <w:r w:rsidRPr="00373DED">
        <w:t>been</w:t>
      </w:r>
      <w:r w:rsidR="00A76330">
        <w:t xml:space="preserve"> </w:t>
      </w:r>
      <w:r w:rsidRPr="00373DED">
        <w:t>pre</w:t>
      </w:r>
      <w:r w:rsidR="00A76330">
        <w:t xml:space="preserve"> labeled </w:t>
      </w:r>
      <w:r w:rsidRPr="00373DED">
        <w:t>with</w:t>
      </w:r>
      <w:r w:rsidR="00A76330">
        <w:t xml:space="preserve"> </w:t>
      </w:r>
      <w:r w:rsidRPr="00373DED">
        <w:t>their</w:t>
      </w:r>
      <w:r w:rsidR="00A76330">
        <w:t xml:space="preserve"> </w:t>
      </w:r>
      <w:r w:rsidRPr="00373DED">
        <w:t>sentiments,</w:t>
      </w:r>
      <w:r w:rsidR="00A76330">
        <w:t xml:space="preserve"> </w:t>
      </w:r>
      <w:r w:rsidRPr="00373DED">
        <w:t>and</w:t>
      </w:r>
      <w:r w:rsidR="00A76330">
        <w:t xml:space="preserve"> </w:t>
      </w:r>
      <w:r w:rsidRPr="00373DED">
        <w:t>this</w:t>
      </w:r>
      <w:r w:rsidR="00A76330">
        <w:t xml:space="preserve"> </w:t>
      </w:r>
      <w:r w:rsidRPr="00373DED">
        <w:t>data</w:t>
      </w:r>
      <w:r w:rsidR="00A76330">
        <w:t xml:space="preserve"> </w:t>
      </w:r>
      <w:r w:rsidRPr="00373DED">
        <w:t>is cleaned and loaded into our logistic classifier as training data. Using TF-IDF, we quantitatively construct a vector representation of the possible n-grams (tri grams in this case) from the collection of tweets to help better predict the sentiment of</w:t>
      </w:r>
      <w:r w:rsidR="00A76330">
        <w:t xml:space="preserve"> </w:t>
      </w:r>
      <w:r w:rsidRPr="00373DED">
        <w:t>sentences.</w:t>
      </w:r>
    </w:p>
    <w:p w:rsidR="002645E8" w:rsidRPr="00373DED" w:rsidRDefault="003047F1" w:rsidP="003047F1">
      <w:pPr>
        <w:pStyle w:val="BodyText"/>
        <w:spacing w:line="360" w:lineRule="auto"/>
        <w:ind w:right="113" w:firstLine="100"/>
        <w:jc w:val="both"/>
      </w:pPr>
      <w:r>
        <w:t>“</w:t>
      </w:r>
      <w:r w:rsidR="002E5FBB" w:rsidRPr="00373DED">
        <w:t>I</w:t>
      </w:r>
      <w:r w:rsidR="00A76330">
        <w:t xml:space="preserve"> </w:t>
      </w:r>
      <w:r w:rsidR="002E5FBB" w:rsidRPr="00373DED">
        <w:t>like</w:t>
      </w:r>
      <w:r w:rsidR="00A76330">
        <w:t xml:space="preserve"> </w:t>
      </w:r>
      <w:r w:rsidR="002E5FBB" w:rsidRPr="00373DED">
        <w:t>this</w:t>
      </w:r>
      <w:r w:rsidR="00A76330">
        <w:t xml:space="preserve"> </w:t>
      </w:r>
      <w:r w:rsidR="002E5FBB" w:rsidRPr="00373DED">
        <w:t>product</w:t>
      </w:r>
      <w:r w:rsidR="00A76330">
        <w:t xml:space="preserve"> </w:t>
      </w:r>
      <w:r w:rsidR="002E5FBB" w:rsidRPr="00373DED">
        <w:t>a</w:t>
      </w:r>
      <w:r w:rsidR="00A76330">
        <w:t xml:space="preserve"> </w:t>
      </w:r>
      <w:r w:rsidR="002E5FBB" w:rsidRPr="00373DED">
        <w:t>lot,</w:t>
      </w:r>
      <w:r w:rsidR="00A76330">
        <w:t xml:space="preserve"> </w:t>
      </w:r>
      <w:r w:rsidR="002E5FBB" w:rsidRPr="00373DED">
        <w:t>not</w:t>
      </w:r>
      <w:r w:rsidR="00A76330">
        <w:t xml:space="preserve"> </w:t>
      </w:r>
      <w:r w:rsidR="002E5FBB" w:rsidRPr="00373DED">
        <w:t>as</w:t>
      </w:r>
      <w:r w:rsidR="00A76330">
        <w:t xml:space="preserve"> </w:t>
      </w:r>
      <w:r w:rsidR="002E5FBB" w:rsidRPr="00373DED">
        <w:t>much</w:t>
      </w:r>
      <w:r w:rsidR="00A76330">
        <w:t xml:space="preserve"> </w:t>
      </w:r>
      <w:r w:rsidR="002E5FBB" w:rsidRPr="00373DED">
        <w:t>as</w:t>
      </w:r>
      <w:r w:rsidR="00A76330">
        <w:t xml:space="preserve"> </w:t>
      </w:r>
      <w:r w:rsidR="002E5FBB" w:rsidRPr="00373DED">
        <w:t>product</w:t>
      </w:r>
      <w:r w:rsidR="00A76330">
        <w:t xml:space="preserve"> </w:t>
      </w:r>
      <w:r w:rsidR="002E5FBB" w:rsidRPr="00373DED">
        <w:t>X”.</w:t>
      </w:r>
      <w:r w:rsidR="00A76330">
        <w:t xml:space="preserve"> </w:t>
      </w:r>
      <w:r w:rsidR="002E5FBB" w:rsidRPr="00373DED">
        <w:t>A</w:t>
      </w:r>
      <w:r w:rsidR="00A76330">
        <w:t xml:space="preserve"> </w:t>
      </w:r>
      <w:r w:rsidR="002E5FBB" w:rsidRPr="00373DED">
        <w:t>trigram</w:t>
      </w:r>
      <w:r w:rsidR="00A76330">
        <w:t xml:space="preserve"> </w:t>
      </w:r>
      <w:r w:rsidR="002E5FBB" w:rsidRPr="00373DED">
        <w:t>tokenization</w:t>
      </w:r>
      <w:r w:rsidR="00A76330">
        <w:t xml:space="preserve"> </w:t>
      </w:r>
      <w:r w:rsidR="002E5FBB" w:rsidRPr="00373DED">
        <w:t>will</w:t>
      </w:r>
      <w:r w:rsidR="00A76330">
        <w:t xml:space="preserve"> </w:t>
      </w:r>
      <w:r w:rsidR="002E5FBB" w:rsidRPr="00373DED">
        <w:t>help</w:t>
      </w:r>
      <w:r w:rsidR="00A76330">
        <w:t xml:space="preserve"> </w:t>
      </w:r>
      <w:r w:rsidR="002E5FBB" w:rsidRPr="00373DED">
        <w:t>phrases like “not_as_much” qualify as negative word phrases. For this project, we will aim to use Uni-gram, Bi-gram and tri-gram tokenization for accurate sentiment</w:t>
      </w:r>
      <w:r w:rsidR="00A76330">
        <w:t xml:space="preserve"> </w:t>
      </w:r>
      <w:r w:rsidR="002E5FBB" w:rsidRPr="00373DED">
        <w:t>prediction.</w:t>
      </w:r>
    </w:p>
    <w:p w:rsidR="002645E8" w:rsidRPr="00373DED" w:rsidRDefault="002E5FBB" w:rsidP="003047F1">
      <w:pPr>
        <w:pStyle w:val="BodyText"/>
        <w:spacing w:line="360" w:lineRule="auto"/>
        <w:ind w:right="112" w:firstLine="720"/>
        <w:jc w:val="both"/>
      </w:pPr>
      <w:r w:rsidRPr="00373DED">
        <w:t>The Training data set was limited from 60 million to 190000 tweets for processing complexity reasons.</w:t>
      </w:r>
    </w:p>
    <w:p w:rsidR="003047F1" w:rsidRDefault="002E5FBB" w:rsidP="003047F1">
      <w:pPr>
        <w:pStyle w:val="BodyText"/>
        <w:spacing w:line="360" w:lineRule="auto"/>
        <w:ind w:right="112" w:firstLine="720"/>
        <w:jc w:val="both"/>
      </w:pPr>
      <w:r w:rsidRPr="00373DED">
        <w:t>The training tweet's features were extracted using the TF-IDF Vectorizer utility from Python’s</w:t>
      </w:r>
      <w:r w:rsidR="00A76330">
        <w:t xml:space="preserve"> </w:t>
      </w:r>
      <w:r w:rsidRPr="00373DED">
        <w:t>sklearn</w:t>
      </w:r>
      <w:r w:rsidR="00A76330">
        <w:t xml:space="preserve"> </w:t>
      </w:r>
      <w:r w:rsidRPr="00373DED">
        <w:t>kit.</w:t>
      </w:r>
      <w:r w:rsidR="00A76330">
        <w:t xml:space="preserve"> </w:t>
      </w:r>
      <w:r w:rsidRPr="00373DED">
        <w:t>After</w:t>
      </w:r>
      <w:r w:rsidR="00A76330">
        <w:t xml:space="preserve"> </w:t>
      </w:r>
      <w:r w:rsidRPr="00373DED">
        <w:t>testing</w:t>
      </w:r>
      <w:r w:rsidR="00A76330">
        <w:t xml:space="preserve"> </w:t>
      </w:r>
      <w:r w:rsidRPr="00373DED">
        <w:t>multiple</w:t>
      </w:r>
      <w:r w:rsidR="00A76330">
        <w:t xml:space="preserve"> </w:t>
      </w:r>
      <w:r w:rsidRPr="00373DED">
        <w:t>configurations,</w:t>
      </w:r>
      <w:r w:rsidR="00A76330">
        <w:t xml:space="preserve"> </w:t>
      </w:r>
      <w:r w:rsidRPr="00373DED">
        <w:t>we</w:t>
      </w:r>
      <w:r w:rsidR="00A76330">
        <w:t xml:space="preserve"> </w:t>
      </w:r>
      <w:r w:rsidRPr="00373DED">
        <w:t>finalized</w:t>
      </w:r>
      <w:r w:rsidR="00A76330">
        <w:t xml:space="preserve"> </w:t>
      </w:r>
      <w:r w:rsidRPr="00373DED">
        <w:t>on</w:t>
      </w:r>
      <w:r w:rsidR="00A76330">
        <w:t xml:space="preserve"> </w:t>
      </w:r>
      <w:r w:rsidRPr="00373DED">
        <w:t>using</w:t>
      </w:r>
      <w:r w:rsidR="00A76330">
        <w:t xml:space="preserve"> </w:t>
      </w:r>
      <w:r w:rsidRPr="00373DED">
        <w:t>the</w:t>
      </w:r>
      <w:r w:rsidR="00A76330">
        <w:t xml:space="preserve"> </w:t>
      </w:r>
      <w:r w:rsidRPr="00373DED">
        <w:t>trigram tokenizer. Using the feature matrix containing TF_IDF features where then fit into a Machine Learning Model (Logistic regression</w:t>
      </w:r>
      <w:r w:rsidR="00A76330">
        <w:t xml:space="preserve"> </w:t>
      </w:r>
      <w:r w:rsidRPr="00373DED">
        <w:t>here)</w:t>
      </w:r>
    </w:p>
    <w:p w:rsidR="003047F1" w:rsidRDefault="002E5FBB" w:rsidP="003047F1">
      <w:pPr>
        <w:pStyle w:val="BodyText"/>
        <w:spacing w:line="360" w:lineRule="auto"/>
        <w:ind w:right="112" w:firstLine="720"/>
        <w:jc w:val="both"/>
      </w:pPr>
      <w:r w:rsidRPr="00373DED">
        <w:t xml:space="preserve">The tweets regarding climate change collected from the streaming API are featurized </w:t>
      </w:r>
      <w:r w:rsidR="00A76330">
        <w:t>again with the tf_idf feature</w:t>
      </w:r>
      <w:r w:rsidRPr="00373DED">
        <w:t xml:space="preserve"> and then transformed for classification as part of the testing/classification phase</w:t>
      </w:r>
    </w:p>
    <w:p w:rsidR="002645E8" w:rsidRPr="00373DED" w:rsidRDefault="002E5FBB" w:rsidP="0033384D">
      <w:pPr>
        <w:pStyle w:val="BodyText"/>
        <w:spacing w:line="360" w:lineRule="auto"/>
        <w:ind w:right="112" w:firstLine="720"/>
        <w:jc w:val="both"/>
      </w:pPr>
      <w:r w:rsidRPr="00373DED">
        <w:t>The training data found 175725 terms to featurize under a unigram tokenizer and has a training accuracy of 83.1%. [</w:t>
      </w:r>
      <w:r w:rsidR="0033384D">
        <w:t xml:space="preserve"> </w:t>
      </w:r>
      <w:r w:rsidRPr="00373DED">
        <w:t>accuracy is expected to be high for a trigram tokenizer]</w:t>
      </w:r>
      <w:r w:rsidR="0033384D">
        <w:t>.</w:t>
      </w:r>
      <w:r w:rsidRPr="00373DED">
        <w:t>The top weighted terms for the positive class as per the training data are: [('thanks', 7.28523),  ('thank',  5.8425),  ('welcome',  5.47061),  ('great',  4.86411),      ('followfriday',4.65275),  ('awesome',  4.650827),  ('worries',  4.3911631332831274), ('congratulations',4.33324), ('worry', 4.24242), ('congrats', 4.24109)]</w:t>
      </w:r>
    </w:p>
    <w:p w:rsidR="0033384D" w:rsidRDefault="002E5FBB" w:rsidP="003047F1">
      <w:pPr>
        <w:pStyle w:val="BodyText"/>
        <w:spacing w:line="360" w:lineRule="auto"/>
        <w:ind w:right="114" w:firstLine="720"/>
        <w:jc w:val="both"/>
      </w:pPr>
      <w:r w:rsidRPr="00373DED">
        <w:t>The</w:t>
      </w:r>
      <w:r w:rsidR="0033384D">
        <w:t xml:space="preserve"> </w:t>
      </w:r>
      <w:r w:rsidRPr="00373DED">
        <w:t>top</w:t>
      </w:r>
      <w:r w:rsidR="0033384D">
        <w:t xml:space="preserve"> </w:t>
      </w:r>
      <w:r w:rsidRPr="00373DED">
        <w:t>weighted</w:t>
      </w:r>
      <w:r w:rsidR="0033384D">
        <w:t xml:space="preserve"> </w:t>
      </w:r>
      <w:r w:rsidRPr="00373DED">
        <w:t>terms</w:t>
      </w:r>
      <w:r w:rsidR="0033384D">
        <w:t xml:space="preserve"> </w:t>
      </w:r>
      <w:r w:rsidRPr="00373DED">
        <w:t>for</w:t>
      </w:r>
      <w:r w:rsidR="0033384D">
        <w:t xml:space="preserve"> </w:t>
      </w:r>
      <w:r w:rsidRPr="00373DED">
        <w:t>negative</w:t>
      </w:r>
      <w:r w:rsidR="0033384D">
        <w:t xml:space="preserve"> </w:t>
      </w:r>
      <w:r w:rsidRPr="00373DED">
        <w:t>class</w:t>
      </w:r>
      <w:r w:rsidR="0033384D">
        <w:t xml:space="preserve"> </w:t>
      </w:r>
      <w:r w:rsidRPr="00373DED">
        <w:t>as</w:t>
      </w:r>
      <w:r w:rsidR="0033384D">
        <w:t xml:space="preserve"> </w:t>
      </w:r>
      <w:r w:rsidRPr="00373DED">
        <w:t>per</w:t>
      </w:r>
      <w:r w:rsidR="0033384D">
        <w:t xml:space="preserve"> </w:t>
      </w:r>
      <w:r w:rsidRPr="00373DED">
        <w:t>the</w:t>
      </w:r>
      <w:r w:rsidR="0033384D">
        <w:t xml:space="preserve"> </w:t>
      </w:r>
      <w:r w:rsidRPr="00373DED">
        <w:t>training</w:t>
      </w:r>
      <w:r w:rsidR="0033384D">
        <w:t xml:space="preserve"> </w:t>
      </w:r>
      <w:r w:rsidRPr="00373DED">
        <w:t>data</w:t>
      </w:r>
      <w:r w:rsidR="0033384D">
        <w:t xml:space="preserve"> </w:t>
      </w:r>
      <w:r w:rsidRPr="00373DED">
        <w:t>are:</w:t>
      </w:r>
      <w:r w:rsidR="0033384D">
        <w:t xml:space="preserve"> </w:t>
      </w:r>
    </w:p>
    <w:p w:rsidR="002645E8" w:rsidRPr="00373DED" w:rsidRDefault="0033384D" w:rsidP="0033384D">
      <w:pPr>
        <w:pStyle w:val="BodyText"/>
        <w:spacing w:line="360" w:lineRule="auto"/>
        <w:ind w:right="114" w:firstLine="720"/>
        <w:jc w:val="both"/>
      </w:pPr>
      <w:r>
        <w:t xml:space="preserve">[('sad',-11.68110),('miss',-8.692),('sucks',-8.07944), </w:t>
      </w:r>
      <w:r w:rsidR="002E5FBB" w:rsidRPr="00373DED">
        <w:t>('sorry',7</w:t>
      </w:r>
      <w:r>
        <w:t>.7858151462349952), ('poor',</w:t>
      </w:r>
      <w:r w:rsidR="002E5FBB" w:rsidRPr="00373DED">
        <w:t>-7.55605),</w:t>
      </w:r>
      <w:r>
        <w:t xml:space="preserve"> </w:t>
      </w:r>
      <w:r w:rsidR="002E5FBB" w:rsidRPr="00373DED">
        <w:t>('wish',-6.88595), ('sadly', -6.46245), ('unfortunately', -6.313391), ('missed', -6.3042531),('bummer', -5.50835)]</w:t>
      </w:r>
    </w:p>
    <w:p w:rsidR="0033384D" w:rsidRPr="00373DED" w:rsidRDefault="002E5FBB" w:rsidP="003047F1">
      <w:pPr>
        <w:pStyle w:val="BodyText"/>
        <w:spacing w:line="360" w:lineRule="auto"/>
        <w:ind w:right="121" w:firstLine="720"/>
        <w:jc w:val="both"/>
      </w:pPr>
      <w:r w:rsidRPr="00373DED">
        <w:t xml:space="preserve">An example of tweet classification is here below, with the probability values </w:t>
      </w:r>
      <w:r w:rsidRPr="00373DED">
        <w:lastRenderedPageBreak/>
        <w:t>estimated by the Logistic classifier. We are relying on a binary classification, being [Positive/Negative]</w:t>
      </w:r>
    </w:p>
    <w:p w:rsidR="003047F1" w:rsidRPr="003047F1" w:rsidRDefault="002E5FBB" w:rsidP="003047F1">
      <w:pPr>
        <w:pStyle w:val="BodyText"/>
        <w:spacing w:line="360" w:lineRule="auto"/>
        <w:jc w:val="both"/>
        <w:rPr>
          <w:u w:val="single"/>
        </w:rPr>
      </w:pPr>
      <w:r w:rsidRPr="003047F1">
        <w:rPr>
          <w:u w:val="single"/>
        </w:rPr>
        <w:t>One tweet from the Positive class is below:</w:t>
      </w:r>
    </w:p>
    <w:p w:rsidR="002645E8" w:rsidRPr="00373DED" w:rsidRDefault="002E5FBB" w:rsidP="003047F1">
      <w:pPr>
        <w:pStyle w:val="BodyText"/>
        <w:spacing w:line="360" w:lineRule="auto"/>
        <w:jc w:val="both"/>
      </w:pPr>
      <w:r w:rsidRPr="00373DED">
        <w:t>('hiene</w:t>
      </w:r>
      <w:r w:rsidR="0033384D">
        <w:t xml:space="preserve"> </w:t>
      </w:r>
      <w:r w:rsidRPr="00373DED">
        <w:t>my</w:t>
      </w:r>
      <w:r w:rsidR="0033384D">
        <w:t xml:space="preserve"> </w:t>
      </w:r>
      <w:r w:rsidRPr="00373DED">
        <w:t>of</w:t>
      </w:r>
      <w:r w:rsidR="0033384D">
        <w:t xml:space="preserve"> </w:t>
      </w:r>
      <w:r w:rsidRPr="00373DED">
        <w:t>the</w:t>
      </w:r>
      <w:r w:rsidR="0033384D">
        <w:t xml:space="preserve"> </w:t>
      </w:r>
      <w:r w:rsidRPr="00373DED">
        <w:t>future</w:t>
      </w:r>
      <w:r w:rsidR="0033384D">
        <w:t xml:space="preserve"> </w:t>
      </w:r>
      <w:r w:rsidRPr="00373DED">
        <w:t>Thank</w:t>
      </w:r>
      <w:r w:rsidR="0033384D">
        <w:t xml:space="preserve"> </w:t>
      </w:r>
      <w:r w:rsidRPr="00373DED">
        <w:t>you</w:t>
      </w:r>
      <w:r w:rsidR="0033384D">
        <w:t xml:space="preserve"> </w:t>
      </w:r>
      <w:r w:rsidRPr="00373DED">
        <w:t>for</w:t>
      </w:r>
      <w:r w:rsidR="0033384D">
        <w:t xml:space="preserve"> </w:t>
      </w:r>
      <w:r w:rsidRPr="00373DED">
        <w:t>denying</w:t>
      </w:r>
      <w:r w:rsidR="0033384D">
        <w:t xml:space="preserve"> </w:t>
      </w:r>
      <w:r w:rsidRPr="00373DED">
        <w:t>climate</w:t>
      </w:r>
      <w:r w:rsidR="0033384D">
        <w:t xml:space="preserve"> </w:t>
      </w:r>
      <w:r w:rsidRPr="00373DED">
        <w:t>change</w:t>
      </w:r>
      <w:r w:rsidR="0033384D">
        <w:t xml:space="preserve"> </w:t>
      </w:r>
      <w:r w:rsidRPr="00373DED">
        <w:t>and</w:t>
      </w:r>
      <w:r w:rsidR="0033384D">
        <w:t xml:space="preserve"> </w:t>
      </w:r>
      <w:r w:rsidRPr="00373DED">
        <w:t>helping</w:t>
      </w:r>
      <w:r w:rsidR="0033384D">
        <w:t xml:space="preserve"> </w:t>
      </w:r>
      <w:r w:rsidRPr="00373DED">
        <w:t>to</w:t>
      </w:r>
      <w:r w:rsidR="0033384D">
        <w:t xml:space="preserve"> </w:t>
      </w:r>
      <w:r w:rsidRPr="00373DED">
        <w:t>ruin</w:t>
      </w:r>
      <w:r w:rsidR="0033384D">
        <w:t xml:space="preserve"> </w:t>
      </w:r>
      <w:r w:rsidRPr="00373DED">
        <w:t>the</w:t>
      </w:r>
      <w:r w:rsidR="0033384D">
        <w:t xml:space="preserve"> </w:t>
      </w:r>
      <w:r w:rsidRPr="00373DED">
        <w:t>env ironment for the future generations', 'Positive', 0.88727462177988603, [('Negative',0.112 72537822011397), ('Positive',0.88727462177988603)])</w:t>
      </w:r>
    </w:p>
    <w:p w:rsidR="002645E8" w:rsidRPr="00373DED" w:rsidRDefault="002E5FBB" w:rsidP="00D9673E">
      <w:pPr>
        <w:pStyle w:val="BodyText"/>
        <w:spacing w:before="123" w:line="360" w:lineRule="auto"/>
        <w:ind w:left="100"/>
        <w:jc w:val="both"/>
      </w:pPr>
      <w:r w:rsidRPr="003047F1">
        <w:rPr>
          <w:u w:val="single"/>
        </w:rPr>
        <w:t>One tweet from the Negative class is below</w:t>
      </w:r>
      <w:r w:rsidRPr="00373DED">
        <w:t>:</w:t>
      </w:r>
    </w:p>
    <w:p w:rsidR="003047F1" w:rsidRDefault="002E5FBB" w:rsidP="003047F1">
      <w:pPr>
        <w:pStyle w:val="BodyText"/>
        <w:spacing w:line="360" w:lineRule="auto"/>
        <w:ind w:right="115"/>
        <w:jc w:val="both"/>
      </w:pPr>
      <w:r w:rsidRPr="00373DED">
        <w:t>('This</w:t>
      </w:r>
      <w:r w:rsidR="0033384D">
        <w:t xml:space="preserve"> </w:t>
      </w:r>
      <w:r w:rsidRPr="00373DED">
        <w:t>is</w:t>
      </w:r>
      <w:r w:rsidR="0033384D">
        <w:t xml:space="preserve"> </w:t>
      </w:r>
      <w:r w:rsidRPr="00373DED">
        <w:t>as</w:t>
      </w:r>
      <w:r w:rsidR="0033384D">
        <w:t xml:space="preserve"> </w:t>
      </w:r>
      <w:r w:rsidRPr="00373DED">
        <w:t>ad</w:t>
      </w:r>
      <w:r w:rsidR="0033384D">
        <w:t xml:space="preserve"> </w:t>
      </w:r>
      <w:r w:rsidRPr="00373DED">
        <w:t>news</w:t>
      </w:r>
      <w:r w:rsidR="0033384D">
        <w:t xml:space="preserve"> </w:t>
      </w:r>
      <w:r w:rsidRPr="00373DED">
        <w:t>update</w:t>
      </w:r>
      <w:r w:rsidR="0033384D">
        <w:t xml:space="preserve"> </w:t>
      </w:r>
      <w:r w:rsidRPr="00373DED">
        <w:t>but</w:t>
      </w:r>
      <w:r w:rsidR="0033384D">
        <w:t xml:space="preserve"> </w:t>
      </w:r>
      <w:r w:rsidRPr="00373DED">
        <w:t>we</w:t>
      </w:r>
      <w:r w:rsidR="0033384D">
        <w:t xml:space="preserve"> </w:t>
      </w:r>
      <w:r w:rsidRPr="00373DED">
        <w:t>have</w:t>
      </w:r>
      <w:r w:rsidR="0033384D">
        <w:t xml:space="preserve"> </w:t>
      </w:r>
      <w:r w:rsidRPr="00373DED">
        <w:t>only</w:t>
      </w:r>
      <w:r w:rsidR="0033384D">
        <w:t xml:space="preserve"> </w:t>
      </w:r>
      <w:r w:rsidRPr="00373DED">
        <w:t>ourselves</w:t>
      </w:r>
      <w:r w:rsidR="0033384D">
        <w:t xml:space="preserve"> </w:t>
      </w:r>
      <w:r w:rsidRPr="00373DED">
        <w:t>to</w:t>
      </w:r>
      <w:r w:rsidR="0033384D">
        <w:t xml:space="preserve"> </w:t>
      </w:r>
      <w:r w:rsidRPr="00373DED">
        <w:t>blame</w:t>
      </w:r>
      <w:r w:rsidR="0033384D">
        <w:t xml:space="preserve"> </w:t>
      </w:r>
      <w:r w:rsidRPr="00373DED">
        <w:t>for</w:t>
      </w:r>
      <w:r w:rsidR="0033384D">
        <w:t xml:space="preserve"> </w:t>
      </w:r>
      <w:r w:rsidRPr="00373DED">
        <w:t>all</w:t>
      </w:r>
      <w:r w:rsidR="0033384D">
        <w:t xml:space="preserve"> </w:t>
      </w:r>
      <w:r w:rsidRPr="00373DED">
        <w:t>the</w:t>
      </w:r>
      <w:r w:rsidR="0033384D">
        <w:t xml:space="preserve"> </w:t>
      </w:r>
      <w:r w:rsidRPr="00373DED">
        <w:t>climate</w:t>
      </w:r>
      <w:r w:rsidR="0033384D">
        <w:t xml:space="preserve"> </w:t>
      </w:r>
      <w:r w:rsidRPr="00373DED">
        <w:t>change effects we see and fee', 'Negative', 0.93378491941835851, [('Negative', 0.9337849194 1835851), ('Positive',0.066215080581641481)])</w:t>
      </w:r>
    </w:p>
    <w:p w:rsidR="00096BA7" w:rsidRDefault="00096BA7" w:rsidP="003047F1">
      <w:pPr>
        <w:pStyle w:val="BodyText"/>
        <w:spacing w:line="360" w:lineRule="auto"/>
        <w:ind w:right="115"/>
        <w:jc w:val="both"/>
      </w:pPr>
    </w:p>
    <w:p w:rsidR="002F20A6" w:rsidRPr="003C2490" w:rsidRDefault="002F20A6" w:rsidP="00D9673E">
      <w:pPr>
        <w:pStyle w:val="BodyText"/>
        <w:spacing w:line="360" w:lineRule="auto"/>
        <w:ind w:right="115"/>
        <w:jc w:val="both"/>
        <w:rPr>
          <w:b/>
          <w:sz w:val="18"/>
          <w:szCs w:val="18"/>
          <w:u w:val="single"/>
        </w:rPr>
      </w:pPr>
      <w:r w:rsidRPr="003C2490">
        <w:rPr>
          <w:b/>
          <w:sz w:val="18"/>
          <w:szCs w:val="18"/>
          <w:u w:val="single"/>
        </w:rPr>
        <w:t>TF-IDF</w:t>
      </w:r>
    </w:p>
    <w:p w:rsidR="002645E8" w:rsidRPr="00373DED" w:rsidRDefault="002645E8" w:rsidP="00D9673E">
      <w:pPr>
        <w:pStyle w:val="BodyText"/>
        <w:spacing w:before="7" w:line="360" w:lineRule="auto"/>
        <w:jc w:val="both"/>
      </w:pPr>
    </w:p>
    <w:p w:rsidR="004254E3" w:rsidRDefault="004254E3" w:rsidP="00D9673E">
      <w:pPr>
        <w:pStyle w:val="Heading1"/>
        <w:spacing w:before="35" w:line="360" w:lineRule="auto"/>
        <w:jc w:val="both"/>
        <w:rPr>
          <w:rFonts w:ascii="Arial" w:hAnsi="Arial" w:cs="Arial"/>
          <w:sz w:val="22"/>
          <w:szCs w:val="22"/>
        </w:rPr>
      </w:pPr>
      <w:bookmarkStart w:id="6" w:name="_bookmark6"/>
      <w:bookmarkEnd w:id="6"/>
      <w:r w:rsidRPr="004254E3">
        <w:rPr>
          <w:rFonts w:ascii="Arial" w:hAnsi="Arial" w:cs="Arial"/>
          <w:noProof/>
          <w:sz w:val="22"/>
          <w:szCs w:val="22"/>
        </w:rPr>
        <w:drawing>
          <wp:inline distT="0" distB="0" distL="0" distR="0">
            <wp:extent cx="5626100" cy="3654425"/>
            <wp:effectExtent l="0" t="0" r="0" b="317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7"/>
                    <a:srcRect l="-14" t="5322"/>
                    <a:stretch/>
                  </pic:blipFill>
                  <pic:spPr>
                    <a:xfrm>
                      <a:off x="0" y="0"/>
                      <a:ext cx="5626100" cy="3654425"/>
                    </a:xfrm>
                    <a:prstGeom prst="rect">
                      <a:avLst/>
                    </a:prstGeom>
                  </pic:spPr>
                </pic:pic>
              </a:graphicData>
            </a:graphic>
          </wp:inline>
        </w:drawing>
      </w:r>
    </w:p>
    <w:p w:rsidR="004254E3" w:rsidRDefault="0069149A" w:rsidP="00D9673E">
      <w:pPr>
        <w:pStyle w:val="Heading1"/>
        <w:spacing w:before="35" w:line="360" w:lineRule="auto"/>
        <w:ind w:firstLine="620"/>
        <w:jc w:val="both"/>
        <w:rPr>
          <w:rFonts w:ascii="Arial" w:hAnsi="Arial" w:cs="Arial"/>
          <w:sz w:val="22"/>
          <w:szCs w:val="22"/>
        </w:rPr>
      </w:pPr>
      <w:r>
        <w:rPr>
          <w:rFonts w:ascii="Arial" w:hAnsi="Arial" w:cs="Arial"/>
          <w:sz w:val="22"/>
          <w:szCs w:val="22"/>
        </w:rPr>
        <w:t>The above diagram shows the</w:t>
      </w:r>
      <w:r w:rsidR="004254E3">
        <w:rPr>
          <w:rFonts w:ascii="Arial" w:hAnsi="Arial" w:cs="Arial"/>
          <w:sz w:val="22"/>
          <w:szCs w:val="22"/>
        </w:rPr>
        <w:t xml:space="preserve"> TF-IDF weight for the words in the tweets. As we can see the highest weight for the word ‘sad’ is -21.31 which is classified as a negative word. Similarly, the word ‘happy’ is given the highest positive score of 8.60.</w:t>
      </w:r>
    </w:p>
    <w:p w:rsidR="002645E8" w:rsidRPr="00CF3A20" w:rsidRDefault="002E5FBB" w:rsidP="00D9673E">
      <w:pPr>
        <w:pStyle w:val="Heading1"/>
        <w:spacing w:before="35" w:line="360" w:lineRule="auto"/>
        <w:jc w:val="both"/>
        <w:rPr>
          <w:rFonts w:ascii="Arial" w:hAnsi="Arial" w:cs="Arial"/>
          <w:b/>
          <w:sz w:val="22"/>
          <w:szCs w:val="22"/>
          <w:u w:val="single"/>
        </w:rPr>
      </w:pPr>
      <w:r w:rsidRPr="00CF3A20">
        <w:rPr>
          <w:rFonts w:ascii="Arial" w:hAnsi="Arial" w:cs="Arial"/>
          <w:b/>
          <w:sz w:val="22"/>
          <w:szCs w:val="22"/>
          <w:u w:val="single"/>
        </w:rPr>
        <w:t>INITIAL CONCLUSION</w:t>
      </w:r>
    </w:p>
    <w:p w:rsidR="00D9673E" w:rsidRPr="00B2273F" w:rsidRDefault="00B2273F" w:rsidP="00D9673E">
      <w:pPr>
        <w:pStyle w:val="BodyText"/>
        <w:spacing w:before="156" w:line="360" w:lineRule="auto"/>
        <w:ind w:left="100" w:right="113" w:firstLine="359"/>
        <w:jc w:val="both"/>
      </w:pPr>
      <w:r>
        <w:t>In the initial findings, we have done analysis for the tweets which have climate</w:t>
      </w:r>
      <w:r w:rsidR="005F162B">
        <w:t>-</w:t>
      </w:r>
      <w:r>
        <w:t>related keywords and found three things</w:t>
      </w:r>
    </w:p>
    <w:p w:rsidR="002645E8" w:rsidRPr="00373DED" w:rsidRDefault="002E5FBB" w:rsidP="00D9673E">
      <w:pPr>
        <w:pStyle w:val="ListParagraph"/>
        <w:numPr>
          <w:ilvl w:val="0"/>
          <w:numId w:val="1"/>
        </w:numPr>
        <w:tabs>
          <w:tab w:val="left" w:pos="821"/>
        </w:tabs>
        <w:spacing w:before="0" w:line="360" w:lineRule="auto"/>
        <w:jc w:val="both"/>
      </w:pPr>
      <w:r w:rsidRPr="00373DED">
        <w:lastRenderedPageBreak/>
        <w:t>Their concern with the change in</w:t>
      </w:r>
      <w:r w:rsidR="0069149A">
        <w:t xml:space="preserve"> </w:t>
      </w:r>
      <w:r w:rsidRPr="00373DED">
        <w:t>climate.</w:t>
      </w:r>
    </w:p>
    <w:p w:rsidR="005823DC" w:rsidRDefault="002E5FBB" w:rsidP="005823DC">
      <w:pPr>
        <w:pStyle w:val="ListParagraph"/>
        <w:numPr>
          <w:ilvl w:val="0"/>
          <w:numId w:val="1"/>
        </w:numPr>
        <w:tabs>
          <w:tab w:val="left" w:pos="821"/>
        </w:tabs>
        <w:spacing w:line="360" w:lineRule="auto"/>
        <w:jc w:val="both"/>
      </w:pPr>
      <w:r w:rsidRPr="00373DED">
        <w:t>Their concern for the future</w:t>
      </w:r>
      <w:r w:rsidR="0069149A">
        <w:t xml:space="preserve"> </w:t>
      </w:r>
      <w:r w:rsidRPr="00373DED">
        <w:t>generation.</w:t>
      </w:r>
    </w:p>
    <w:p w:rsidR="00B2273F" w:rsidRPr="00373DED" w:rsidRDefault="002E5FBB" w:rsidP="005823DC">
      <w:pPr>
        <w:pStyle w:val="ListParagraph"/>
        <w:numPr>
          <w:ilvl w:val="0"/>
          <w:numId w:val="1"/>
        </w:numPr>
        <w:tabs>
          <w:tab w:val="left" w:pos="821"/>
        </w:tabs>
        <w:spacing w:line="360" w:lineRule="auto"/>
        <w:jc w:val="both"/>
      </w:pPr>
      <w:r w:rsidRPr="00373DED">
        <w:t>The sentiment of users across a geographic location where global warming awareness programs are</w:t>
      </w:r>
      <w:r w:rsidR="0069149A">
        <w:t xml:space="preserve"> </w:t>
      </w:r>
      <w:r w:rsidRPr="00373DED">
        <w:t>held.</w:t>
      </w:r>
    </w:p>
    <w:p w:rsidR="002E5FBB" w:rsidRPr="00CF3A20" w:rsidRDefault="002E5FBB" w:rsidP="00D9673E">
      <w:pPr>
        <w:tabs>
          <w:tab w:val="left" w:pos="821"/>
        </w:tabs>
        <w:spacing w:line="360" w:lineRule="auto"/>
        <w:ind w:right="117"/>
        <w:jc w:val="both"/>
        <w:rPr>
          <w:rFonts w:eastAsia="Constantia"/>
          <w:u w:val="single"/>
        </w:rPr>
      </w:pPr>
      <w:r w:rsidRPr="00CF3A20">
        <w:rPr>
          <w:rFonts w:eastAsia="Constantia"/>
          <w:b/>
          <w:u w:val="single"/>
        </w:rPr>
        <w:t>CHALLENGES</w:t>
      </w:r>
      <w:r w:rsidRPr="00CF3A20">
        <w:rPr>
          <w:rFonts w:eastAsia="Constantia"/>
          <w:u w:val="single"/>
        </w:rPr>
        <w:t>:</w:t>
      </w:r>
    </w:p>
    <w:p w:rsidR="00202DFB" w:rsidRPr="00206979" w:rsidRDefault="00AB145E" w:rsidP="00D9673E">
      <w:pPr>
        <w:pStyle w:val="BodyText"/>
        <w:spacing w:before="156" w:line="360" w:lineRule="auto"/>
        <w:ind w:left="100" w:right="112" w:firstLine="719"/>
        <w:jc w:val="both"/>
        <w:rPr>
          <w:rFonts w:eastAsia="Constantia"/>
        </w:rPr>
      </w:pPr>
      <w:r>
        <w:rPr>
          <w:rFonts w:eastAsia="Constantia"/>
        </w:rPr>
        <w:t xml:space="preserve">1. </w:t>
      </w:r>
      <w:r w:rsidR="00206979" w:rsidRPr="00206979">
        <w:t>We have found inconsistencies in our sentiment ana</w:t>
      </w:r>
      <w:r w:rsidR="00B54B95">
        <w:t xml:space="preserve">lysis with the use of just Uni-gram tokens. So we worked to include </w:t>
      </w:r>
      <w:r w:rsidR="00206979" w:rsidRPr="00206979">
        <w:t>bi-gram and tri-gram tokens to get more</w:t>
      </w:r>
      <w:r w:rsidR="00720828">
        <w:t xml:space="preserve"> </w:t>
      </w:r>
      <w:r w:rsidR="00206979" w:rsidRPr="00206979">
        <w:t>accurate</w:t>
      </w:r>
      <w:r w:rsidR="00720828">
        <w:t xml:space="preserve"> </w:t>
      </w:r>
      <w:r w:rsidR="00206979" w:rsidRPr="00206979">
        <w:t>sentiment</w:t>
      </w:r>
      <w:r w:rsidR="00720828">
        <w:t xml:space="preserve"> </w:t>
      </w:r>
      <w:r w:rsidR="00206979" w:rsidRPr="00206979">
        <w:t>predictions</w:t>
      </w:r>
      <w:r w:rsidR="00720828">
        <w:t xml:space="preserve"> </w:t>
      </w:r>
      <w:r w:rsidR="00206979" w:rsidRPr="00206979">
        <w:t>from</w:t>
      </w:r>
      <w:r w:rsidR="00720828">
        <w:t xml:space="preserve"> </w:t>
      </w:r>
      <w:r w:rsidR="00206979" w:rsidRPr="00206979">
        <w:t>our</w:t>
      </w:r>
      <w:r w:rsidR="00720828">
        <w:t xml:space="preserve"> </w:t>
      </w:r>
      <w:r w:rsidR="00206979" w:rsidRPr="00206979">
        <w:t>classifier.</w:t>
      </w:r>
      <w:r w:rsidR="00720828">
        <w:t xml:space="preserve"> </w:t>
      </w:r>
      <w:r w:rsidR="00206979" w:rsidRPr="005F162B">
        <w:rPr>
          <w:noProof/>
        </w:rPr>
        <w:t>Mean</w:t>
      </w:r>
      <w:r w:rsidR="00720828" w:rsidRPr="005F162B">
        <w:rPr>
          <w:noProof/>
        </w:rPr>
        <w:t xml:space="preserve"> </w:t>
      </w:r>
      <w:r w:rsidR="00206979" w:rsidRPr="005F162B">
        <w:rPr>
          <w:noProof/>
        </w:rPr>
        <w:t>while</w:t>
      </w:r>
      <w:r w:rsidR="00720828">
        <w:t xml:space="preserve"> </w:t>
      </w:r>
      <w:r w:rsidR="00206979" w:rsidRPr="00206979">
        <w:t>we</w:t>
      </w:r>
      <w:r w:rsidR="00720828">
        <w:t xml:space="preserve"> </w:t>
      </w:r>
      <w:r w:rsidR="00B54B95">
        <w:t>have also</w:t>
      </w:r>
      <w:r w:rsidR="00720828">
        <w:t xml:space="preserve"> </w:t>
      </w:r>
      <w:r w:rsidR="00B54B95">
        <w:t>started</w:t>
      </w:r>
      <w:r w:rsidR="00720828">
        <w:t xml:space="preserve"> </w:t>
      </w:r>
      <w:r w:rsidR="00206979" w:rsidRPr="00206979">
        <w:t xml:space="preserve">collecting more tweets on a weekly basis through the twitter </w:t>
      </w:r>
      <w:r w:rsidR="00206979" w:rsidRPr="005F162B">
        <w:rPr>
          <w:noProof/>
        </w:rPr>
        <w:t>steaming</w:t>
      </w:r>
      <w:r w:rsidR="00206979" w:rsidRPr="00206979">
        <w:t xml:space="preserve"> service across various other climate change</w:t>
      </w:r>
      <w:r w:rsidR="00720828">
        <w:t xml:space="preserve"> </w:t>
      </w:r>
      <w:r w:rsidR="00206979" w:rsidRPr="00206979">
        <w:t>keywords.</w:t>
      </w:r>
    </w:p>
    <w:p w:rsidR="00373DED" w:rsidRDefault="00373DED" w:rsidP="00D9673E">
      <w:pPr>
        <w:tabs>
          <w:tab w:val="left" w:pos="821"/>
        </w:tabs>
        <w:spacing w:line="360" w:lineRule="auto"/>
        <w:ind w:right="117"/>
        <w:jc w:val="both"/>
        <w:rPr>
          <w:rFonts w:eastAsia="Constantia"/>
        </w:rPr>
      </w:pPr>
      <w:r>
        <w:rPr>
          <w:rFonts w:eastAsia="Constantia"/>
        </w:rPr>
        <w:tab/>
      </w:r>
      <w:r w:rsidR="00202DFB">
        <w:rPr>
          <w:rFonts w:eastAsia="Constantia"/>
        </w:rPr>
        <w:t xml:space="preserve">2. </w:t>
      </w:r>
      <w:r>
        <w:rPr>
          <w:rFonts w:eastAsia="Constantia"/>
        </w:rPr>
        <w:t xml:space="preserve">The Challenges faced during the project are the tweets collected using the climate related keywords are </w:t>
      </w:r>
      <w:r w:rsidR="00720828">
        <w:rPr>
          <w:rFonts w:eastAsia="Constantia"/>
        </w:rPr>
        <w:t>mostly awareness programs which have</w:t>
      </w:r>
      <w:r>
        <w:rPr>
          <w:rFonts w:eastAsia="Constantia"/>
        </w:rPr>
        <w:t xml:space="preserve"> classified into positive tweets</w:t>
      </w:r>
      <w:r w:rsidR="00377CCE">
        <w:rPr>
          <w:rFonts w:eastAsia="Constantia"/>
        </w:rPr>
        <w:t>.</w:t>
      </w:r>
      <w:r w:rsidR="006B68E0">
        <w:rPr>
          <w:rFonts w:eastAsia="Constantia"/>
        </w:rPr>
        <w:t xml:space="preserve"> The challenge was to </w:t>
      </w:r>
      <w:r w:rsidR="00720828">
        <w:rPr>
          <w:rFonts w:eastAsia="Constantia"/>
        </w:rPr>
        <w:t>analyze</w:t>
      </w:r>
      <w:r w:rsidR="006B68E0">
        <w:rPr>
          <w:rFonts w:eastAsia="Constantia"/>
        </w:rPr>
        <w:t xml:space="preserve"> that the tweets collected was</w:t>
      </w:r>
      <w:r w:rsidR="00752CE3">
        <w:rPr>
          <w:rFonts w:eastAsia="Constantia"/>
        </w:rPr>
        <w:t xml:space="preserve"> related to the human </w:t>
      </w:r>
      <w:r w:rsidR="00720828">
        <w:rPr>
          <w:rFonts w:eastAsia="Constantia"/>
        </w:rPr>
        <w:t>behavior</w:t>
      </w:r>
      <w:r w:rsidR="00752CE3">
        <w:rPr>
          <w:rFonts w:eastAsia="Constantia"/>
        </w:rPr>
        <w:t>.</w:t>
      </w:r>
    </w:p>
    <w:p w:rsidR="00752CE3" w:rsidRPr="00373DED" w:rsidRDefault="00752CE3" w:rsidP="00D9673E">
      <w:pPr>
        <w:tabs>
          <w:tab w:val="left" w:pos="821"/>
        </w:tabs>
        <w:spacing w:line="360" w:lineRule="auto"/>
        <w:ind w:right="117"/>
        <w:jc w:val="both"/>
        <w:rPr>
          <w:rFonts w:eastAsia="Constantia"/>
        </w:rPr>
      </w:pPr>
      <w:r w:rsidRPr="00752CE3">
        <w:rPr>
          <w:rFonts w:eastAsia="Constantia"/>
          <w:noProof/>
        </w:rPr>
        <w:drawing>
          <wp:inline distT="0" distB="0" distL="0" distR="0">
            <wp:extent cx="6530975" cy="2574290"/>
            <wp:effectExtent l="0" t="0" r="3175" b="16510"/>
            <wp:docPr id="4" name="Chart 4">
              <a:extLst xmlns:a="http://schemas.openxmlformats.org/drawingml/2006/main">
                <a:ext uri="{FF2B5EF4-FFF2-40B4-BE49-F238E27FC236}">
                  <a16:creationId xmlns:ve="http://schemas.openxmlformats.org/markup-compatibility/2006" xmlns:lc="http://schemas.openxmlformats.org/drawingml/2006/lockedCanvas" xmlns="" xmlns:a16="http://schemas.microsoft.com/office/drawing/2014/main" xmlns:p="http://schemas.openxmlformats.org/presentationml/2006/main" xmlns:w="http://schemas.openxmlformats.org/wordprocessingml/2006/main" xmlns:w10="urn:schemas-microsoft-com:office:word" xmlns:v="urn:schemas-microsoft-com:vml" xmlns:o="urn:schemas-microsoft-com:office:office" id="{FA6D1078-E0A9-410B-8A19-67237E8D28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73DED" w:rsidRPr="00373DED" w:rsidRDefault="00373DED" w:rsidP="00D9673E">
      <w:pPr>
        <w:tabs>
          <w:tab w:val="left" w:pos="821"/>
        </w:tabs>
        <w:spacing w:line="360" w:lineRule="auto"/>
        <w:ind w:right="117"/>
        <w:jc w:val="both"/>
        <w:rPr>
          <w:rFonts w:eastAsia="Constantia"/>
        </w:rPr>
      </w:pPr>
      <w:r w:rsidRPr="00373DED">
        <w:rPr>
          <w:rFonts w:eastAsia="Constantia"/>
        </w:rPr>
        <w:tab/>
      </w:r>
    </w:p>
    <w:p w:rsidR="002E5FBB" w:rsidRDefault="00543D8E" w:rsidP="00D9673E">
      <w:pPr>
        <w:tabs>
          <w:tab w:val="left" w:pos="821"/>
        </w:tabs>
        <w:spacing w:line="360" w:lineRule="auto"/>
        <w:ind w:right="117"/>
        <w:jc w:val="both"/>
        <w:rPr>
          <w:rFonts w:eastAsia="Constantia"/>
        </w:rPr>
      </w:pPr>
      <w:r>
        <w:rPr>
          <w:rFonts w:eastAsia="Constantia"/>
        </w:rPr>
        <w:tab/>
      </w:r>
      <w:r w:rsidR="00752CE3">
        <w:rPr>
          <w:rFonts w:eastAsia="Constantia"/>
        </w:rPr>
        <w:t xml:space="preserve">By seeing the above pie chart, the expectation was that there would be more number of tweets that are classified into negative rather than positive. But unfortunately the tweets majority of tweets were classified into </w:t>
      </w:r>
      <w:r w:rsidR="00526326">
        <w:rPr>
          <w:rFonts w:eastAsia="Constantia"/>
        </w:rPr>
        <w:t xml:space="preserve">positive rather than negative. That is when the projects scope had to be extended. </w:t>
      </w:r>
    </w:p>
    <w:p w:rsidR="00354668" w:rsidRDefault="00526326" w:rsidP="00D9673E">
      <w:pPr>
        <w:tabs>
          <w:tab w:val="left" w:pos="821"/>
        </w:tabs>
        <w:spacing w:line="360" w:lineRule="auto"/>
        <w:ind w:right="117"/>
        <w:jc w:val="both"/>
        <w:rPr>
          <w:rFonts w:eastAsia="Constantia"/>
        </w:rPr>
      </w:pPr>
      <w:r>
        <w:rPr>
          <w:rFonts w:eastAsia="Constantia"/>
        </w:rPr>
        <w:tab/>
        <w:t xml:space="preserve">In addition to what has been done, we extended the analysis by collecting the natural disasters list in the past two years from </w:t>
      </w:r>
      <w:hyperlink r:id="rId19" w:history="1">
        <w:r w:rsidRPr="00526326">
          <w:rPr>
            <w:rStyle w:val="Hyperlink"/>
            <w:rFonts w:eastAsia="Constantia"/>
          </w:rPr>
          <w:t>http://emdat.be/disaster_list/index.html</w:t>
        </w:r>
      </w:hyperlink>
      <w:r>
        <w:rPr>
          <w:rFonts w:eastAsia="Constantia"/>
        </w:rPr>
        <w:t xml:space="preserve">. These natural disasters list is used to collect the tweets from twitter. This is done because when natural disaster occurs then there would be people tweeting on twitter expressing </w:t>
      </w:r>
      <w:r>
        <w:rPr>
          <w:rFonts w:eastAsia="Constantia"/>
        </w:rPr>
        <w:lastRenderedPageBreak/>
        <w:t>their concerns in the climate change.</w:t>
      </w:r>
      <w:r w:rsidR="00543D8E">
        <w:rPr>
          <w:rFonts w:eastAsia="Constantia"/>
        </w:rPr>
        <w:t xml:space="preserve"> Although there may be awareness programs when the disaster occurs, people will show their concerns on the change.</w:t>
      </w:r>
      <w:r w:rsidR="00E11CBD">
        <w:rPr>
          <w:rFonts w:eastAsia="Constantia"/>
        </w:rPr>
        <w:t xml:space="preserve"> Sentimental Analysis is being performed on the tweets collected on natural disasters.</w:t>
      </w:r>
    </w:p>
    <w:p w:rsidR="00CF3A20" w:rsidRDefault="00CF3A20" w:rsidP="00D9673E">
      <w:pPr>
        <w:tabs>
          <w:tab w:val="left" w:pos="821"/>
        </w:tabs>
        <w:spacing w:line="360" w:lineRule="auto"/>
        <w:ind w:right="117"/>
        <w:jc w:val="both"/>
        <w:rPr>
          <w:rFonts w:eastAsia="Constantia"/>
        </w:rPr>
      </w:pPr>
    </w:p>
    <w:p w:rsidR="00354668" w:rsidRPr="00CF3A20" w:rsidRDefault="00354668" w:rsidP="00D9673E">
      <w:pPr>
        <w:tabs>
          <w:tab w:val="left" w:pos="821"/>
        </w:tabs>
        <w:spacing w:line="360" w:lineRule="auto"/>
        <w:ind w:right="117"/>
        <w:jc w:val="both"/>
        <w:rPr>
          <w:rFonts w:eastAsia="Constantia"/>
          <w:b/>
          <w:u w:val="single"/>
        </w:rPr>
      </w:pPr>
      <w:r w:rsidRPr="00CF3A20">
        <w:rPr>
          <w:rFonts w:eastAsia="Constantia"/>
          <w:b/>
          <w:u w:val="single"/>
        </w:rPr>
        <w:t>HAPPINESS INDEX:</w:t>
      </w:r>
    </w:p>
    <w:p w:rsidR="00EE7280" w:rsidRDefault="00EE7280" w:rsidP="00D9673E">
      <w:pPr>
        <w:tabs>
          <w:tab w:val="left" w:pos="821"/>
        </w:tabs>
        <w:spacing w:line="360" w:lineRule="auto"/>
        <w:ind w:right="117"/>
        <w:jc w:val="both"/>
        <w:rPr>
          <w:rFonts w:eastAsia="Constantia"/>
        </w:rPr>
      </w:pPr>
      <w:r>
        <w:rPr>
          <w:rFonts w:eastAsia="Constantia"/>
        </w:rPr>
        <w:tab/>
      </w:r>
      <w:r w:rsidR="00E01806">
        <w:rPr>
          <w:rFonts w:eastAsia="Constantia"/>
        </w:rPr>
        <w:t xml:space="preserve">Happiness index is measure by taking the cities data with considering </w:t>
      </w:r>
      <w:r w:rsidR="0051365A">
        <w:rPr>
          <w:rFonts w:eastAsia="Constantia"/>
        </w:rPr>
        <w:t>so many factors</w:t>
      </w:r>
      <w:r w:rsidR="003D1FFF">
        <w:rPr>
          <w:rFonts w:eastAsia="Constantia"/>
        </w:rPr>
        <w:t xml:space="preserve"> such as GDP, Social support and healthy life etc.</w:t>
      </w:r>
      <w:r w:rsidR="00A81AD4">
        <w:rPr>
          <w:rFonts w:eastAsia="Constantia"/>
        </w:rPr>
        <w:t xml:space="preserve"> But considering happiness only on the way climate changes does</w:t>
      </w:r>
      <w:r w:rsidR="00B90678">
        <w:rPr>
          <w:rFonts w:eastAsia="Constantia"/>
        </w:rPr>
        <w:t xml:space="preserve"> </w:t>
      </w:r>
      <w:r w:rsidR="00A81AD4">
        <w:rPr>
          <w:rFonts w:eastAsia="Constantia"/>
        </w:rPr>
        <w:t>not yield good results, because not all the people are happy due to change in climate change nor sad due to change in climate</w:t>
      </w:r>
      <w:r w:rsidR="00DB6CBD">
        <w:rPr>
          <w:rFonts w:eastAsia="Constantia"/>
        </w:rPr>
        <w:t>.</w:t>
      </w:r>
    </w:p>
    <w:p w:rsidR="00DB6CBD" w:rsidRDefault="00DB6CBD" w:rsidP="00D9673E">
      <w:pPr>
        <w:tabs>
          <w:tab w:val="left" w:pos="821"/>
        </w:tabs>
        <w:spacing w:line="360" w:lineRule="auto"/>
        <w:ind w:right="117"/>
        <w:jc w:val="both"/>
        <w:rPr>
          <w:rFonts w:eastAsia="Constantia"/>
        </w:rPr>
      </w:pPr>
      <w:r>
        <w:rPr>
          <w:rFonts w:eastAsia="Constantia"/>
        </w:rPr>
        <w:tab/>
        <w:t xml:space="preserve">The </w:t>
      </w:r>
      <w:r w:rsidRPr="00DB6CBD">
        <w:rPr>
          <w:rFonts w:eastAsia="Constantia"/>
          <w:b/>
        </w:rPr>
        <w:t>Hedonometer</w:t>
      </w:r>
      <w:r>
        <w:rPr>
          <w:rFonts w:eastAsia="Constantia"/>
        </w:rPr>
        <w:t xml:space="preserve"> is the tool that </w:t>
      </w:r>
      <w:r w:rsidR="00B90678">
        <w:rPr>
          <w:rFonts w:eastAsia="Constantia"/>
        </w:rPr>
        <w:t>measures</w:t>
      </w:r>
      <w:r>
        <w:rPr>
          <w:rFonts w:eastAsia="Constantia"/>
        </w:rPr>
        <w:t xml:space="preserve"> the happiness </w:t>
      </w:r>
      <w:r w:rsidR="00B90678">
        <w:rPr>
          <w:rFonts w:eastAsia="Constantia"/>
        </w:rPr>
        <w:t>index on</w:t>
      </w:r>
      <w:r>
        <w:rPr>
          <w:rFonts w:eastAsia="Constantia"/>
        </w:rPr>
        <w:t xml:space="preserve"> twitter </w:t>
      </w:r>
      <w:r w:rsidR="00B90678">
        <w:rPr>
          <w:rFonts w:eastAsia="Constantia"/>
        </w:rPr>
        <w:t>every day</w:t>
      </w:r>
      <w:r>
        <w:rPr>
          <w:rFonts w:eastAsia="Constantia"/>
        </w:rPr>
        <w:t xml:space="preserve">. So, Hedonometer is implemented using python </w:t>
      </w:r>
      <w:r w:rsidR="00B90678">
        <w:rPr>
          <w:rFonts w:eastAsia="Constantia"/>
        </w:rPr>
        <w:t>language which takes</w:t>
      </w:r>
      <w:r>
        <w:rPr>
          <w:rFonts w:eastAsia="Constantia"/>
        </w:rPr>
        <w:t xml:space="preserve"> two inputs which are the list of tweets collected and the dictionary of words which has scores.</w:t>
      </w:r>
      <w:r w:rsidR="00635C8C">
        <w:rPr>
          <w:rFonts w:eastAsia="Constantia"/>
        </w:rPr>
        <w:t xml:space="preserve"> The </w:t>
      </w:r>
      <w:r w:rsidR="00301CC1">
        <w:rPr>
          <w:rFonts w:eastAsia="Constantia"/>
        </w:rPr>
        <w:t xml:space="preserve">Hedonometer checks the words in the dictionary and checks through the </w:t>
      </w:r>
      <w:r w:rsidR="00B90678">
        <w:rPr>
          <w:rFonts w:eastAsia="Constantia"/>
        </w:rPr>
        <w:t>tweets</w:t>
      </w:r>
      <w:r w:rsidR="00301CC1">
        <w:rPr>
          <w:rFonts w:eastAsia="Constantia"/>
        </w:rPr>
        <w:t xml:space="preserve"> if there are matching words, based on the number of words matches it calculates the happiness </w:t>
      </w:r>
      <w:r w:rsidR="00D0586C">
        <w:rPr>
          <w:rFonts w:eastAsia="Constantia"/>
        </w:rPr>
        <w:t>index for that particular tweet i.e</w:t>
      </w:r>
      <w:r w:rsidR="00B90678">
        <w:rPr>
          <w:rFonts w:eastAsia="Constantia"/>
        </w:rPr>
        <w:t>.</w:t>
      </w:r>
      <w:r w:rsidR="00D0586C">
        <w:rPr>
          <w:rFonts w:eastAsia="Constantia"/>
        </w:rPr>
        <w:t xml:space="preserve"> H</w:t>
      </w:r>
      <w:r w:rsidR="00D0586C" w:rsidRPr="00D0586C">
        <w:rPr>
          <w:rFonts w:eastAsia="Constantia"/>
        </w:rPr>
        <w:t xml:space="preserve">appiness score </w:t>
      </w:r>
      <w:r w:rsidR="00D0586C">
        <w:rPr>
          <w:rFonts w:eastAsia="Constantia"/>
        </w:rPr>
        <w:t xml:space="preserve">is calculated </w:t>
      </w:r>
      <w:r w:rsidR="00D0586C" w:rsidRPr="00D0586C">
        <w:rPr>
          <w:rFonts w:eastAsia="Constantia"/>
        </w:rPr>
        <w:t xml:space="preserve">based on the average happiness score of the </w:t>
      </w:r>
      <w:r w:rsidR="006D720B">
        <w:rPr>
          <w:rFonts w:eastAsia="Constantia"/>
        </w:rPr>
        <w:t xml:space="preserve"> matched </w:t>
      </w:r>
      <w:r w:rsidR="00D0586C" w:rsidRPr="00D0586C">
        <w:rPr>
          <w:rFonts w:eastAsia="Constantia"/>
        </w:rPr>
        <w:t>words contained within</w:t>
      </w:r>
      <w:r w:rsidR="00D0586C">
        <w:rPr>
          <w:rFonts w:eastAsia="Constantia"/>
        </w:rPr>
        <w:t xml:space="preserve"> each tweet.</w:t>
      </w:r>
    </w:p>
    <w:p w:rsidR="008D5248" w:rsidRDefault="008D5248" w:rsidP="00D9673E">
      <w:pPr>
        <w:tabs>
          <w:tab w:val="left" w:pos="821"/>
        </w:tabs>
        <w:spacing w:line="360" w:lineRule="auto"/>
        <w:ind w:right="117"/>
        <w:jc w:val="both"/>
        <w:rPr>
          <w:rFonts w:eastAsia="Constantia"/>
        </w:rPr>
      </w:pPr>
    </w:p>
    <w:p w:rsidR="000172E0" w:rsidRPr="00CF3A20" w:rsidRDefault="003E6895" w:rsidP="00D9673E">
      <w:pPr>
        <w:tabs>
          <w:tab w:val="left" w:pos="821"/>
        </w:tabs>
        <w:spacing w:line="360" w:lineRule="auto"/>
        <w:ind w:right="117"/>
        <w:jc w:val="both"/>
        <w:rPr>
          <w:rFonts w:eastAsia="Constantia"/>
          <w:b/>
          <w:u w:val="single"/>
        </w:rPr>
      </w:pPr>
      <w:r w:rsidRPr="00CF3A20">
        <w:rPr>
          <w:rFonts w:eastAsia="Constantia"/>
          <w:b/>
          <w:u w:val="single"/>
        </w:rPr>
        <w:t>VISUALIZATIONS:</w:t>
      </w:r>
    </w:p>
    <w:p w:rsidR="00120DDC" w:rsidRDefault="008D5248" w:rsidP="00D9673E">
      <w:pPr>
        <w:tabs>
          <w:tab w:val="left" w:pos="821"/>
        </w:tabs>
        <w:spacing w:line="360" w:lineRule="auto"/>
        <w:ind w:right="117"/>
        <w:jc w:val="both"/>
        <w:rPr>
          <w:rFonts w:eastAsia="Constantia"/>
          <w:b/>
        </w:rPr>
      </w:pPr>
      <w:r w:rsidRPr="008D5248">
        <w:rPr>
          <w:rFonts w:eastAsia="Constantia"/>
          <w:b/>
          <w:noProof/>
        </w:rPr>
        <w:drawing>
          <wp:inline distT="0" distB="0" distL="0" distR="0">
            <wp:extent cx="5626100" cy="3322955"/>
            <wp:effectExtent l="0" t="0" r="0" b="0"/>
            <wp:docPr id="6"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20"/>
                    <a:stretch>
                      <a:fillRect/>
                    </a:stretch>
                  </pic:blipFill>
                  <pic:spPr bwMode="auto">
                    <a:xfrm>
                      <a:off x="0" y="0"/>
                      <a:ext cx="5626100" cy="3322955"/>
                    </a:xfrm>
                    <a:prstGeom prst="rect">
                      <a:avLst/>
                    </a:prstGeom>
                    <a:noFill/>
                    <a:ln>
                      <a:noFill/>
                    </a:ln>
                    <a:effectLst/>
                    <a:extLst/>
                  </pic:spPr>
                </pic:pic>
              </a:graphicData>
            </a:graphic>
          </wp:inline>
        </w:drawing>
      </w:r>
    </w:p>
    <w:p w:rsidR="00120DDC" w:rsidRPr="00120DDC" w:rsidRDefault="00120DDC" w:rsidP="00120DDC">
      <w:pPr>
        <w:rPr>
          <w:rFonts w:eastAsia="Constantia"/>
        </w:rPr>
      </w:pPr>
    </w:p>
    <w:p w:rsidR="00120DDC" w:rsidRDefault="00120DDC" w:rsidP="00120DDC">
      <w:pPr>
        <w:rPr>
          <w:rFonts w:eastAsia="Constantia"/>
        </w:rPr>
      </w:pPr>
    </w:p>
    <w:p w:rsidR="00381C98" w:rsidRPr="00120DDC" w:rsidRDefault="00120DDC" w:rsidP="00120DDC">
      <w:pPr>
        <w:spacing w:line="360" w:lineRule="auto"/>
        <w:ind w:firstLine="720"/>
        <w:jc w:val="both"/>
        <w:rPr>
          <w:rFonts w:eastAsia="Constantia"/>
        </w:rPr>
      </w:pPr>
      <w:r>
        <w:rPr>
          <w:rFonts w:eastAsia="Constantia"/>
        </w:rPr>
        <w:t xml:space="preserve">The above visualization shows the words with their scores with the score associated with it. The words taken are the bi-grams because we have found the uni-gram </w:t>
      </w:r>
      <w:r>
        <w:rPr>
          <w:rFonts w:eastAsia="Constantia"/>
        </w:rPr>
        <w:lastRenderedPageBreak/>
        <w:t xml:space="preserve">words cannot </w:t>
      </w:r>
      <w:r w:rsidR="00B90678">
        <w:rPr>
          <w:rFonts w:eastAsia="Constantia"/>
        </w:rPr>
        <w:t>yield</w:t>
      </w:r>
      <w:r>
        <w:rPr>
          <w:rFonts w:eastAsia="Constantia"/>
        </w:rPr>
        <w:t xml:space="preserve"> good results to analyze the sentiment of the people.</w:t>
      </w:r>
    </w:p>
    <w:p w:rsidR="00536796" w:rsidRDefault="00536796" w:rsidP="00D9673E">
      <w:pPr>
        <w:tabs>
          <w:tab w:val="left" w:pos="821"/>
        </w:tabs>
        <w:spacing w:line="360" w:lineRule="auto"/>
        <w:ind w:right="117"/>
        <w:jc w:val="both"/>
        <w:rPr>
          <w:rFonts w:eastAsia="Constantia"/>
          <w:b/>
        </w:rPr>
      </w:pPr>
      <w:r>
        <w:rPr>
          <w:noProof/>
        </w:rPr>
        <w:drawing>
          <wp:inline distT="0" distB="0" distL="0" distR="0">
            <wp:extent cx="4917989" cy="38106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9595" cy="3819628"/>
                    </a:xfrm>
                    <a:prstGeom prst="rect">
                      <a:avLst/>
                    </a:prstGeom>
                  </pic:spPr>
                </pic:pic>
              </a:graphicData>
            </a:graphic>
          </wp:inline>
        </w:drawing>
      </w:r>
    </w:p>
    <w:p w:rsidR="00536796" w:rsidRDefault="00983E83" w:rsidP="00D9673E">
      <w:pPr>
        <w:tabs>
          <w:tab w:val="left" w:pos="821"/>
        </w:tabs>
        <w:spacing w:line="360" w:lineRule="auto"/>
        <w:ind w:right="117"/>
        <w:jc w:val="both"/>
        <w:rPr>
          <w:rFonts w:eastAsia="Constantia"/>
        </w:rPr>
      </w:pPr>
      <w:r>
        <w:rPr>
          <w:rFonts w:eastAsia="Constantia"/>
        </w:rPr>
        <w:tab/>
      </w:r>
      <w:r w:rsidR="00CE2231">
        <w:rPr>
          <w:rFonts w:eastAsia="Constantia"/>
        </w:rPr>
        <w:t xml:space="preserve">In the above visualization is done by taking some collected tweets from both the </w:t>
      </w:r>
      <w:r w:rsidR="00CE2231" w:rsidRPr="005F162B">
        <w:rPr>
          <w:rFonts w:eastAsia="Constantia"/>
          <w:noProof/>
        </w:rPr>
        <w:t>climate related</w:t>
      </w:r>
      <w:r w:rsidR="00CE2231">
        <w:rPr>
          <w:rFonts w:eastAsia="Constantia"/>
        </w:rPr>
        <w:t xml:space="preserve"> keywords and natural disasters. In the visualization the column % defines the sentiment scores calculated </w:t>
      </w:r>
      <w:r w:rsidR="00D03F19">
        <w:rPr>
          <w:rFonts w:eastAsia="Constantia"/>
        </w:rPr>
        <w:t>for all the tweets which is positive values, negative values</w:t>
      </w:r>
      <w:r w:rsidR="00522B4C">
        <w:rPr>
          <w:rFonts w:eastAsia="Constantia"/>
        </w:rPr>
        <w:t xml:space="preserve"> and 0 is considered as neutral sentiment. For the Climate Change tweets the </w:t>
      </w:r>
      <w:r w:rsidR="00634D9B">
        <w:rPr>
          <w:rFonts w:eastAsia="Constantia"/>
        </w:rPr>
        <w:t>neutral percentage is high i.e.</w:t>
      </w:r>
      <w:r w:rsidR="00522B4C">
        <w:rPr>
          <w:rFonts w:eastAsia="Constantia"/>
        </w:rPr>
        <w:t xml:space="preserve"> the value 0 has more than half which is 54%.</w:t>
      </w:r>
      <w:r w:rsidR="00FF0E03">
        <w:rPr>
          <w:rFonts w:eastAsia="Constantia"/>
        </w:rPr>
        <w:t xml:space="preserve"> As seen the tweets which are related to the climate change keyword has </w:t>
      </w:r>
      <w:r w:rsidR="00634D9B">
        <w:rPr>
          <w:rFonts w:eastAsia="Constantia"/>
        </w:rPr>
        <w:t>focused</w:t>
      </w:r>
      <w:r w:rsidR="00FF0E03">
        <w:rPr>
          <w:rFonts w:eastAsia="Constantia"/>
        </w:rPr>
        <w:t xml:space="preserve"> mostly on the awareness programs which just gives a neutral sentiment and the negative sentiments are all people concerns about climate change. The climate change tweets have more </w:t>
      </w:r>
      <w:r w:rsidR="00634D9B">
        <w:rPr>
          <w:rFonts w:eastAsia="Constantia"/>
        </w:rPr>
        <w:t>positive</w:t>
      </w:r>
      <w:r w:rsidR="00FF0E03">
        <w:rPr>
          <w:rFonts w:eastAsia="Constantia"/>
        </w:rPr>
        <w:t xml:space="preserve"> tweets too which can be said that the people are speaking </w:t>
      </w:r>
      <w:r w:rsidR="00634D9B">
        <w:rPr>
          <w:rFonts w:eastAsia="Constantia"/>
        </w:rPr>
        <w:t>well</w:t>
      </w:r>
      <w:r w:rsidR="00FF0E03">
        <w:rPr>
          <w:rFonts w:eastAsia="Constantia"/>
        </w:rPr>
        <w:t xml:space="preserve"> </w:t>
      </w:r>
      <w:r w:rsidR="00634D9B">
        <w:rPr>
          <w:rFonts w:eastAsia="Constantia"/>
        </w:rPr>
        <w:t>about the awareness programs and</w:t>
      </w:r>
      <w:r w:rsidR="00FF0E03">
        <w:rPr>
          <w:rFonts w:eastAsia="Constantia"/>
        </w:rPr>
        <w:t xml:space="preserve"> are giving </w:t>
      </w:r>
      <w:r w:rsidR="00634D9B">
        <w:rPr>
          <w:rFonts w:eastAsia="Constantia"/>
        </w:rPr>
        <w:t>positive</w:t>
      </w:r>
      <w:r w:rsidR="00FF0E03">
        <w:rPr>
          <w:rFonts w:eastAsia="Constantia"/>
        </w:rPr>
        <w:t xml:space="preserve"> comments.</w:t>
      </w:r>
    </w:p>
    <w:p w:rsidR="00983E83" w:rsidRDefault="00983E83" w:rsidP="00D9673E">
      <w:pPr>
        <w:tabs>
          <w:tab w:val="left" w:pos="821"/>
        </w:tabs>
        <w:spacing w:line="360" w:lineRule="auto"/>
        <w:ind w:right="117"/>
        <w:jc w:val="both"/>
        <w:rPr>
          <w:rFonts w:eastAsia="Constantia"/>
        </w:rPr>
      </w:pPr>
      <w:r>
        <w:rPr>
          <w:rFonts w:eastAsia="Constantia"/>
        </w:rPr>
        <w:tab/>
        <w:t xml:space="preserve">On the other hand, the natural disaster tweets are having more negative sentiments and less positive sentiments. Which shows there is 26% decline in neutral sentiments too which says the people are </w:t>
      </w:r>
      <w:r w:rsidR="00634D9B">
        <w:rPr>
          <w:rFonts w:eastAsia="Constantia"/>
        </w:rPr>
        <w:t>sadder</w:t>
      </w:r>
      <w:r>
        <w:rPr>
          <w:rFonts w:eastAsia="Constantia"/>
        </w:rPr>
        <w:t xml:space="preserve"> with the disasters.</w:t>
      </w:r>
    </w:p>
    <w:p w:rsidR="00983E83" w:rsidRDefault="000A22E7" w:rsidP="00D9673E">
      <w:pPr>
        <w:tabs>
          <w:tab w:val="left" w:pos="821"/>
        </w:tabs>
        <w:spacing w:line="360" w:lineRule="auto"/>
        <w:ind w:right="117"/>
        <w:jc w:val="both"/>
        <w:rPr>
          <w:rFonts w:eastAsia="Constantia"/>
        </w:rPr>
      </w:pPr>
      <w:r>
        <w:rPr>
          <w:rFonts w:eastAsia="Constantia"/>
        </w:rPr>
        <w:tab/>
        <w:t xml:space="preserve">This concludes the </w:t>
      </w:r>
      <w:r>
        <w:rPr>
          <w:rFonts w:eastAsia="Constantia"/>
          <w:b/>
        </w:rPr>
        <w:t>hypothesis</w:t>
      </w:r>
      <w:r>
        <w:rPr>
          <w:rFonts w:eastAsia="Constantia"/>
        </w:rPr>
        <w:t xml:space="preserve"> which </w:t>
      </w:r>
      <w:r w:rsidR="00634D9B">
        <w:rPr>
          <w:rFonts w:eastAsia="Constantia"/>
        </w:rPr>
        <w:t>is the</w:t>
      </w:r>
      <w:r>
        <w:rPr>
          <w:rFonts w:eastAsia="Constantia"/>
        </w:rPr>
        <w:t xml:space="preserve"> </w:t>
      </w:r>
      <w:r w:rsidR="00634D9B">
        <w:rPr>
          <w:rFonts w:eastAsia="Constantia"/>
        </w:rPr>
        <w:t>human’s</w:t>
      </w:r>
      <w:r>
        <w:rPr>
          <w:rFonts w:eastAsia="Constantia"/>
        </w:rPr>
        <w:t xml:space="preserve"> </w:t>
      </w:r>
      <w:r w:rsidR="00634D9B">
        <w:rPr>
          <w:rFonts w:eastAsia="Constantia"/>
        </w:rPr>
        <w:t>behavior</w:t>
      </w:r>
      <w:r>
        <w:rPr>
          <w:rFonts w:eastAsia="Constantia"/>
        </w:rPr>
        <w:t xml:space="preserve"> change when the </w:t>
      </w:r>
      <w:r w:rsidR="00634D9B">
        <w:rPr>
          <w:rFonts w:eastAsia="Constantia"/>
        </w:rPr>
        <w:t>climates</w:t>
      </w:r>
      <w:r>
        <w:rPr>
          <w:rFonts w:eastAsia="Constantia"/>
        </w:rPr>
        <w:t xml:space="preserve"> changes i.e. people are </w:t>
      </w:r>
      <w:r w:rsidR="00634D9B">
        <w:rPr>
          <w:rFonts w:eastAsia="Constantia"/>
        </w:rPr>
        <w:t>sadder</w:t>
      </w:r>
      <w:r>
        <w:rPr>
          <w:rFonts w:eastAsia="Constantia"/>
        </w:rPr>
        <w:t xml:space="preserve"> when the climate</w:t>
      </w:r>
      <w:r w:rsidR="00D3503B">
        <w:rPr>
          <w:rFonts w:eastAsia="Constantia"/>
        </w:rPr>
        <w:t xml:space="preserve"> is changing and the relation</w:t>
      </w:r>
      <w:r>
        <w:rPr>
          <w:rFonts w:eastAsia="Constantia"/>
        </w:rPr>
        <w:t>shi</w:t>
      </w:r>
      <w:r w:rsidR="00D3503B">
        <w:rPr>
          <w:rFonts w:eastAsia="Constantia"/>
        </w:rPr>
        <w:t>p</w:t>
      </w:r>
      <w:r>
        <w:rPr>
          <w:rFonts w:eastAsia="Constantia"/>
        </w:rPr>
        <w:t xml:space="preserve"> between </w:t>
      </w:r>
      <w:r w:rsidR="00392E15">
        <w:rPr>
          <w:rFonts w:eastAsia="Constantia"/>
        </w:rPr>
        <w:t>climate change and happiness is also shown in the above figure.</w:t>
      </w:r>
    </w:p>
    <w:p w:rsidR="00EB4A8E" w:rsidRDefault="00EB4A8E" w:rsidP="00D9673E">
      <w:pPr>
        <w:tabs>
          <w:tab w:val="left" w:pos="821"/>
        </w:tabs>
        <w:spacing w:line="360" w:lineRule="auto"/>
        <w:ind w:right="117"/>
        <w:jc w:val="both"/>
        <w:rPr>
          <w:rFonts w:eastAsia="Constantia"/>
        </w:rPr>
      </w:pPr>
    </w:p>
    <w:p w:rsidR="00EB4A8E" w:rsidRPr="00536796" w:rsidRDefault="00EB4A8E" w:rsidP="00D9673E">
      <w:pPr>
        <w:tabs>
          <w:tab w:val="left" w:pos="821"/>
        </w:tabs>
        <w:spacing w:line="360" w:lineRule="auto"/>
        <w:ind w:right="117"/>
        <w:jc w:val="both"/>
        <w:rPr>
          <w:rFonts w:eastAsia="Constantia"/>
        </w:rPr>
      </w:pPr>
    </w:p>
    <w:p w:rsidR="00E97A28" w:rsidRDefault="00E97A28" w:rsidP="00D9673E">
      <w:pPr>
        <w:tabs>
          <w:tab w:val="left" w:pos="821"/>
        </w:tabs>
        <w:spacing w:line="360" w:lineRule="auto"/>
        <w:ind w:right="117"/>
        <w:jc w:val="both"/>
        <w:rPr>
          <w:rFonts w:eastAsia="Constantia"/>
          <w:b/>
        </w:rPr>
      </w:pPr>
    </w:p>
    <w:p w:rsidR="00E97A28" w:rsidRDefault="00E97A28" w:rsidP="00D9673E">
      <w:pPr>
        <w:tabs>
          <w:tab w:val="left" w:pos="821"/>
        </w:tabs>
        <w:spacing w:line="360" w:lineRule="auto"/>
        <w:ind w:right="117"/>
        <w:jc w:val="both"/>
        <w:rPr>
          <w:rFonts w:eastAsia="Constantia"/>
          <w:b/>
          <w:u w:val="single"/>
        </w:rPr>
      </w:pPr>
      <w:r w:rsidRPr="00CF3A20">
        <w:rPr>
          <w:rFonts w:eastAsia="Constantia"/>
          <w:b/>
          <w:u w:val="single"/>
        </w:rPr>
        <w:t xml:space="preserve">FINAL CONCLUSION </w:t>
      </w:r>
    </w:p>
    <w:p w:rsidR="00F023A2" w:rsidRPr="00342C5F" w:rsidRDefault="00342C5F" w:rsidP="00342C5F">
      <w:pPr>
        <w:numPr>
          <w:ilvl w:val="0"/>
          <w:numId w:val="2"/>
        </w:numPr>
        <w:tabs>
          <w:tab w:val="left" w:pos="821"/>
        </w:tabs>
        <w:spacing w:line="360" w:lineRule="auto"/>
        <w:ind w:right="117"/>
        <w:jc w:val="both"/>
        <w:rPr>
          <w:rFonts w:eastAsia="Constantia"/>
        </w:rPr>
      </w:pPr>
      <w:r>
        <w:rPr>
          <w:rFonts w:eastAsia="Constantia"/>
        </w:rPr>
        <w:t xml:space="preserve">Learned to apply Data Preparation and Analysis </w:t>
      </w:r>
      <w:r w:rsidR="00621B3C" w:rsidRPr="00342C5F">
        <w:rPr>
          <w:rFonts w:eastAsia="Constantia"/>
        </w:rPr>
        <w:t xml:space="preserve">concepts on </w:t>
      </w:r>
      <w:r w:rsidR="00621B3C" w:rsidRPr="005F162B">
        <w:rPr>
          <w:rFonts w:eastAsia="Constantia"/>
          <w:noProof/>
        </w:rPr>
        <w:t>real world</w:t>
      </w:r>
      <w:r w:rsidR="00621B3C" w:rsidRPr="00342C5F">
        <w:rPr>
          <w:rFonts w:eastAsia="Constantia"/>
        </w:rPr>
        <w:t xml:space="preserve"> data and how it should be handled</w:t>
      </w:r>
      <w:r>
        <w:rPr>
          <w:rFonts w:eastAsia="Constantia"/>
        </w:rPr>
        <w:t>.</w:t>
      </w:r>
    </w:p>
    <w:p w:rsidR="00F023A2" w:rsidRPr="00342C5F" w:rsidRDefault="00621B3C" w:rsidP="00342C5F">
      <w:pPr>
        <w:numPr>
          <w:ilvl w:val="0"/>
          <w:numId w:val="2"/>
        </w:numPr>
        <w:tabs>
          <w:tab w:val="left" w:pos="821"/>
        </w:tabs>
        <w:spacing w:line="360" w:lineRule="auto"/>
        <w:ind w:right="117"/>
        <w:jc w:val="both"/>
        <w:rPr>
          <w:rFonts w:eastAsia="Constantia"/>
        </w:rPr>
      </w:pPr>
      <w:r w:rsidRPr="00342C5F">
        <w:rPr>
          <w:rFonts w:eastAsia="Constantia"/>
        </w:rPr>
        <w:t xml:space="preserve">When doing supervised learning </w:t>
      </w:r>
      <w:r w:rsidR="00342C5F" w:rsidRPr="00342C5F">
        <w:rPr>
          <w:rFonts w:eastAsia="Constantia"/>
        </w:rPr>
        <w:t>makes</w:t>
      </w:r>
      <w:r w:rsidRPr="00342C5F">
        <w:rPr>
          <w:rFonts w:eastAsia="Constantia"/>
        </w:rPr>
        <w:t xml:space="preserve"> sure you know the distribution of your classifiers. The distribution can create problems.</w:t>
      </w:r>
    </w:p>
    <w:p w:rsidR="00F023A2" w:rsidRDefault="00DA48E7" w:rsidP="00342C5F">
      <w:pPr>
        <w:numPr>
          <w:ilvl w:val="0"/>
          <w:numId w:val="2"/>
        </w:numPr>
        <w:tabs>
          <w:tab w:val="left" w:pos="821"/>
        </w:tabs>
        <w:spacing w:line="360" w:lineRule="auto"/>
        <w:ind w:right="117"/>
        <w:jc w:val="both"/>
        <w:rPr>
          <w:rFonts w:eastAsia="Constantia"/>
        </w:rPr>
      </w:pPr>
      <w:r>
        <w:rPr>
          <w:rFonts w:eastAsia="Constantia"/>
        </w:rPr>
        <w:t>Understanding the correct data for any analysis is very important.</w:t>
      </w:r>
    </w:p>
    <w:p w:rsidR="00DA48E7" w:rsidRDefault="00DA48E7" w:rsidP="00291A3B">
      <w:pPr>
        <w:numPr>
          <w:ilvl w:val="0"/>
          <w:numId w:val="2"/>
        </w:numPr>
        <w:tabs>
          <w:tab w:val="left" w:pos="821"/>
        </w:tabs>
        <w:spacing w:line="360" w:lineRule="auto"/>
        <w:ind w:right="117"/>
        <w:jc w:val="both"/>
        <w:rPr>
          <w:rFonts w:eastAsia="Constantia"/>
        </w:rPr>
      </w:pPr>
      <w:r>
        <w:rPr>
          <w:rFonts w:eastAsia="Constantia"/>
        </w:rPr>
        <w:t xml:space="preserve">Human behaviors towards climate change increase in population and activities that lead to emission of carbon dioxide or methane </w:t>
      </w:r>
      <w:r w:rsidRPr="005F162B">
        <w:rPr>
          <w:rFonts w:eastAsia="Constantia"/>
          <w:noProof/>
        </w:rPr>
        <w:t>gases</w:t>
      </w:r>
      <w:r>
        <w:rPr>
          <w:rFonts w:eastAsia="Constantia"/>
        </w:rPr>
        <w:t xml:space="preserve"> are largely responsible for current trends in global climate change.</w:t>
      </w:r>
    </w:p>
    <w:p w:rsidR="00291A3B" w:rsidRDefault="00291A3B" w:rsidP="00291A3B">
      <w:pPr>
        <w:numPr>
          <w:ilvl w:val="0"/>
          <w:numId w:val="2"/>
        </w:numPr>
        <w:tabs>
          <w:tab w:val="left" w:pos="821"/>
        </w:tabs>
        <w:spacing w:line="360" w:lineRule="auto"/>
        <w:ind w:right="117"/>
        <w:jc w:val="both"/>
        <w:rPr>
          <w:rFonts w:eastAsia="Constantia"/>
        </w:rPr>
      </w:pPr>
      <w:r>
        <w:rPr>
          <w:rFonts w:eastAsia="Constantia"/>
        </w:rPr>
        <w:t xml:space="preserve">Above analysis shows perfectly that any bad climate change affects </w:t>
      </w:r>
      <w:r w:rsidR="0074370A">
        <w:rPr>
          <w:rFonts w:eastAsia="Constantia"/>
        </w:rPr>
        <w:t>human behavior badly and on the other hand making any change towards improving the environment condition also brings change in human behavior.</w:t>
      </w:r>
    </w:p>
    <w:p w:rsidR="0074370A" w:rsidRPr="00291A3B" w:rsidRDefault="0074370A" w:rsidP="00291A3B">
      <w:pPr>
        <w:numPr>
          <w:ilvl w:val="0"/>
          <w:numId w:val="2"/>
        </w:numPr>
        <w:tabs>
          <w:tab w:val="left" w:pos="821"/>
        </w:tabs>
        <w:spacing w:line="360" w:lineRule="auto"/>
        <w:ind w:right="117"/>
        <w:jc w:val="both"/>
        <w:rPr>
          <w:rFonts w:eastAsia="Constantia"/>
        </w:rPr>
      </w:pPr>
      <w:r>
        <w:rPr>
          <w:rFonts w:eastAsia="Constantia"/>
        </w:rPr>
        <w:t xml:space="preserve">Using happiness Index we have shown above in which areas people are more concerned towards climate change and taking various steps to improve it and make </w:t>
      </w:r>
      <w:r w:rsidRPr="005F162B">
        <w:rPr>
          <w:rFonts w:eastAsia="Constantia"/>
          <w:noProof/>
        </w:rPr>
        <w:t>their</w:t>
      </w:r>
      <w:r>
        <w:rPr>
          <w:rFonts w:eastAsia="Constantia"/>
        </w:rPr>
        <w:t xml:space="preserve"> surrounding better i.e. increasing happiness Index.</w:t>
      </w:r>
    </w:p>
    <w:p w:rsidR="006839E1" w:rsidRDefault="006839E1" w:rsidP="00D9673E">
      <w:pPr>
        <w:tabs>
          <w:tab w:val="left" w:pos="821"/>
        </w:tabs>
        <w:spacing w:line="360" w:lineRule="auto"/>
        <w:ind w:right="117"/>
        <w:jc w:val="both"/>
        <w:rPr>
          <w:rFonts w:eastAsia="Constantia"/>
          <w:b/>
          <w:u w:val="single"/>
        </w:rPr>
      </w:pPr>
    </w:p>
    <w:p w:rsidR="006839E1" w:rsidRDefault="006839E1" w:rsidP="00D9673E">
      <w:pPr>
        <w:tabs>
          <w:tab w:val="left" w:pos="821"/>
        </w:tabs>
        <w:spacing w:line="360" w:lineRule="auto"/>
        <w:ind w:right="117"/>
        <w:jc w:val="both"/>
        <w:rPr>
          <w:rFonts w:eastAsia="Constantia"/>
          <w:b/>
          <w:u w:val="single"/>
        </w:rPr>
      </w:pPr>
    </w:p>
    <w:p w:rsidR="006839E1" w:rsidRPr="00CF3A20" w:rsidRDefault="006839E1" w:rsidP="00D9673E">
      <w:pPr>
        <w:tabs>
          <w:tab w:val="left" w:pos="821"/>
        </w:tabs>
        <w:spacing w:line="360" w:lineRule="auto"/>
        <w:ind w:right="117"/>
        <w:jc w:val="both"/>
        <w:rPr>
          <w:rFonts w:eastAsia="Constantia"/>
          <w:b/>
          <w:u w:val="single"/>
        </w:rPr>
      </w:pPr>
      <w:r>
        <w:rPr>
          <w:rFonts w:eastAsia="Constantia"/>
          <w:b/>
          <w:u w:val="single"/>
        </w:rPr>
        <w:t>REFERENCES:</w:t>
      </w:r>
    </w:p>
    <w:p w:rsidR="00E93C5B" w:rsidRDefault="00480539" w:rsidP="00E93C5B">
      <w:pPr>
        <w:tabs>
          <w:tab w:val="left" w:pos="821"/>
        </w:tabs>
        <w:spacing w:line="480" w:lineRule="auto"/>
        <w:ind w:right="117"/>
        <w:jc w:val="both"/>
        <w:rPr>
          <w:rStyle w:val="Hyperlink"/>
        </w:rPr>
      </w:pPr>
      <w:hyperlink r:id="rId22" w:history="1">
        <w:r w:rsidR="00E93C5B" w:rsidRPr="0065080F">
          <w:rPr>
            <w:rStyle w:val="Hyperlink"/>
          </w:rPr>
          <w:t>http://www.sciencedirect.com/science/article/pii/S0959378015000369</w:t>
        </w:r>
      </w:hyperlink>
    </w:p>
    <w:p w:rsidR="00E93C5B" w:rsidRPr="00E93C5B" w:rsidRDefault="00E93C5B" w:rsidP="00E93C5B">
      <w:pPr>
        <w:tabs>
          <w:tab w:val="left" w:pos="821"/>
        </w:tabs>
        <w:spacing w:line="480" w:lineRule="auto"/>
        <w:ind w:right="117"/>
        <w:jc w:val="both"/>
        <w:rPr>
          <w:rStyle w:val="Hyperlink"/>
        </w:rPr>
      </w:pPr>
      <w:r w:rsidRPr="00E93C5B">
        <w:rPr>
          <w:rStyle w:val="Hyperlink"/>
        </w:rPr>
        <w:t>http://www.cse.scu.edu/~yfang/climate-fang.pdf</w:t>
      </w:r>
    </w:p>
    <w:p w:rsidR="000172E0" w:rsidRPr="00E93C5B" w:rsidRDefault="00E93C5B" w:rsidP="00E93C5B">
      <w:pPr>
        <w:tabs>
          <w:tab w:val="left" w:pos="821"/>
        </w:tabs>
        <w:spacing w:line="480" w:lineRule="auto"/>
        <w:ind w:right="117"/>
        <w:jc w:val="both"/>
        <w:rPr>
          <w:rStyle w:val="Hyperlink"/>
        </w:rPr>
      </w:pPr>
      <w:r w:rsidRPr="00E93C5B">
        <w:rPr>
          <w:rStyle w:val="Hyperlink"/>
        </w:rPr>
        <w:t>https://www3.epa.gov/climatechange/glossary.html</w:t>
      </w:r>
      <w:r w:rsidR="000172E0" w:rsidRPr="00E93C5B">
        <w:rPr>
          <w:rStyle w:val="Hyperlink"/>
        </w:rPr>
        <w:tab/>
      </w:r>
    </w:p>
    <w:p w:rsidR="002645E8" w:rsidRPr="00E93C5B" w:rsidRDefault="00480539" w:rsidP="00E93C5B">
      <w:pPr>
        <w:pStyle w:val="BodyText"/>
        <w:spacing w:line="480" w:lineRule="auto"/>
        <w:jc w:val="both"/>
        <w:rPr>
          <w:rStyle w:val="Hyperlink"/>
        </w:rPr>
      </w:pPr>
      <w:hyperlink r:id="rId23" w:history="1">
        <w:r w:rsidR="00E93C5B" w:rsidRPr="0065080F">
          <w:rPr>
            <w:rStyle w:val="Hyperlink"/>
          </w:rPr>
          <w:t>http://emdat.be/disaster_list/index.html</w:t>
        </w:r>
      </w:hyperlink>
    </w:p>
    <w:p w:rsidR="00E93C5B" w:rsidRPr="00E93C5B" w:rsidRDefault="00E93C5B" w:rsidP="00E93C5B">
      <w:pPr>
        <w:pStyle w:val="BodyText"/>
        <w:spacing w:line="480" w:lineRule="auto"/>
        <w:jc w:val="both"/>
        <w:rPr>
          <w:rStyle w:val="Hyperlink"/>
        </w:rPr>
      </w:pPr>
      <w:r w:rsidRPr="00E93C5B">
        <w:rPr>
          <w:rStyle w:val="Hyperlink"/>
        </w:rPr>
        <w:t>http://tweettracker.fulton.asu.edu/tda/TwitterDataAnalytics.pdf</w:t>
      </w:r>
    </w:p>
    <w:p w:rsidR="002645E8" w:rsidRPr="00E93C5B" w:rsidRDefault="00480539" w:rsidP="00E93C5B">
      <w:pPr>
        <w:pStyle w:val="BodyText"/>
        <w:spacing w:before="9" w:line="480" w:lineRule="auto"/>
        <w:jc w:val="both"/>
        <w:rPr>
          <w:rStyle w:val="Hyperlink"/>
        </w:rPr>
      </w:pPr>
      <w:hyperlink r:id="rId24" w:history="1">
        <w:r w:rsidR="00E93C5B" w:rsidRPr="0065080F">
          <w:rPr>
            <w:rStyle w:val="Hyperlink"/>
          </w:rPr>
          <w:t>http://hedonometer.org/index.html</w:t>
        </w:r>
      </w:hyperlink>
    </w:p>
    <w:p w:rsidR="00E93C5B" w:rsidRPr="00E93C5B" w:rsidRDefault="00480539" w:rsidP="00E93C5B">
      <w:pPr>
        <w:pStyle w:val="BodyText"/>
        <w:spacing w:before="9" w:line="480" w:lineRule="auto"/>
        <w:jc w:val="both"/>
        <w:rPr>
          <w:rStyle w:val="Hyperlink"/>
        </w:rPr>
      </w:pPr>
      <w:hyperlink r:id="rId25" w:history="1">
        <w:r w:rsidR="00E93C5B" w:rsidRPr="0065080F">
          <w:rPr>
            <w:rStyle w:val="Hyperlink"/>
          </w:rPr>
          <w:t>http://journals.plos.org/plosone/article?id=10.1371/journal.pone.0026752</w:t>
        </w:r>
      </w:hyperlink>
    </w:p>
    <w:p w:rsidR="00E93C5B" w:rsidRPr="00E93C5B" w:rsidRDefault="00480539" w:rsidP="00E93C5B">
      <w:pPr>
        <w:pStyle w:val="BodyText"/>
        <w:spacing w:before="9" w:line="480" w:lineRule="auto"/>
        <w:jc w:val="both"/>
        <w:rPr>
          <w:rStyle w:val="Hyperlink"/>
        </w:rPr>
      </w:pPr>
      <w:hyperlink r:id="rId26" w:history="1">
        <w:r w:rsidR="00E93C5B" w:rsidRPr="0065080F">
          <w:rPr>
            <w:rStyle w:val="Hyperlink"/>
          </w:rPr>
          <w:t>http://www.indexmundi.com/g/g.aspx?v=21000&amp;c=in&amp;l=en</w:t>
        </w:r>
      </w:hyperlink>
    </w:p>
    <w:p w:rsidR="00E93C5B" w:rsidRDefault="00480539" w:rsidP="00E93C5B">
      <w:pPr>
        <w:pStyle w:val="BodyText"/>
        <w:spacing w:before="9" w:line="480" w:lineRule="auto"/>
        <w:jc w:val="both"/>
        <w:rPr>
          <w:rStyle w:val="Hyperlink"/>
        </w:rPr>
      </w:pPr>
      <w:hyperlink r:id="rId27" w:history="1">
        <w:r w:rsidR="00F70D04" w:rsidRPr="00235A99">
          <w:rPr>
            <w:rStyle w:val="Hyperlink"/>
          </w:rPr>
          <w:t>https://data.gov.in/catalog/global-average-temperature-and-atmosphere-concentration-carbon-dioxide</w:t>
        </w:r>
      </w:hyperlink>
    </w:p>
    <w:p w:rsidR="00F70D04" w:rsidRDefault="00F70D04" w:rsidP="00E93C5B">
      <w:pPr>
        <w:pStyle w:val="BodyText"/>
        <w:spacing w:before="9" w:line="480" w:lineRule="auto"/>
        <w:jc w:val="both"/>
        <w:rPr>
          <w:rStyle w:val="Hyperlink"/>
        </w:rPr>
      </w:pPr>
    </w:p>
    <w:p w:rsidR="00F70D04" w:rsidRDefault="00F70D04" w:rsidP="00E93C5B">
      <w:pPr>
        <w:pStyle w:val="BodyText"/>
        <w:spacing w:before="9" w:line="480" w:lineRule="auto"/>
        <w:jc w:val="both"/>
        <w:rPr>
          <w:rStyle w:val="Hyperlink"/>
        </w:rPr>
      </w:pPr>
    </w:p>
    <w:p w:rsidR="00D42848" w:rsidRDefault="00D42848" w:rsidP="00E93C5B">
      <w:pPr>
        <w:pStyle w:val="BodyText"/>
        <w:spacing w:before="9" w:line="480" w:lineRule="auto"/>
        <w:jc w:val="both"/>
        <w:rPr>
          <w:rStyle w:val="Hyperlink"/>
          <w:b/>
          <w:color w:val="auto"/>
        </w:rPr>
      </w:pPr>
      <w:r>
        <w:rPr>
          <w:rStyle w:val="Hyperlink"/>
          <w:b/>
          <w:color w:val="auto"/>
        </w:rPr>
        <w:lastRenderedPageBreak/>
        <w:t>Data Sources:</w:t>
      </w:r>
    </w:p>
    <w:p w:rsidR="00D42848" w:rsidRPr="00E93C5B" w:rsidRDefault="00480539" w:rsidP="00D42848">
      <w:pPr>
        <w:pStyle w:val="BodyText"/>
        <w:spacing w:before="9" w:line="480" w:lineRule="auto"/>
        <w:jc w:val="both"/>
        <w:rPr>
          <w:rStyle w:val="Hyperlink"/>
        </w:rPr>
      </w:pPr>
      <w:hyperlink r:id="rId28" w:history="1">
        <w:r w:rsidR="00D42848" w:rsidRPr="0065080F">
          <w:rPr>
            <w:rStyle w:val="Hyperlink"/>
          </w:rPr>
          <w:t>http://www.indexmundi.com/g/g.aspx?v=21000&amp;c=in&amp;l=en</w:t>
        </w:r>
      </w:hyperlink>
    </w:p>
    <w:p w:rsidR="00D42848" w:rsidRPr="00D42848" w:rsidRDefault="00480539" w:rsidP="00D42848">
      <w:pPr>
        <w:pStyle w:val="BodyText"/>
        <w:spacing w:before="9" w:line="480" w:lineRule="auto"/>
        <w:jc w:val="both"/>
        <w:rPr>
          <w:rStyle w:val="Hyperlink"/>
        </w:rPr>
      </w:pPr>
      <w:hyperlink r:id="rId29" w:history="1">
        <w:r w:rsidR="00D42848" w:rsidRPr="00235A99">
          <w:rPr>
            <w:rStyle w:val="Hyperlink"/>
          </w:rPr>
          <w:t>https://data.gov.in/catalog/global-average-temperature-and-atmosphere-concentration-carbon-dioxide</w:t>
        </w:r>
      </w:hyperlink>
    </w:p>
    <w:p w:rsidR="00D42848" w:rsidRDefault="00D42848" w:rsidP="00E93C5B">
      <w:pPr>
        <w:pStyle w:val="BodyText"/>
        <w:spacing w:before="9" w:line="480" w:lineRule="auto"/>
        <w:jc w:val="both"/>
        <w:rPr>
          <w:rStyle w:val="Hyperlink"/>
          <w:b/>
          <w:color w:val="auto"/>
        </w:rPr>
      </w:pPr>
    </w:p>
    <w:p w:rsidR="00F70D04" w:rsidRDefault="00D42848" w:rsidP="00E93C5B">
      <w:pPr>
        <w:pStyle w:val="BodyText"/>
        <w:spacing w:before="9" w:line="480" w:lineRule="auto"/>
        <w:jc w:val="both"/>
        <w:rPr>
          <w:rStyle w:val="Hyperlink"/>
          <w:b/>
          <w:color w:val="auto"/>
        </w:rPr>
      </w:pPr>
      <w:r>
        <w:rPr>
          <w:rStyle w:val="Hyperlink"/>
          <w:b/>
          <w:color w:val="auto"/>
        </w:rPr>
        <w:object w:dxaOrig="1498" w:dyaOrig="980">
          <v:shape id="_x0000_i1026" type="#_x0000_t75" style="width:74.95pt;height:49.1pt" o:ole="">
            <v:imagedata r:id="rId30" o:title=""/>
          </v:shape>
          <o:OLEObject Type="Embed" ProgID="Excel.Sheet.12" ShapeID="_x0000_i1026" DrawAspect="Icon" ObjectID="_1554997741" r:id="rId31"/>
        </w:object>
      </w:r>
      <w:r>
        <w:rPr>
          <w:rStyle w:val="Hyperlink"/>
          <w:b/>
          <w:color w:val="auto"/>
        </w:rPr>
        <w:object w:dxaOrig="1498" w:dyaOrig="980">
          <v:shape id="_x0000_i1027" type="#_x0000_t75" style="width:74.95pt;height:49.1pt" o:ole="">
            <v:imagedata r:id="rId32" o:title=""/>
          </v:shape>
          <o:OLEObject Type="Link" ProgID="Excel.SheetMacroEnabled.12" ShapeID="_x0000_i1027" DrawAspect="Icon" r:id="rId33" UpdateMode="Always">
            <o:LinkType>EnhancedMetaFile</o:LinkType>
            <o:LockedField>false</o:LockedField>
            <o:FieldCodes>\f 0</o:FieldCodes>
          </o:OLEObject>
        </w:object>
      </w:r>
      <w:r>
        <w:rPr>
          <w:rStyle w:val="Hyperlink"/>
          <w:b/>
          <w:color w:val="auto"/>
        </w:rPr>
        <w:object w:dxaOrig="1498" w:dyaOrig="980">
          <v:shape id="_x0000_i1028" type="#_x0000_t75" style="width:74.95pt;height:49.1pt" o:ole="">
            <v:imagedata r:id="rId34" o:title=""/>
          </v:shape>
          <o:OLEObject Type="Embed" ProgID="Excel.SheetMacroEnabled.12" ShapeID="_x0000_i1028" DrawAspect="Icon" ObjectID="_1554997742" r:id="rId35"/>
        </w:object>
      </w:r>
      <w:r>
        <w:rPr>
          <w:rStyle w:val="Hyperlink"/>
          <w:b/>
          <w:color w:val="auto"/>
        </w:rPr>
        <w:object w:dxaOrig="1498" w:dyaOrig="980">
          <v:shape id="_x0000_i1029" type="#_x0000_t75" style="width:74.95pt;height:49.1pt" o:ole="">
            <v:imagedata r:id="rId36" o:title=""/>
          </v:shape>
          <o:OLEObject Type="Embed" ProgID="Excel.SheetMacroEnabled.12" ShapeID="_x0000_i1029" DrawAspect="Icon" ObjectID="_1554997743" r:id="rId37"/>
        </w:object>
      </w:r>
      <w:r>
        <w:rPr>
          <w:rStyle w:val="Hyperlink"/>
          <w:b/>
          <w:color w:val="auto"/>
        </w:rPr>
        <w:object w:dxaOrig="1498" w:dyaOrig="980">
          <v:shape id="_x0000_i1030" type="#_x0000_t75" style="width:74.95pt;height:49.1pt" o:ole="">
            <v:imagedata r:id="rId38" o:title=""/>
          </v:shape>
          <o:OLEObject Type="Embed" ProgID="Excel.Sheet.12" ShapeID="_x0000_i1030" DrawAspect="Icon" ObjectID="_1554997744" r:id="rId39"/>
        </w:object>
      </w:r>
      <w:r>
        <w:rPr>
          <w:rStyle w:val="Hyperlink"/>
          <w:b/>
          <w:color w:val="auto"/>
        </w:rPr>
        <w:t xml:space="preserve"> </w:t>
      </w:r>
      <w:r>
        <w:rPr>
          <w:rStyle w:val="Hyperlink"/>
          <w:b/>
          <w:color w:val="auto"/>
        </w:rPr>
        <w:object w:dxaOrig="1498" w:dyaOrig="980">
          <v:shape id="_x0000_i1031" type="#_x0000_t75" style="width:74.95pt;height:49.1pt" o:ole="">
            <v:imagedata r:id="rId40" o:title=""/>
          </v:shape>
          <o:OLEObject Type="Embed" ProgID="Excel.Sheet.12" ShapeID="_x0000_i1031" DrawAspect="Icon" ObjectID="_1554997745" r:id="rId41"/>
        </w:object>
      </w:r>
      <w:r>
        <w:rPr>
          <w:rStyle w:val="Hyperlink"/>
          <w:b/>
          <w:color w:val="auto"/>
        </w:rPr>
        <w:object w:dxaOrig="1498" w:dyaOrig="980">
          <v:shape id="_x0000_i1032" type="#_x0000_t75" style="width:74.95pt;height:49.1pt" o:ole="">
            <v:imagedata r:id="rId42" o:title=""/>
          </v:shape>
          <o:OLEObject Type="Embed" ProgID="Excel.SheetMacroEnabled.12" ShapeID="_x0000_i1032" DrawAspect="Icon" ObjectID="_1554997746" r:id="rId43"/>
        </w:object>
      </w:r>
      <w:r>
        <w:rPr>
          <w:rStyle w:val="Hyperlink"/>
          <w:b/>
          <w:color w:val="auto"/>
        </w:rPr>
        <w:object w:dxaOrig="1498" w:dyaOrig="980">
          <v:shape id="_x0000_i1033" type="#_x0000_t75" style="width:74.95pt;height:49.1pt" o:ole="">
            <v:imagedata r:id="rId44" o:title=""/>
          </v:shape>
          <o:OLEObject Type="Embed" ProgID="Excel.SheetMacroEnabled.12" ShapeID="_x0000_i1033" DrawAspect="Icon" ObjectID="_1554997747" r:id="rId45"/>
        </w:object>
      </w:r>
      <w:r>
        <w:rPr>
          <w:rStyle w:val="Hyperlink"/>
          <w:b/>
          <w:color w:val="auto"/>
        </w:rPr>
        <w:object w:dxaOrig="1498" w:dyaOrig="980">
          <v:shape id="_x0000_i1034" type="#_x0000_t75" style="width:74.95pt;height:49.1pt" o:ole="">
            <v:imagedata r:id="rId46" o:title=""/>
          </v:shape>
          <o:OLEObject Type="Embed" ProgID="Excel.SheetMacroEnabled.12" ShapeID="_x0000_i1034" DrawAspect="Icon" ObjectID="_1554997748" r:id="rId47"/>
        </w:object>
      </w:r>
      <w:r>
        <w:rPr>
          <w:rStyle w:val="Hyperlink"/>
          <w:b/>
          <w:color w:val="auto"/>
        </w:rPr>
        <w:object w:dxaOrig="1498" w:dyaOrig="980">
          <v:shape id="_x0000_i1035" type="#_x0000_t75" style="width:74.95pt;height:49.1pt" o:ole="">
            <v:imagedata r:id="rId48" o:title=""/>
          </v:shape>
          <o:OLEObject Type="Embed" ProgID="Excel.SheetMacroEnabled.12" ShapeID="_x0000_i1035" DrawAspect="Icon" ObjectID="_1554997749" r:id="rId49"/>
        </w:object>
      </w:r>
      <w:r>
        <w:rPr>
          <w:rStyle w:val="Hyperlink"/>
          <w:b/>
          <w:color w:val="auto"/>
        </w:rPr>
        <w:object w:dxaOrig="1498" w:dyaOrig="980">
          <v:shape id="_x0000_i1036" type="#_x0000_t75" style="width:74.95pt;height:49.1pt" o:ole="">
            <v:imagedata r:id="rId50" o:title=""/>
          </v:shape>
          <o:OLEObject Type="Embed" ProgID="Excel.SheetMacroEnabled.12" ShapeID="_x0000_i1036" DrawAspect="Icon" ObjectID="_1554997750" r:id="rId51"/>
        </w:object>
      </w:r>
      <w:r>
        <w:rPr>
          <w:rStyle w:val="Hyperlink"/>
          <w:b/>
          <w:color w:val="auto"/>
        </w:rPr>
        <w:object w:dxaOrig="1498" w:dyaOrig="980">
          <v:shape id="_x0000_i1037" type="#_x0000_t75" style="width:74.95pt;height:49.1pt" o:ole="">
            <v:imagedata r:id="rId52" o:title=""/>
          </v:shape>
          <o:OLEObject Type="Embed" ProgID="Excel.SheetMacroEnabled.12" ShapeID="_x0000_i1037" DrawAspect="Icon" ObjectID="_1554997751" r:id="rId53"/>
        </w:object>
      </w:r>
      <w:r w:rsidR="007F3F11">
        <w:rPr>
          <w:rStyle w:val="Hyperlink"/>
          <w:b/>
          <w:color w:val="auto"/>
        </w:rPr>
        <w:object w:dxaOrig="1498" w:dyaOrig="980">
          <v:shape id="_x0000_i1039" type="#_x0000_t75" style="width:74.95pt;height:49.1pt" o:ole="">
            <v:imagedata r:id="rId54" o:title=""/>
          </v:shape>
          <o:OLEObject Type="Embed" ProgID="Excel.SheetMacroEnabled.12" ShapeID="_x0000_i1039" DrawAspect="Icon" ObjectID="_1554997752" r:id="rId55"/>
        </w:object>
      </w:r>
      <w:r w:rsidR="007F3F11">
        <w:rPr>
          <w:rStyle w:val="Hyperlink"/>
          <w:b/>
          <w:color w:val="auto"/>
        </w:rPr>
        <w:object w:dxaOrig="1498" w:dyaOrig="980">
          <v:shape id="_x0000_i1040" type="#_x0000_t75" style="width:74.95pt;height:49.1pt" o:ole="">
            <v:imagedata r:id="rId56" o:title=""/>
          </v:shape>
          <o:OLEObject Type="Embed" ProgID="Excel.SheetMacroEnabled.12" ShapeID="_x0000_i1040" DrawAspect="Icon" ObjectID="_1554997753" r:id="rId57"/>
        </w:object>
      </w:r>
    </w:p>
    <w:p w:rsidR="00471091" w:rsidRDefault="00471091" w:rsidP="00E93C5B">
      <w:pPr>
        <w:pStyle w:val="BodyText"/>
        <w:spacing w:before="9" w:line="480" w:lineRule="auto"/>
        <w:jc w:val="both"/>
        <w:rPr>
          <w:rStyle w:val="Hyperlink"/>
          <w:b/>
          <w:color w:val="auto"/>
        </w:rPr>
      </w:pPr>
      <w:r>
        <w:rPr>
          <w:rStyle w:val="Hyperlink"/>
          <w:b/>
          <w:color w:val="auto"/>
        </w:rPr>
        <w:t>Presentation slides:</w:t>
      </w:r>
    </w:p>
    <w:p w:rsidR="00471091" w:rsidRDefault="00471091" w:rsidP="00E93C5B">
      <w:pPr>
        <w:pStyle w:val="BodyText"/>
        <w:spacing w:before="9" w:line="480" w:lineRule="auto"/>
        <w:jc w:val="both"/>
        <w:rPr>
          <w:rStyle w:val="Hyperlink"/>
          <w:b/>
          <w:color w:val="auto"/>
        </w:rPr>
      </w:pPr>
      <w:r>
        <w:rPr>
          <w:rStyle w:val="Hyperlink"/>
          <w:b/>
          <w:color w:val="auto"/>
        </w:rPr>
        <w:object w:dxaOrig="1498" w:dyaOrig="980">
          <v:shape id="_x0000_i1038" type="#_x0000_t75" style="width:74.95pt;height:49.1pt" o:ole="">
            <v:imagedata r:id="rId58" o:title=""/>
          </v:shape>
          <o:OLEObject Type="Embed" ProgID="AcroExch.Document.DC" ShapeID="_x0000_i1038" DrawAspect="Icon" ObjectID="_1554997754" r:id="rId59"/>
        </w:object>
      </w:r>
    </w:p>
    <w:p w:rsidR="00210EED" w:rsidRPr="00F70D04" w:rsidRDefault="00210EED" w:rsidP="00E93C5B">
      <w:pPr>
        <w:pStyle w:val="BodyText"/>
        <w:spacing w:before="9" w:line="480" w:lineRule="auto"/>
        <w:jc w:val="both"/>
        <w:rPr>
          <w:rStyle w:val="Hyperlink"/>
          <w:b/>
          <w:color w:val="auto"/>
        </w:rPr>
      </w:pPr>
      <w:bookmarkStart w:id="7" w:name="_GoBack"/>
      <w:bookmarkEnd w:id="7"/>
    </w:p>
    <w:sectPr w:rsidR="00210EED" w:rsidRPr="00F70D04" w:rsidSect="002B12FD">
      <w:pgSz w:w="12240" w:h="15840"/>
      <w:pgMar w:top="1500" w:right="1680" w:bottom="940" w:left="1700" w:header="0" w:footer="74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539" w:rsidRDefault="00480539">
      <w:r>
        <w:separator/>
      </w:r>
    </w:p>
  </w:endnote>
  <w:endnote w:type="continuationSeparator" w:id="0">
    <w:p w:rsidR="00480539" w:rsidRDefault="00480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B3D7F" w:rsidRDefault="00480539">
    <w:pPr>
      <w:pStyle w:val="BodyText"/>
      <w:spacing w:line="14" w:lineRule="auto"/>
      <w:rPr>
        <w:sz w:val="20"/>
      </w:rPr>
    </w:pPr>
    <w:r>
      <w:rPr>
        <w:noProof/>
      </w:rPr>
      <w:pict>
        <v:shapetype id="_x0000_t202" coordsize="21600,21600" o:spt="202" path="m,l,21600r21600,l21600,xe">
          <v:stroke joinstyle="miter"/>
          <v:path gradientshapeok="t" o:connecttype="rect"/>
        </v:shapetype>
        <v:shape id="Text Box 1" o:spid="_x0000_s2049" type="#_x0000_t202" style="position:absolute;margin-left:484.5pt;margin-top:743.8pt;width:39.75pt;height:13.0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" filled="f" stroked="f">
          <v:textbox inset="0,0,0,0">
            <w:txbxContent>
              <w:p w:rsidR="00AB3D7F" w:rsidRDefault="00AB3D7F">
                <w:pPr>
                  <w:pStyle w:val="BodyText"/>
                  <w:spacing w:line="245" w:lineRule="exact"/>
                  <w:ind w:left="20"/>
                  <w:rPr>
                    <w:rFonts w:ascii="Constantia"/>
                  </w:rPr>
                </w:pPr>
                <w:r>
                  <w:rPr>
                    <w:rFonts w:ascii="Constantia"/>
                    <w:color w:val="585858"/>
                  </w:rPr>
                  <w:t xml:space="preserve">PAGE </w:t>
                </w:r>
                <w:r w:rsidR="00F023A2">
                  <w:fldChar w:fldCharType="begin"/>
                </w:r>
                <w:r>
                  <w:rPr>
                    <w:rFonts w:ascii="Constantia"/>
                    <w:color w:val="585858"/>
                  </w:rPr>
                  <w:instrText xml:space="preserve"> PAGE </w:instrText>
                </w:r>
                <w:r w:rsidR="00F023A2">
                  <w:fldChar w:fldCharType="separate"/>
                </w:r>
                <w:r w:rsidR="00210EED">
                  <w:rPr>
                    <w:rFonts w:ascii="Constantia"/>
                    <w:noProof/>
                    <w:color w:val="585858"/>
                  </w:rPr>
                  <w:t>13</w:t>
                </w:r>
                <w:r w:rsidR="00F023A2">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539" w:rsidRDefault="00480539">
      <w:r>
        <w:separator/>
      </w:r>
    </w:p>
  </w:footnote>
  <w:footnote w:type="continuationSeparator" w:id="0">
    <w:p w:rsidR="00480539" w:rsidRDefault="004805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C7335"/>
    <w:multiLevelType w:val="hybridMultilevel"/>
    <w:tmpl w:val="2CD69458"/>
    <w:lvl w:ilvl="0" w:tplc="91BE8C10">
      <w:start w:val="1"/>
      <w:numFmt w:val="bullet"/>
      <w:lvlText w:val="•"/>
      <w:lvlJc w:val="left"/>
      <w:pPr>
        <w:tabs>
          <w:tab w:val="num" w:pos="720"/>
        </w:tabs>
        <w:ind w:left="720" w:hanging="360"/>
      </w:pPr>
      <w:rPr>
        <w:rFonts w:ascii="Arial" w:hAnsi="Arial" w:hint="default"/>
      </w:rPr>
    </w:lvl>
    <w:lvl w:ilvl="1" w:tplc="D416FF74" w:tentative="1">
      <w:start w:val="1"/>
      <w:numFmt w:val="bullet"/>
      <w:lvlText w:val="•"/>
      <w:lvlJc w:val="left"/>
      <w:pPr>
        <w:tabs>
          <w:tab w:val="num" w:pos="1440"/>
        </w:tabs>
        <w:ind w:left="1440" w:hanging="360"/>
      </w:pPr>
      <w:rPr>
        <w:rFonts w:ascii="Arial" w:hAnsi="Arial" w:hint="default"/>
      </w:rPr>
    </w:lvl>
    <w:lvl w:ilvl="2" w:tplc="D1FC3BD8" w:tentative="1">
      <w:start w:val="1"/>
      <w:numFmt w:val="bullet"/>
      <w:lvlText w:val="•"/>
      <w:lvlJc w:val="left"/>
      <w:pPr>
        <w:tabs>
          <w:tab w:val="num" w:pos="2160"/>
        </w:tabs>
        <w:ind w:left="2160" w:hanging="360"/>
      </w:pPr>
      <w:rPr>
        <w:rFonts w:ascii="Arial" w:hAnsi="Arial" w:hint="default"/>
      </w:rPr>
    </w:lvl>
    <w:lvl w:ilvl="3" w:tplc="3C84E51E" w:tentative="1">
      <w:start w:val="1"/>
      <w:numFmt w:val="bullet"/>
      <w:lvlText w:val="•"/>
      <w:lvlJc w:val="left"/>
      <w:pPr>
        <w:tabs>
          <w:tab w:val="num" w:pos="2880"/>
        </w:tabs>
        <w:ind w:left="2880" w:hanging="360"/>
      </w:pPr>
      <w:rPr>
        <w:rFonts w:ascii="Arial" w:hAnsi="Arial" w:hint="default"/>
      </w:rPr>
    </w:lvl>
    <w:lvl w:ilvl="4" w:tplc="73DA0DDE" w:tentative="1">
      <w:start w:val="1"/>
      <w:numFmt w:val="bullet"/>
      <w:lvlText w:val="•"/>
      <w:lvlJc w:val="left"/>
      <w:pPr>
        <w:tabs>
          <w:tab w:val="num" w:pos="3600"/>
        </w:tabs>
        <w:ind w:left="3600" w:hanging="360"/>
      </w:pPr>
      <w:rPr>
        <w:rFonts w:ascii="Arial" w:hAnsi="Arial" w:hint="default"/>
      </w:rPr>
    </w:lvl>
    <w:lvl w:ilvl="5" w:tplc="7194C1F0" w:tentative="1">
      <w:start w:val="1"/>
      <w:numFmt w:val="bullet"/>
      <w:lvlText w:val="•"/>
      <w:lvlJc w:val="left"/>
      <w:pPr>
        <w:tabs>
          <w:tab w:val="num" w:pos="4320"/>
        </w:tabs>
        <w:ind w:left="4320" w:hanging="360"/>
      </w:pPr>
      <w:rPr>
        <w:rFonts w:ascii="Arial" w:hAnsi="Arial" w:hint="default"/>
      </w:rPr>
    </w:lvl>
    <w:lvl w:ilvl="6" w:tplc="B4B4D20E" w:tentative="1">
      <w:start w:val="1"/>
      <w:numFmt w:val="bullet"/>
      <w:lvlText w:val="•"/>
      <w:lvlJc w:val="left"/>
      <w:pPr>
        <w:tabs>
          <w:tab w:val="num" w:pos="5040"/>
        </w:tabs>
        <w:ind w:left="5040" w:hanging="360"/>
      </w:pPr>
      <w:rPr>
        <w:rFonts w:ascii="Arial" w:hAnsi="Arial" w:hint="default"/>
      </w:rPr>
    </w:lvl>
    <w:lvl w:ilvl="7" w:tplc="FCC6E8EE" w:tentative="1">
      <w:start w:val="1"/>
      <w:numFmt w:val="bullet"/>
      <w:lvlText w:val="•"/>
      <w:lvlJc w:val="left"/>
      <w:pPr>
        <w:tabs>
          <w:tab w:val="num" w:pos="5760"/>
        </w:tabs>
        <w:ind w:left="5760" w:hanging="360"/>
      </w:pPr>
      <w:rPr>
        <w:rFonts w:ascii="Arial" w:hAnsi="Arial" w:hint="default"/>
      </w:rPr>
    </w:lvl>
    <w:lvl w:ilvl="8" w:tplc="85741A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4A312C2"/>
    <w:multiLevelType w:val="hybridMultilevel"/>
    <w:tmpl w:val="93C21194"/>
    <w:lvl w:ilvl="0" w:tplc="D862A9F0">
      <w:numFmt w:val="bullet"/>
      <w:lvlText w:val="➢"/>
      <w:lvlJc w:val="left"/>
      <w:pPr>
        <w:ind w:left="820" w:hanging="360"/>
      </w:pPr>
      <w:rPr>
        <w:rFonts w:ascii="Segoe UI Symbol" w:eastAsia="Segoe UI Symbol" w:hAnsi="Segoe UI Symbol" w:cs="Segoe UI Symbol" w:hint="default"/>
        <w:color w:val="585858"/>
        <w:w w:val="83"/>
        <w:sz w:val="22"/>
        <w:szCs w:val="22"/>
      </w:rPr>
    </w:lvl>
    <w:lvl w:ilvl="1" w:tplc="E97E0AB2">
      <w:numFmt w:val="bullet"/>
      <w:lvlText w:val="•"/>
      <w:lvlJc w:val="left"/>
      <w:pPr>
        <w:ind w:left="1624" w:hanging="360"/>
      </w:pPr>
      <w:rPr>
        <w:rFonts w:hint="default"/>
      </w:rPr>
    </w:lvl>
    <w:lvl w:ilvl="2" w:tplc="C2527D68">
      <w:numFmt w:val="bullet"/>
      <w:lvlText w:val="•"/>
      <w:lvlJc w:val="left"/>
      <w:pPr>
        <w:ind w:left="2428" w:hanging="360"/>
      </w:pPr>
      <w:rPr>
        <w:rFonts w:hint="default"/>
      </w:rPr>
    </w:lvl>
    <w:lvl w:ilvl="3" w:tplc="5E183A4A">
      <w:numFmt w:val="bullet"/>
      <w:lvlText w:val="•"/>
      <w:lvlJc w:val="left"/>
      <w:pPr>
        <w:ind w:left="3232" w:hanging="360"/>
      </w:pPr>
      <w:rPr>
        <w:rFonts w:hint="default"/>
      </w:rPr>
    </w:lvl>
    <w:lvl w:ilvl="4" w:tplc="B91ABCBA">
      <w:numFmt w:val="bullet"/>
      <w:lvlText w:val="•"/>
      <w:lvlJc w:val="left"/>
      <w:pPr>
        <w:ind w:left="4036" w:hanging="360"/>
      </w:pPr>
      <w:rPr>
        <w:rFonts w:hint="default"/>
      </w:rPr>
    </w:lvl>
    <w:lvl w:ilvl="5" w:tplc="C72EE056">
      <w:numFmt w:val="bullet"/>
      <w:lvlText w:val="•"/>
      <w:lvlJc w:val="left"/>
      <w:pPr>
        <w:ind w:left="4840" w:hanging="360"/>
      </w:pPr>
      <w:rPr>
        <w:rFonts w:hint="default"/>
      </w:rPr>
    </w:lvl>
    <w:lvl w:ilvl="6" w:tplc="D930B33A">
      <w:numFmt w:val="bullet"/>
      <w:lvlText w:val="•"/>
      <w:lvlJc w:val="left"/>
      <w:pPr>
        <w:ind w:left="5644" w:hanging="360"/>
      </w:pPr>
      <w:rPr>
        <w:rFonts w:hint="default"/>
      </w:rPr>
    </w:lvl>
    <w:lvl w:ilvl="7" w:tplc="5C12B9E8">
      <w:numFmt w:val="bullet"/>
      <w:lvlText w:val="•"/>
      <w:lvlJc w:val="left"/>
      <w:pPr>
        <w:ind w:left="6448" w:hanging="360"/>
      </w:pPr>
      <w:rPr>
        <w:rFonts w:hint="default"/>
      </w:rPr>
    </w:lvl>
    <w:lvl w:ilvl="8" w:tplc="699601E0">
      <w:numFmt w:val="bullet"/>
      <w:lvlText w:val="•"/>
      <w:lvlJc w:val="left"/>
      <w:pPr>
        <w:ind w:left="7252"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rcwNzc3sDA0MwSyzZV0lIJTi4sz8/NACsxrAenJF/EsAAAA"/>
  </w:docVars>
  <w:rsids>
    <w:rsidRoot w:val="002645E8"/>
    <w:rsid w:val="000172E0"/>
    <w:rsid w:val="00096BA7"/>
    <w:rsid w:val="000A22E7"/>
    <w:rsid w:val="000C3881"/>
    <w:rsid w:val="000F4BCE"/>
    <w:rsid w:val="00120DDC"/>
    <w:rsid w:val="001327B7"/>
    <w:rsid w:val="001454C5"/>
    <w:rsid w:val="00157A62"/>
    <w:rsid w:val="001974E7"/>
    <w:rsid w:val="001A09F0"/>
    <w:rsid w:val="001A3CF6"/>
    <w:rsid w:val="001D32CD"/>
    <w:rsid w:val="00202DFB"/>
    <w:rsid w:val="00206979"/>
    <w:rsid w:val="00210EED"/>
    <w:rsid w:val="002645E8"/>
    <w:rsid w:val="0027072F"/>
    <w:rsid w:val="00284574"/>
    <w:rsid w:val="00291A3B"/>
    <w:rsid w:val="002B12FD"/>
    <w:rsid w:val="002B1D00"/>
    <w:rsid w:val="002C6485"/>
    <w:rsid w:val="002C77EB"/>
    <w:rsid w:val="002E5FBB"/>
    <w:rsid w:val="002F20A6"/>
    <w:rsid w:val="00301CC1"/>
    <w:rsid w:val="003047F1"/>
    <w:rsid w:val="0032622B"/>
    <w:rsid w:val="00332087"/>
    <w:rsid w:val="0033384D"/>
    <w:rsid w:val="0033616D"/>
    <w:rsid w:val="00342C5F"/>
    <w:rsid w:val="00354668"/>
    <w:rsid w:val="00373DED"/>
    <w:rsid w:val="00377CCE"/>
    <w:rsid w:val="00381C98"/>
    <w:rsid w:val="00392E15"/>
    <w:rsid w:val="00397347"/>
    <w:rsid w:val="003C2490"/>
    <w:rsid w:val="003C55EA"/>
    <w:rsid w:val="003D1FFF"/>
    <w:rsid w:val="003E0EF2"/>
    <w:rsid w:val="003E6895"/>
    <w:rsid w:val="004254E3"/>
    <w:rsid w:val="0044122B"/>
    <w:rsid w:val="00471091"/>
    <w:rsid w:val="00480539"/>
    <w:rsid w:val="0051365A"/>
    <w:rsid w:val="005155AF"/>
    <w:rsid w:val="00522B4C"/>
    <w:rsid w:val="00524448"/>
    <w:rsid w:val="00526326"/>
    <w:rsid w:val="00536796"/>
    <w:rsid w:val="00543D8E"/>
    <w:rsid w:val="005823DC"/>
    <w:rsid w:val="005F162B"/>
    <w:rsid w:val="005F61F0"/>
    <w:rsid w:val="005F7A8C"/>
    <w:rsid w:val="00600F51"/>
    <w:rsid w:val="00612CC0"/>
    <w:rsid w:val="00621B3C"/>
    <w:rsid w:val="00634D9B"/>
    <w:rsid w:val="00635C8C"/>
    <w:rsid w:val="006467B3"/>
    <w:rsid w:val="00646D0E"/>
    <w:rsid w:val="00675C53"/>
    <w:rsid w:val="006839E1"/>
    <w:rsid w:val="0069149A"/>
    <w:rsid w:val="006921BA"/>
    <w:rsid w:val="006B39B0"/>
    <w:rsid w:val="006B4F09"/>
    <w:rsid w:val="006B68E0"/>
    <w:rsid w:val="006C14B3"/>
    <w:rsid w:val="006D720B"/>
    <w:rsid w:val="00703116"/>
    <w:rsid w:val="00720828"/>
    <w:rsid w:val="00740CD4"/>
    <w:rsid w:val="0074370A"/>
    <w:rsid w:val="00752CE3"/>
    <w:rsid w:val="00756B3B"/>
    <w:rsid w:val="007E72C7"/>
    <w:rsid w:val="007F19B4"/>
    <w:rsid w:val="007F3F11"/>
    <w:rsid w:val="008D5248"/>
    <w:rsid w:val="008E4316"/>
    <w:rsid w:val="00934DA4"/>
    <w:rsid w:val="00955E62"/>
    <w:rsid w:val="00976EE4"/>
    <w:rsid w:val="00983E83"/>
    <w:rsid w:val="00987EEC"/>
    <w:rsid w:val="009C034C"/>
    <w:rsid w:val="009E0FCB"/>
    <w:rsid w:val="009E2CBB"/>
    <w:rsid w:val="00A05855"/>
    <w:rsid w:val="00A071C1"/>
    <w:rsid w:val="00A4676B"/>
    <w:rsid w:val="00A47D22"/>
    <w:rsid w:val="00A76330"/>
    <w:rsid w:val="00A81AD4"/>
    <w:rsid w:val="00A86CF8"/>
    <w:rsid w:val="00AB0D48"/>
    <w:rsid w:val="00AB145E"/>
    <w:rsid w:val="00AB1B6E"/>
    <w:rsid w:val="00AB3D7F"/>
    <w:rsid w:val="00AD5558"/>
    <w:rsid w:val="00B0315C"/>
    <w:rsid w:val="00B1776B"/>
    <w:rsid w:val="00B2051F"/>
    <w:rsid w:val="00B2273F"/>
    <w:rsid w:val="00B372A5"/>
    <w:rsid w:val="00B54B95"/>
    <w:rsid w:val="00B90678"/>
    <w:rsid w:val="00B90E5D"/>
    <w:rsid w:val="00BB20EB"/>
    <w:rsid w:val="00BF3F36"/>
    <w:rsid w:val="00C40884"/>
    <w:rsid w:val="00C53349"/>
    <w:rsid w:val="00C56CFC"/>
    <w:rsid w:val="00C81CF4"/>
    <w:rsid w:val="00CE2231"/>
    <w:rsid w:val="00CF3A20"/>
    <w:rsid w:val="00D03F19"/>
    <w:rsid w:val="00D0586C"/>
    <w:rsid w:val="00D3503B"/>
    <w:rsid w:val="00D42848"/>
    <w:rsid w:val="00D47FEB"/>
    <w:rsid w:val="00D61402"/>
    <w:rsid w:val="00D76A7B"/>
    <w:rsid w:val="00D9673E"/>
    <w:rsid w:val="00DA48E7"/>
    <w:rsid w:val="00DB6CBD"/>
    <w:rsid w:val="00DC7E89"/>
    <w:rsid w:val="00DD3330"/>
    <w:rsid w:val="00DE4D8D"/>
    <w:rsid w:val="00E01806"/>
    <w:rsid w:val="00E11CBD"/>
    <w:rsid w:val="00E93C5B"/>
    <w:rsid w:val="00E97A28"/>
    <w:rsid w:val="00EB4A8E"/>
    <w:rsid w:val="00ED2C72"/>
    <w:rsid w:val="00EE7280"/>
    <w:rsid w:val="00F023A2"/>
    <w:rsid w:val="00F10FD1"/>
    <w:rsid w:val="00F33C12"/>
    <w:rsid w:val="00F70D04"/>
    <w:rsid w:val="00FA0B10"/>
    <w:rsid w:val="00FF0E0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3AA46B4-689F-405F-8B94-199418E5E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2B12FD"/>
    <w:rPr>
      <w:rFonts w:ascii="Arial" w:eastAsia="Arial" w:hAnsi="Arial" w:cs="Arial"/>
    </w:rPr>
  </w:style>
  <w:style w:type="paragraph" w:styleId="Heading1">
    <w:name w:val="heading 1"/>
    <w:basedOn w:val="Normal"/>
    <w:uiPriority w:val="1"/>
    <w:qFormat/>
    <w:rsid w:val="002B12FD"/>
    <w:pPr>
      <w:ind w:left="100"/>
      <w:outlineLvl w:val="0"/>
    </w:pPr>
    <w:rPr>
      <w:rFonts w:ascii="Constantia" w:eastAsia="Constantia" w:hAnsi="Constantia" w:cs="Constantia"/>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2B12FD"/>
    <w:pPr>
      <w:spacing w:before="146"/>
      <w:ind w:left="100"/>
    </w:pPr>
    <w:rPr>
      <w:rFonts w:ascii="Constantia" w:eastAsia="Constantia" w:hAnsi="Constantia" w:cs="Constantia"/>
    </w:rPr>
  </w:style>
  <w:style w:type="paragraph" w:styleId="TOC2">
    <w:name w:val="toc 2"/>
    <w:basedOn w:val="Normal"/>
    <w:uiPriority w:val="1"/>
    <w:qFormat/>
    <w:rsid w:val="002B12FD"/>
    <w:pPr>
      <w:spacing w:before="146"/>
      <w:ind w:left="321"/>
    </w:pPr>
    <w:rPr>
      <w:rFonts w:ascii="Constantia" w:eastAsia="Constantia" w:hAnsi="Constantia" w:cs="Constantia"/>
    </w:rPr>
  </w:style>
  <w:style w:type="paragraph" w:styleId="BodyText">
    <w:name w:val="Body Text"/>
    <w:basedOn w:val="Normal"/>
    <w:uiPriority w:val="1"/>
    <w:qFormat/>
    <w:rsid w:val="002B12FD"/>
  </w:style>
  <w:style w:type="paragraph" w:styleId="ListParagraph">
    <w:name w:val="List Paragraph"/>
    <w:basedOn w:val="Normal"/>
    <w:uiPriority w:val="1"/>
    <w:qFormat/>
    <w:rsid w:val="002B12FD"/>
    <w:pPr>
      <w:spacing w:before="86"/>
      <w:ind w:left="820" w:hanging="360"/>
    </w:pPr>
  </w:style>
  <w:style w:type="paragraph" w:customStyle="1" w:styleId="TableParagraph">
    <w:name w:val="Table Paragraph"/>
    <w:basedOn w:val="Normal"/>
    <w:uiPriority w:val="1"/>
    <w:qFormat/>
    <w:rsid w:val="002B12FD"/>
  </w:style>
  <w:style w:type="character" w:styleId="Hyperlink">
    <w:name w:val="Hyperlink"/>
    <w:basedOn w:val="DefaultParagraphFont"/>
    <w:uiPriority w:val="99"/>
    <w:unhideWhenUsed/>
    <w:rsid w:val="00526326"/>
    <w:rPr>
      <w:color w:val="0000FF" w:themeColor="hyperlink"/>
      <w:u w:val="single"/>
    </w:rPr>
  </w:style>
  <w:style w:type="character" w:styleId="FollowedHyperlink">
    <w:name w:val="FollowedHyperlink"/>
    <w:basedOn w:val="DefaultParagraphFont"/>
    <w:uiPriority w:val="99"/>
    <w:semiHidden/>
    <w:unhideWhenUsed/>
    <w:rsid w:val="00B1776B"/>
    <w:rPr>
      <w:color w:val="800080" w:themeColor="followedHyperlink"/>
      <w:u w:val="single"/>
    </w:rPr>
  </w:style>
  <w:style w:type="paragraph" w:styleId="Header">
    <w:name w:val="header"/>
    <w:basedOn w:val="Normal"/>
    <w:link w:val="HeaderChar"/>
    <w:uiPriority w:val="99"/>
    <w:unhideWhenUsed/>
    <w:rsid w:val="004254E3"/>
    <w:pPr>
      <w:tabs>
        <w:tab w:val="center" w:pos="4680"/>
        <w:tab w:val="right" w:pos="9360"/>
      </w:tabs>
    </w:pPr>
  </w:style>
  <w:style w:type="character" w:customStyle="1" w:styleId="HeaderChar">
    <w:name w:val="Header Char"/>
    <w:basedOn w:val="DefaultParagraphFont"/>
    <w:link w:val="Header"/>
    <w:uiPriority w:val="99"/>
    <w:rsid w:val="004254E3"/>
    <w:rPr>
      <w:rFonts w:ascii="Arial" w:eastAsia="Arial" w:hAnsi="Arial" w:cs="Arial"/>
    </w:rPr>
  </w:style>
  <w:style w:type="paragraph" w:styleId="Footer">
    <w:name w:val="footer"/>
    <w:basedOn w:val="Normal"/>
    <w:link w:val="FooterChar"/>
    <w:uiPriority w:val="99"/>
    <w:unhideWhenUsed/>
    <w:rsid w:val="004254E3"/>
    <w:pPr>
      <w:tabs>
        <w:tab w:val="center" w:pos="4680"/>
        <w:tab w:val="right" w:pos="9360"/>
      </w:tabs>
    </w:pPr>
  </w:style>
  <w:style w:type="character" w:customStyle="1" w:styleId="FooterChar">
    <w:name w:val="Footer Char"/>
    <w:basedOn w:val="DefaultParagraphFont"/>
    <w:link w:val="Footer"/>
    <w:uiPriority w:val="99"/>
    <w:rsid w:val="004254E3"/>
    <w:rPr>
      <w:rFonts w:ascii="Arial" w:eastAsia="Arial" w:hAnsi="Arial" w:cs="Arial"/>
    </w:rPr>
  </w:style>
  <w:style w:type="paragraph" w:styleId="BalloonText">
    <w:name w:val="Balloon Text"/>
    <w:basedOn w:val="Normal"/>
    <w:link w:val="BalloonTextChar"/>
    <w:uiPriority w:val="99"/>
    <w:semiHidden/>
    <w:unhideWhenUsed/>
    <w:rsid w:val="00DC7E89"/>
    <w:rPr>
      <w:rFonts w:ascii="Tahoma" w:hAnsi="Tahoma" w:cs="Tahoma"/>
      <w:sz w:val="16"/>
      <w:szCs w:val="16"/>
    </w:rPr>
  </w:style>
  <w:style w:type="character" w:customStyle="1" w:styleId="BalloonTextChar">
    <w:name w:val="Balloon Text Char"/>
    <w:basedOn w:val="DefaultParagraphFont"/>
    <w:link w:val="BalloonText"/>
    <w:uiPriority w:val="99"/>
    <w:semiHidden/>
    <w:rsid w:val="00DC7E89"/>
    <w:rPr>
      <w:rFonts w:ascii="Tahoma" w:eastAsia="Arial"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141745">
      <w:bodyDiv w:val="1"/>
      <w:marLeft w:val="0"/>
      <w:marRight w:val="0"/>
      <w:marTop w:val="0"/>
      <w:marBottom w:val="0"/>
      <w:divBdr>
        <w:top w:val="none" w:sz="0" w:space="0" w:color="auto"/>
        <w:left w:val="none" w:sz="0" w:space="0" w:color="auto"/>
        <w:bottom w:val="none" w:sz="0" w:space="0" w:color="auto"/>
        <w:right w:val="none" w:sz="0" w:space="0" w:color="auto"/>
      </w:divBdr>
    </w:div>
    <w:div w:id="1617056983">
      <w:bodyDiv w:val="1"/>
      <w:marLeft w:val="0"/>
      <w:marRight w:val="0"/>
      <w:marTop w:val="0"/>
      <w:marBottom w:val="0"/>
      <w:divBdr>
        <w:top w:val="none" w:sz="0" w:space="0" w:color="auto"/>
        <w:left w:val="none" w:sz="0" w:space="0" w:color="auto"/>
        <w:bottom w:val="none" w:sz="0" w:space="0" w:color="auto"/>
        <w:right w:val="none" w:sz="0" w:space="0" w:color="auto"/>
      </w:divBdr>
      <w:divsChild>
        <w:div w:id="735133499">
          <w:marLeft w:val="547"/>
          <w:marRight w:val="0"/>
          <w:marTop w:val="96"/>
          <w:marBottom w:val="0"/>
          <w:divBdr>
            <w:top w:val="none" w:sz="0" w:space="0" w:color="auto"/>
            <w:left w:val="none" w:sz="0" w:space="0" w:color="auto"/>
            <w:bottom w:val="none" w:sz="0" w:space="0" w:color="auto"/>
            <w:right w:val="none" w:sz="0" w:space="0" w:color="auto"/>
          </w:divBdr>
        </w:div>
        <w:div w:id="1683051056">
          <w:marLeft w:val="547"/>
          <w:marRight w:val="0"/>
          <w:marTop w:val="96"/>
          <w:marBottom w:val="0"/>
          <w:divBdr>
            <w:top w:val="none" w:sz="0" w:space="0" w:color="auto"/>
            <w:left w:val="none" w:sz="0" w:space="0" w:color="auto"/>
            <w:bottom w:val="none" w:sz="0" w:space="0" w:color="auto"/>
            <w:right w:val="none" w:sz="0" w:space="0" w:color="auto"/>
          </w:divBdr>
        </w:div>
        <w:div w:id="549264832">
          <w:marLeft w:val="547"/>
          <w:marRight w:val="0"/>
          <w:marTop w:val="96"/>
          <w:marBottom w:val="0"/>
          <w:divBdr>
            <w:top w:val="none" w:sz="0" w:space="0" w:color="auto"/>
            <w:left w:val="none" w:sz="0" w:space="0" w:color="auto"/>
            <w:bottom w:val="none" w:sz="0" w:space="0" w:color="auto"/>
            <w:right w:val="none" w:sz="0" w:space="0" w:color="auto"/>
          </w:divBdr>
        </w:div>
      </w:divsChild>
    </w:div>
    <w:div w:id="2137138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1.xml"/><Relationship Id="rId26" Type="http://schemas.openxmlformats.org/officeDocument/2006/relationships/hyperlink" Target="http://www.indexmundi.com/g/g.aspx?v=21000&amp;c=in&amp;l=en" TargetMode="External"/><Relationship Id="rId39" Type="http://schemas.openxmlformats.org/officeDocument/2006/relationships/package" Target="embeddings/Microsoft_Excel_Worksheet5.xlsx"/><Relationship Id="rId21" Type="http://schemas.openxmlformats.org/officeDocument/2006/relationships/image" Target="media/image9.png"/><Relationship Id="rId34" Type="http://schemas.openxmlformats.org/officeDocument/2006/relationships/image" Target="media/image12.emf"/><Relationship Id="rId42" Type="http://schemas.openxmlformats.org/officeDocument/2006/relationships/image" Target="media/image16.emf"/><Relationship Id="rId47" Type="http://schemas.openxmlformats.org/officeDocument/2006/relationships/package" Target="embeddings/Microsoft_Excel_Macro-Enabled_Worksheet9.xlsm"/><Relationship Id="rId50" Type="http://schemas.openxmlformats.org/officeDocument/2006/relationships/image" Target="media/image20.emf"/><Relationship Id="rId55" Type="http://schemas.openxmlformats.org/officeDocument/2006/relationships/package" Target="embeddings/Microsoft_Excel_Macro-Enabled_Worksheet13.xlsm"/><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hyperlink" Target="https://data.gov.in/catalog/global-average-temperature-and-atmosphere-concentration-carbon-dioxide" TargetMode="External"/><Relationship Id="rId41" Type="http://schemas.openxmlformats.org/officeDocument/2006/relationships/package" Target="embeddings/Microsoft_Excel_Worksheet6.xlsx"/><Relationship Id="rId54" Type="http://schemas.openxmlformats.org/officeDocument/2006/relationships/image" Target="media/image2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hedonometer.org/index.html" TargetMode="External"/><Relationship Id="rId32" Type="http://schemas.openxmlformats.org/officeDocument/2006/relationships/image" Target="media/image11.emf"/><Relationship Id="rId37" Type="http://schemas.openxmlformats.org/officeDocument/2006/relationships/package" Target="embeddings/Microsoft_Excel_Macro-Enabled_Worksheet4.xlsm"/><Relationship Id="rId40" Type="http://schemas.openxmlformats.org/officeDocument/2006/relationships/image" Target="media/image15.emf"/><Relationship Id="rId45" Type="http://schemas.openxmlformats.org/officeDocument/2006/relationships/package" Target="embeddings/Microsoft_Excel_Macro-Enabled_Worksheet8.xlsm"/><Relationship Id="rId53" Type="http://schemas.openxmlformats.org/officeDocument/2006/relationships/package" Target="embeddings/Microsoft_Excel_Macro-Enabled_Worksheet12.xlsm"/><Relationship Id="rId58" Type="http://schemas.openxmlformats.org/officeDocument/2006/relationships/image" Target="media/image24.emf"/><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emdat.be/disaster_list/index.html" TargetMode="External"/><Relationship Id="rId28" Type="http://schemas.openxmlformats.org/officeDocument/2006/relationships/hyperlink" Target="http://www.indexmundi.com/g/g.aspx?v=21000&amp;c=in&amp;l=en" TargetMode="External"/><Relationship Id="rId36" Type="http://schemas.openxmlformats.org/officeDocument/2006/relationships/image" Target="media/image13.emf"/><Relationship Id="rId49" Type="http://schemas.openxmlformats.org/officeDocument/2006/relationships/package" Target="embeddings/Microsoft_Excel_Macro-Enabled_Worksheet10.xlsm"/><Relationship Id="rId57" Type="http://schemas.openxmlformats.org/officeDocument/2006/relationships/package" Target="embeddings/Microsoft_Excel_Macro-Enabled_Worksheet14.xlsm"/><Relationship Id="rId61" Type="http://schemas.openxmlformats.org/officeDocument/2006/relationships/theme" Target="theme/theme1.xml"/><Relationship Id="rId10" Type="http://schemas.openxmlformats.org/officeDocument/2006/relationships/hyperlink" Target="http://www.indexmundi.com/g/g.aspx?v=21000&amp;c=in&amp;l=en" TargetMode="External"/><Relationship Id="rId19" Type="http://schemas.openxmlformats.org/officeDocument/2006/relationships/hyperlink" Target="http://emdat.be/disaster_list/index.html" TargetMode="External"/><Relationship Id="rId31" Type="http://schemas.openxmlformats.org/officeDocument/2006/relationships/package" Target="embeddings/Microsoft_Excel_Worksheet2.xlsx"/><Relationship Id="rId44" Type="http://schemas.openxmlformats.org/officeDocument/2006/relationships/image" Target="media/image17.emf"/><Relationship Id="rId52" Type="http://schemas.openxmlformats.org/officeDocument/2006/relationships/image" Target="media/image21.emf"/><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gov.in/catalog/global-average-temperature-and-atmosphere-concentration-carbon-dioxide" TargetMode="External"/><Relationship Id="rId14" Type="http://schemas.openxmlformats.org/officeDocument/2006/relationships/image" Target="media/image4.png"/><Relationship Id="rId22" Type="http://schemas.openxmlformats.org/officeDocument/2006/relationships/hyperlink" Target="http://www.sciencedirect.com/science/article/pii/S0959378015000369" TargetMode="External"/><Relationship Id="rId27" Type="http://schemas.openxmlformats.org/officeDocument/2006/relationships/hyperlink" Target="https://data.gov.in/catalog/global-average-temperature-and-atmosphere-concentration-carbon-dioxide" TargetMode="External"/><Relationship Id="rId30" Type="http://schemas.openxmlformats.org/officeDocument/2006/relationships/image" Target="media/image10.emf"/><Relationship Id="rId35" Type="http://schemas.openxmlformats.org/officeDocument/2006/relationships/package" Target="embeddings/Microsoft_Excel_Macro-Enabled_Worksheet3.xlsm"/><Relationship Id="rId43" Type="http://schemas.openxmlformats.org/officeDocument/2006/relationships/package" Target="embeddings/Microsoft_Excel_Macro-Enabled_Worksheet7.xlsm"/><Relationship Id="rId48" Type="http://schemas.openxmlformats.org/officeDocument/2006/relationships/image" Target="media/image19.emf"/><Relationship Id="rId56" Type="http://schemas.openxmlformats.org/officeDocument/2006/relationships/image" Target="media/image23.emf"/><Relationship Id="rId8" Type="http://schemas.openxmlformats.org/officeDocument/2006/relationships/footer" Target="footer1.xml"/><Relationship Id="rId51" Type="http://schemas.openxmlformats.org/officeDocument/2006/relationships/package" Target="embeddings/Microsoft_Excel_Macro-Enabled_Worksheet11.xlsm"/><Relationship Id="rId3" Type="http://schemas.openxmlformats.org/officeDocument/2006/relationships/settings" Target="settings.xml"/><Relationship Id="rId12" Type="http://schemas.openxmlformats.org/officeDocument/2006/relationships/package" Target="embeddings/Microsoft_Excel_Macro-Enabled_Worksheet1.xlsm"/><Relationship Id="rId17" Type="http://schemas.openxmlformats.org/officeDocument/2006/relationships/image" Target="media/image7.png"/><Relationship Id="rId25" Type="http://schemas.openxmlformats.org/officeDocument/2006/relationships/hyperlink" Target="http://journals.plos.org/plosone/article?id=10.1371/journal.pone.0026752" TargetMode="External"/><Relationship Id="rId33" Type="http://schemas.openxmlformats.org/officeDocument/2006/relationships/oleObject" Target="file:///C:\Users\prath\Documents\SEM4\Dataprep\Final\TweetScores.csv" TargetMode="External"/><Relationship Id="rId38" Type="http://schemas.openxmlformats.org/officeDocument/2006/relationships/image" Target="media/image14.emf"/><Relationship Id="rId46" Type="http://schemas.openxmlformats.org/officeDocument/2006/relationships/image" Target="media/image18.emf"/><Relationship Id="rId59" Type="http://schemas.openxmlformats.org/officeDocument/2006/relationships/oleObject" Target="embeddings/oleObject1.bin"/></Relationships>
</file>

<file path=word/charts/_rels/chart1.xml.rels><?xml version="1.0" encoding="UTF-8" standalone="yes"?>
<Relationships xmlns="http://schemas.openxmlformats.org/package/2006/relationships"><Relationship Id="rId1" Type="http://schemas.openxmlformats.org/officeDocument/2006/relationships/oleObject" Target="Book4"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862" b="0" i="0" u="none" strike="noStrike" kern="1200" cap="none" spc="20" baseline="0">
                <a:solidFill>
                  <a:schemeClr val="tx1"/>
                </a:solidFill>
                <a:latin typeface="+mn-lt"/>
                <a:ea typeface="+mn-ea"/>
                <a:cs typeface="+mn-cs"/>
              </a:defRPr>
            </a:pPr>
            <a:r>
              <a:rPr lang="en-US">
                <a:solidFill>
                  <a:schemeClr val="tx1"/>
                </a:solidFill>
              </a:rPr>
              <a:t>Classification distribution</a:t>
            </a:r>
          </a:p>
        </c:rich>
      </c:tx>
      <c:overlay val="0"/>
      <c:spPr>
        <a:noFill/>
        <a:ln>
          <a:noFill/>
        </a:ln>
        <a:effectLst/>
      </c:spPr>
    </c:title>
    <c:autoTitleDeleted val="0"/>
    <c:plotArea>
      <c:layout/>
      <c:pieChart>
        <c:varyColors val="1"/>
        <c:ser>
          <c:idx val="0"/>
          <c:order val="0"/>
          <c:dPt>
            <c:idx val="0"/>
            <c:bubble3D val="0"/>
            <c:spPr>
              <a:gradFill rotWithShape="1">
                <a:gsLst>
                  <a:gs pos="0">
                    <a:schemeClr val="accent2">
                      <a:lumMod val="110000"/>
                      <a:satMod val="105000"/>
                      <a:tint val="67000"/>
                    </a:schemeClr>
                  </a:gs>
                  <a:gs pos="50000">
                    <a:schemeClr val="accent2">
                      <a:lumMod val="105000"/>
                      <a:satMod val="103000"/>
                      <a:tint val="73000"/>
                    </a:schemeClr>
                  </a:gs>
                  <a:gs pos="100000">
                    <a:schemeClr val="accent2">
                      <a:lumMod val="105000"/>
                      <a:satMod val="109000"/>
                      <a:tint val="81000"/>
                    </a:schemeClr>
                  </a:gs>
                </a:gsLst>
                <a:lin ang="5400000" scaled="0"/>
              </a:gradFill>
              <a:ln w="9525" cap="flat" cmpd="sng" algn="ctr">
                <a:solidFill>
                  <a:schemeClr val="accent2">
                    <a:shade val="95000"/>
                  </a:schemeClr>
                </a:solidFill>
                <a:round/>
              </a:ln>
              <a:effectLst/>
            </c:spPr>
            <c:extLst xmlns:c16r2="http://schemas.microsoft.com/office/drawing/2015/06/chart">
              <c:ext xmlns:c16="http://schemas.microsoft.com/office/drawing/2014/chart" uri="{C3380CC4-5D6E-409C-BE32-E72D297353CC}">
                <c16:uniqueId val="{00000001-0815-4EC6-B446-59861E6BD407}"/>
              </c:ext>
            </c:extLst>
          </c:dPt>
          <c:dPt>
            <c:idx val="1"/>
            <c:bubble3D val="0"/>
            <c:spPr>
              <a:gradFill rotWithShape="1">
                <a:gsLst>
                  <a:gs pos="0">
                    <a:schemeClr val="accent4">
                      <a:lumMod val="110000"/>
                      <a:satMod val="105000"/>
                      <a:tint val="67000"/>
                    </a:schemeClr>
                  </a:gs>
                  <a:gs pos="50000">
                    <a:schemeClr val="accent4">
                      <a:lumMod val="105000"/>
                      <a:satMod val="103000"/>
                      <a:tint val="73000"/>
                    </a:schemeClr>
                  </a:gs>
                  <a:gs pos="100000">
                    <a:schemeClr val="accent4">
                      <a:lumMod val="105000"/>
                      <a:satMod val="109000"/>
                      <a:tint val="81000"/>
                    </a:schemeClr>
                  </a:gs>
                </a:gsLst>
                <a:lin ang="5400000" scaled="0"/>
              </a:gradFill>
              <a:ln w="9525" cap="flat" cmpd="sng" algn="ctr">
                <a:solidFill>
                  <a:schemeClr val="accent4">
                    <a:shade val="95000"/>
                  </a:schemeClr>
                </a:solidFill>
                <a:round/>
              </a:ln>
              <a:effectLst/>
            </c:spPr>
            <c:extLst xmlns:c16r2="http://schemas.microsoft.com/office/drawing/2015/06/chart">
              <c:ext xmlns:c16="http://schemas.microsoft.com/office/drawing/2014/chart" uri="{C3380CC4-5D6E-409C-BE32-E72D297353CC}">
                <c16:uniqueId val="{00000003-0815-4EC6-B446-59861E6BD407}"/>
              </c:ext>
            </c:extLst>
          </c:dPt>
          <c:dLbls>
            <c:dLbl>
              <c:idx val="0"/>
              <c:layout>
                <c:manualLayout>
                  <c:x val="-0.17835156825954379"/>
                  <c:y val="-2.3756197252200541E-2"/>
                </c:manualLayout>
              </c:layout>
              <c:dLblPos val="bestFit"/>
              <c:showLegendKey val="0"/>
              <c:showVal val="1"/>
              <c:showCatName val="1"/>
              <c:showSerName val="0"/>
              <c:showPercent val="1"/>
              <c:showBubbleSize val="0"/>
              <c:extLst>
                <c:ext xmlns:c15="http://schemas.microsoft.com/office/drawing/2012/chart" uri="{CE6537A1-D6FC-4f65-9D91-7224C49458BB}"/>
              </c:extLst>
            </c:dLbl>
            <c:dLbl>
              <c:idx val="1"/>
              <c:layout>
                <c:manualLayout>
                  <c:x val="0.14403591898840823"/>
                  <c:y val="9.5077884609984703E-2"/>
                </c:manualLayout>
              </c:layout>
              <c:dLblPos val="bestFit"/>
              <c:showLegendKey val="0"/>
              <c:showVal val="1"/>
              <c:showCatName val="1"/>
              <c:showSerName val="0"/>
              <c:showPercent val="1"/>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en-US" sz="1197" b="0" i="0" u="none" strike="noStrike" kern="1200" baseline="0">
                    <a:solidFill>
                      <a:schemeClr val="tx1"/>
                    </a:solidFill>
                    <a:latin typeface="+mn-lt"/>
                    <a:ea typeface="+mn-ea"/>
                    <a:cs typeface="+mn-cs"/>
                  </a:defRPr>
                </a:pPr>
                <a:endParaRPr lang="en-US"/>
              </a:p>
            </c:txPr>
            <c:dLblPos val="inEnd"/>
            <c:showLegendKey val="0"/>
            <c:showVal val="1"/>
            <c:showCatName val="1"/>
            <c:showSerName val="0"/>
            <c:showPercent val="1"/>
            <c:showBubbleSize val="0"/>
            <c:showLeaderLines val="1"/>
            <c:leaderLines>
              <c:spPr>
                <a:ln w="9525">
                  <a:solidFill>
                    <a:schemeClr val="tx1">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heet1!$C$6:$C$7</c:f>
              <c:strCache>
                <c:ptCount val="2"/>
                <c:pt idx="0">
                  <c:v>Positive</c:v>
                </c:pt>
                <c:pt idx="1">
                  <c:v>Negative</c:v>
                </c:pt>
              </c:strCache>
            </c:strRef>
          </c:cat>
          <c:val>
            <c:numRef>
              <c:f>Sheet1!$D$6:$D$7</c:f>
              <c:numCache>
                <c:formatCode>General</c:formatCode>
                <c:ptCount val="2"/>
                <c:pt idx="0">
                  <c:v>2326</c:v>
                </c:pt>
                <c:pt idx="1">
                  <c:v>1193</c:v>
                </c:pt>
              </c:numCache>
            </c:numRef>
          </c:val>
          <c:extLst xmlns:c16r2="http://schemas.microsoft.com/office/drawing/2015/06/chart">
            <c:ext xmlns:c16="http://schemas.microsoft.com/office/drawing/2014/chart" uri="{C3380CC4-5D6E-409C-BE32-E72D297353CC}">
              <c16:uniqueId val="{00000004-0815-4EC6-B446-59861E6BD407}"/>
            </c:ext>
          </c:extLst>
        </c:ser>
        <c:dLbls>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1197" b="0" i="0" u="none" strike="noStrike" kern="1200" baseline="0">
              <a:solidFill>
                <a:schemeClr val="tx1"/>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9</TotalTime>
  <Pages>13</Pages>
  <Words>2754</Words>
  <Characters>1570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yusha Melapindi</dc:creator>
  <cp:lastModifiedBy>Prathyusha Melapindi</cp:lastModifiedBy>
  <cp:revision>118</cp:revision>
  <cp:lastPrinted>2017-04-29T22:42:00Z</cp:lastPrinted>
  <dcterms:created xsi:type="dcterms:W3CDTF">2017-04-28T18:25:00Z</dcterms:created>
  <dcterms:modified xsi:type="dcterms:W3CDTF">2017-04-3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8T00:00:00Z</vt:filetime>
  </property>
  <property fmtid="{D5CDD505-2E9C-101B-9397-08002B2CF9AE}" pid="3" name="Creator">
    <vt:lpwstr>Microsoft® Word 2016</vt:lpwstr>
  </property>
  <property fmtid="{D5CDD505-2E9C-101B-9397-08002B2CF9AE}" pid="4" name="LastSaved">
    <vt:filetime>2017-04-28T00:00:00Z</vt:filetime>
  </property>
</Properties>
</file>